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01D0" w:rsidRDefault="001001D0">
      <w:pPr>
        <w:rPr>
          <w:rFonts w:eastAsia="SimSun"/>
          <w:lang w:eastAsia="zh-CN"/>
        </w:rPr>
      </w:pPr>
      <w:bookmarkStart w:id="0" w:name="_GoBack"/>
      <w:bookmarkEnd w:id="0"/>
    </w:p>
    <w:p w:rsidR="00EF35EB" w:rsidRPr="00C73ED8" w:rsidRDefault="00783CE8" w:rsidP="001001D0">
      <w:pPr>
        <w:jc w:val="center"/>
        <w:rPr>
          <w:rFonts w:eastAsia="SimSun"/>
          <w:b/>
          <w:i/>
          <w:sz w:val="32"/>
          <w:szCs w:val="32"/>
          <w:lang w:eastAsia="zh-CN"/>
        </w:rPr>
      </w:pPr>
      <w:r>
        <w:rPr>
          <w:rFonts w:eastAsia="SimSun"/>
          <w:b/>
          <w:sz w:val="32"/>
          <w:szCs w:val="32"/>
          <w:lang w:eastAsia="zh-CN"/>
        </w:rPr>
        <w:t xml:space="preserve">UNSTRUCTURED </w:t>
      </w:r>
      <w:r w:rsidR="003F4EDD" w:rsidRPr="000B2932">
        <w:rPr>
          <w:rFonts w:eastAsia="SimSun"/>
          <w:b/>
          <w:sz w:val="32"/>
          <w:szCs w:val="32"/>
          <w:lang w:eastAsia="zh-CN"/>
        </w:rPr>
        <w:t>Field Experience</w:t>
      </w:r>
      <w:r w:rsidR="001001D0" w:rsidRPr="000B2932">
        <w:rPr>
          <w:rFonts w:eastAsia="SimSun" w:hint="eastAsia"/>
          <w:b/>
          <w:sz w:val="32"/>
          <w:szCs w:val="32"/>
          <w:lang w:eastAsia="zh-CN"/>
        </w:rPr>
        <w:t xml:space="preserve"> Log</w:t>
      </w:r>
      <w:r w:rsidR="00B2109C">
        <w:rPr>
          <w:rFonts w:eastAsia="SimSun"/>
          <w:b/>
          <w:sz w:val="32"/>
          <w:szCs w:val="32"/>
          <w:lang w:eastAsia="zh-CN"/>
        </w:rPr>
        <w:t xml:space="preserve"> &amp;</w:t>
      </w:r>
      <w:r w:rsidR="00DE0903">
        <w:rPr>
          <w:rFonts w:eastAsia="SimSun"/>
          <w:b/>
          <w:sz w:val="32"/>
          <w:szCs w:val="32"/>
          <w:lang w:eastAsia="zh-CN"/>
        </w:rPr>
        <w:t xml:space="preserve"> </w:t>
      </w:r>
      <w:r w:rsidR="000B2932" w:rsidRPr="000B2932">
        <w:rPr>
          <w:rFonts w:eastAsia="SimSun"/>
          <w:b/>
          <w:sz w:val="32"/>
          <w:szCs w:val="32"/>
          <w:lang w:eastAsia="zh-CN"/>
        </w:rPr>
        <w:t>Reflection</w:t>
      </w:r>
    </w:p>
    <w:p w:rsidR="000B2932" w:rsidRDefault="00B375E2" w:rsidP="000B2932">
      <w:pPr>
        <w:jc w:val="center"/>
        <w:rPr>
          <w:rFonts w:eastAsia="SimSun"/>
          <w:b/>
          <w:lang w:eastAsia="zh-CN"/>
        </w:rPr>
      </w:pPr>
      <w:r>
        <w:rPr>
          <w:rFonts w:eastAsia="SimSun"/>
          <w:b/>
          <w:lang w:eastAsia="zh-CN"/>
        </w:rPr>
        <w:t>Instructional Technology</w:t>
      </w:r>
      <w:r w:rsidR="000B2932" w:rsidRPr="000B2932">
        <w:rPr>
          <w:rFonts w:eastAsia="SimSun"/>
          <w:b/>
          <w:lang w:eastAsia="zh-CN"/>
        </w:rPr>
        <w:t xml:space="preserve"> Department</w:t>
      </w:r>
      <w:r w:rsidR="00C73ED8">
        <w:rPr>
          <w:rFonts w:eastAsia="SimSun"/>
          <w:b/>
          <w:lang w:eastAsia="zh-CN"/>
        </w:rPr>
        <w:t xml:space="preserve"> – </w:t>
      </w:r>
      <w:r w:rsidR="00C73ED8" w:rsidRPr="00CB7B0F">
        <w:rPr>
          <w:rFonts w:eastAsia="SimSun"/>
          <w:b/>
          <w:i/>
          <w:lang w:eastAsia="zh-CN"/>
        </w:rPr>
        <w:t>Updated Summer 2015</w:t>
      </w:r>
    </w:p>
    <w:p w:rsidR="001D6B4C" w:rsidRDefault="001D6B4C" w:rsidP="000B2932">
      <w:pPr>
        <w:jc w:val="center"/>
        <w:rPr>
          <w:rFonts w:eastAsia="SimSun"/>
          <w:b/>
          <w:lang w:eastAsia="zh-C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05"/>
        <w:gridCol w:w="3330"/>
        <w:gridCol w:w="3330"/>
      </w:tblGrid>
      <w:tr w:rsidR="001D6B4C" w:rsidRPr="005F41F6" w:rsidTr="00780C7C">
        <w:trPr>
          <w:trHeight w:val="332"/>
          <w:jc w:val="center"/>
        </w:trPr>
        <w:tc>
          <w:tcPr>
            <w:tcW w:w="3305" w:type="dxa"/>
          </w:tcPr>
          <w:p w:rsidR="001D6B4C" w:rsidRPr="00EF3415" w:rsidRDefault="001D6B4C" w:rsidP="00B92E30">
            <w:pPr>
              <w:rPr>
                <w:rFonts w:eastAsia="SimSun"/>
                <w:b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 xml:space="preserve">Candidate: </w:t>
            </w:r>
            <w:r w:rsidR="00847116">
              <w:rPr>
                <w:rFonts w:eastAsia="SimSun"/>
                <w:sz w:val="20"/>
                <w:szCs w:val="20"/>
                <w:lang w:eastAsia="zh-CN"/>
              </w:rPr>
              <w:t>Stuart Ogburn</w:t>
            </w:r>
            <w:r>
              <w:rPr>
                <w:rFonts w:eastAsia="SimSun"/>
                <w:b/>
                <w:lang w:eastAsia="zh-CN"/>
              </w:rPr>
              <w:br/>
            </w:r>
          </w:p>
        </w:tc>
        <w:tc>
          <w:tcPr>
            <w:tcW w:w="3330" w:type="dxa"/>
          </w:tcPr>
          <w:p w:rsidR="001D6B4C" w:rsidRPr="00EF3415" w:rsidRDefault="001D6B4C" w:rsidP="00847116">
            <w:pPr>
              <w:tabs>
                <w:tab w:val="left" w:pos="2280"/>
              </w:tabs>
              <w:rPr>
                <w:rFonts w:eastAsia="SimSun"/>
                <w:b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Mentor</w:t>
            </w:r>
            <w:r>
              <w:rPr>
                <w:rFonts w:eastAsia="SimSun"/>
                <w:b/>
                <w:lang w:eastAsia="zh-CN"/>
              </w:rPr>
              <w:t>/Title</w:t>
            </w:r>
            <w:r w:rsidRPr="00EF3415">
              <w:rPr>
                <w:rFonts w:eastAsia="SimSun"/>
                <w:b/>
                <w:lang w:eastAsia="zh-CN"/>
              </w:rPr>
              <w:t>:</w:t>
            </w:r>
            <w:r>
              <w:rPr>
                <w:rFonts w:eastAsia="SimSun"/>
                <w:b/>
                <w:lang w:eastAsia="zh-CN"/>
              </w:rPr>
              <w:t xml:space="preserve"> </w:t>
            </w:r>
            <w:r w:rsidR="00847116">
              <w:rPr>
                <w:rFonts w:eastAsia="SimSun"/>
                <w:sz w:val="20"/>
                <w:szCs w:val="20"/>
                <w:lang w:eastAsia="zh-CN"/>
              </w:rPr>
              <w:t>Sandra Logan / Academic Coach</w:t>
            </w:r>
            <w:r>
              <w:rPr>
                <w:rFonts w:eastAsia="SimSun"/>
                <w:b/>
                <w:lang w:eastAsia="zh-CN"/>
              </w:rPr>
              <w:br/>
            </w:r>
          </w:p>
        </w:tc>
        <w:tc>
          <w:tcPr>
            <w:tcW w:w="3330" w:type="dxa"/>
          </w:tcPr>
          <w:p w:rsidR="001D6B4C" w:rsidRDefault="001D6B4C" w:rsidP="00780C7C">
            <w:pPr>
              <w:rPr>
                <w:rFonts w:eastAsia="SimSun"/>
                <w:b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School/District:</w:t>
            </w:r>
            <w:r>
              <w:rPr>
                <w:rFonts w:eastAsia="SimSun"/>
                <w:b/>
                <w:lang w:eastAsia="zh-CN"/>
              </w:rPr>
              <w:t xml:space="preserve"> </w:t>
            </w:r>
            <w:r w:rsidR="00847116">
              <w:rPr>
                <w:rFonts w:eastAsia="SimSun"/>
                <w:sz w:val="20"/>
                <w:szCs w:val="20"/>
                <w:lang w:eastAsia="zh-CN"/>
              </w:rPr>
              <w:t>Norton Park Elementary</w:t>
            </w:r>
            <w:r w:rsidR="00847116" w:rsidRPr="001C0FC5">
              <w:rPr>
                <w:rFonts w:eastAsia="SimSun"/>
                <w:sz w:val="20"/>
                <w:szCs w:val="20"/>
                <w:lang w:eastAsia="zh-CN"/>
              </w:rPr>
              <w:t xml:space="preserve"> School/Cobb County</w:t>
            </w:r>
          </w:p>
          <w:p w:rsidR="001D6B4C" w:rsidRPr="00EF3415" w:rsidRDefault="001D6B4C" w:rsidP="00780C7C">
            <w:pPr>
              <w:rPr>
                <w:rFonts w:eastAsia="SimSun"/>
                <w:b/>
                <w:lang w:eastAsia="zh-CN"/>
              </w:rPr>
            </w:pPr>
          </w:p>
        </w:tc>
      </w:tr>
      <w:tr w:rsidR="001D6B4C" w:rsidRPr="005F41F6" w:rsidTr="00C8085E">
        <w:trPr>
          <w:trHeight w:val="710"/>
          <w:jc w:val="center"/>
        </w:trPr>
        <w:tc>
          <w:tcPr>
            <w:tcW w:w="6635" w:type="dxa"/>
            <w:gridSpan w:val="2"/>
          </w:tcPr>
          <w:p w:rsidR="001D6B4C" w:rsidRDefault="001D6B4C" w:rsidP="00B92E30">
            <w:pPr>
              <w:rPr>
                <w:rFonts w:eastAsia="SimSun"/>
                <w:b/>
                <w:sz w:val="28"/>
                <w:szCs w:val="28"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Course:</w:t>
            </w:r>
            <w:r>
              <w:rPr>
                <w:rFonts w:eastAsia="SimSun"/>
                <w:b/>
                <w:sz w:val="28"/>
                <w:szCs w:val="28"/>
                <w:lang w:eastAsia="zh-CN"/>
              </w:rPr>
              <w:br/>
            </w:r>
            <w:r w:rsidR="00847116" w:rsidRPr="001C0FC5">
              <w:rPr>
                <w:rFonts w:eastAsia="SimSun"/>
                <w:sz w:val="20"/>
                <w:szCs w:val="20"/>
                <w:lang w:eastAsia="zh-CN"/>
              </w:rPr>
              <w:t xml:space="preserve">EDL </w:t>
            </w:r>
            <w:r w:rsidR="00847116">
              <w:rPr>
                <w:rFonts w:eastAsia="SimSun"/>
                <w:sz w:val="20"/>
                <w:szCs w:val="20"/>
                <w:lang w:eastAsia="zh-CN"/>
              </w:rPr>
              <w:t>7305</w:t>
            </w:r>
            <w:r w:rsidR="00847116" w:rsidRPr="001C0FC5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  <w:r w:rsidR="00847116" w:rsidRPr="003375C2">
              <w:rPr>
                <w:rFonts w:eastAsia="SimSun"/>
                <w:sz w:val="20"/>
                <w:szCs w:val="20"/>
                <w:lang w:eastAsia="zh-CN"/>
              </w:rPr>
              <w:t>Data Analysis</w:t>
            </w:r>
            <w:r w:rsidR="00847116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  <w:r w:rsidR="00847116" w:rsidRPr="003375C2">
              <w:rPr>
                <w:rFonts w:eastAsia="SimSun"/>
                <w:sz w:val="20"/>
                <w:szCs w:val="20"/>
                <w:lang w:eastAsia="zh-CN"/>
              </w:rPr>
              <w:t>&amp;</w:t>
            </w:r>
            <w:r w:rsidR="00847116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  <w:r w:rsidR="00847116" w:rsidRPr="003375C2">
              <w:rPr>
                <w:rFonts w:eastAsia="SimSun"/>
                <w:sz w:val="20"/>
                <w:szCs w:val="20"/>
                <w:lang w:eastAsia="zh-CN"/>
              </w:rPr>
              <w:t>School Improve</w:t>
            </w:r>
            <w:r w:rsidR="00847116">
              <w:rPr>
                <w:rFonts w:eastAsia="SimSun"/>
                <w:sz w:val="20"/>
                <w:szCs w:val="20"/>
                <w:lang w:eastAsia="zh-CN"/>
              </w:rPr>
              <w:t>ment</w:t>
            </w:r>
          </w:p>
        </w:tc>
        <w:tc>
          <w:tcPr>
            <w:tcW w:w="3330" w:type="dxa"/>
          </w:tcPr>
          <w:p w:rsidR="001D6B4C" w:rsidRDefault="001D6B4C" w:rsidP="00B92E30">
            <w:pPr>
              <w:rPr>
                <w:rFonts w:eastAsia="SimSun"/>
                <w:b/>
                <w:sz w:val="28"/>
                <w:szCs w:val="28"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Professor/Semester:</w:t>
            </w:r>
            <w:r>
              <w:rPr>
                <w:rFonts w:eastAsia="SimSun"/>
                <w:b/>
                <w:sz w:val="28"/>
                <w:szCs w:val="28"/>
                <w:lang w:eastAsia="zh-CN"/>
              </w:rPr>
              <w:br/>
            </w:r>
            <w:r w:rsidR="00847116">
              <w:rPr>
                <w:rFonts w:ascii="Verdana" w:hAnsi="Verdana"/>
                <w:color w:val="353535"/>
                <w:sz w:val="17"/>
                <w:szCs w:val="17"/>
                <w:shd w:val="clear" w:color="auto" w:fill="FFFFFF"/>
              </w:rPr>
              <w:t xml:space="preserve">Michael </w:t>
            </w:r>
            <w:proofErr w:type="spellStart"/>
            <w:r w:rsidR="00847116">
              <w:rPr>
                <w:rFonts w:ascii="Verdana" w:hAnsi="Verdana"/>
                <w:color w:val="353535"/>
                <w:sz w:val="17"/>
                <w:szCs w:val="17"/>
                <w:shd w:val="clear" w:color="auto" w:fill="FFFFFF"/>
              </w:rPr>
              <w:t>Rotjan</w:t>
            </w:r>
            <w:proofErr w:type="spellEnd"/>
            <w:r w:rsidR="00847116" w:rsidRPr="001C0FC5">
              <w:rPr>
                <w:rFonts w:eastAsia="SimSun"/>
                <w:sz w:val="20"/>
                <w:szCs w:val="20"/>
                <w:lang w:eastAsia="zh-CN"/>
              </w:rPr>
              <w:t xml:space="preserve"> /</w:t>
            </w:r>
            <w:r w:rsidR="00847116">
              <w:rPr>
                <w:rFonts w:eastAsia="SimSun"/>
                <w:sz w:val="20"/>
                <w:szCs w:val="20"/>
                <w:lang w:eastAsia="zh-CN"/>
              </w:rPr>
              <w:t>Fall</w:t>
            </w:r>
            <w:r w:rsidR="00847116" w:rsidRPr="001C0FC5">
              <w:rPr>
                <w:rFonts w:eastAsia="SimSun"/>
                <w:sz w:val="20"/>
                <w:szCs w:val="20"/>
                <w:lang w:eastAsia="zh-CN"/>
              </w:rPr>
              <w:t xml:space="preserve"> 20</w:t>
            </w:r>
            <w:r w:rsidR="00847116">
              <w:rPr>
                <w:rFonts w:eastAsia="SimSun"/>
                <w:sz w:val="20"/>
                <w:szCs w:val="20"/>
                <w:lang w:eastAsia="zh-CN"/>
              </w:rPr>
              <w:t>15</w:t>
            </w:r>
          </w:p>
        </w:tc>
      </w:tr>
    </w:tbl>
    <w:p w:rsidR="00A57E94" w:rsidRDefault="00A57E94" w:rsidP="00CF0F34">
      <w:pPr>
        <w:rPr>
          <w:rFonts w:eastAsia="SimSun"/>
          <w:b/>
          <w:sz w:val="28"/>
          <w:szCs w:val="28"/>
          <w:lang w:eastAsia="zh-CN"/>
        </w:rPr>
      </w:pPr>
    </w:p>
    <w:p w:rsidR="00B2109C" w:rsidRPr="00A57E94" w:rsidRDefault="00A57E94" w:rsidP="00A57E94">
      <w:pPr>
        <w:jc w:val="center"/>
        <w:rPr>
          <w:rFonts w:eastAsia="SimSun"/>
          <w:b/>
          <w:sz w:val="22"/>
          <w:szCs w:val="28"/>
          <w:lang w:eastAsia="zh-CN"/>
        </w:rPr>
      </w:pPr>
      <w:r>
        <w:rPr>
          <w:rFonts w:eastAsia="SimSun"/>
          <w:b/>
          <w:sz w:val="22"/>
          <w:szCs w:val="28"/>
          <w:lang w:eastAsia="zh-CN"/>
        </w:rPr>
        <w:t>(This log contains space for up to 5 differ</w:t>
      </w:r>
      <w:r w:rsidR="00E0191B">
        <w:rPr>
          <w:rFonts w:eastAsia="SimSun"/>
          <w:b/>
          <w:sz w:val="22"/>
          <w:szCs w:val="28"/>
          <w:lang w:eastAsia="zh-CN"/>
        </w:rPr>
        <w:t xml:space="preserve">ent </w:t>
      </w:r>
      <w:r w:rsidR="00F61E6E">
        <w:rPr>
          <w:rFonts w:eastAsia="SimSun"/>
          <w:b/>
          <w:sz w:val="22"/>
          <w:szCs w:val="28"/>
          <w:lang w:eastAsia="zh-CN"/>
        </w:rPr>
        <w:t>field experiences</w:t>
      </w:r>
      <w:r w:rsidR="00E0191B">
        <w:rPr>
          <w:rFonts w:eastAsia="SimSun"/>
          <w:b/>
          <w:sz w:val="22"/>
          <w:szCs w:val="28"/>
          <w:lang w:eastAsia="zh-CN"/>
        </w:rPr>
        <w:t xml:space="preserve"> for your 5</w:t>
      </w:r>
      <w:r>
        <w:rPr>
          <w:rFonts w:eastAsia="SimSun"/>
          <w:b/>
          <w:sz w:val="22"/>
          <w:szCs w:val="28"/>
          <w:lang w:eastAsia="zh-CN"/>
        </w:rPr>
        <w:t xml:space="preserve"> hours</w:t>
      </w:r>
      <w:r w:rsidR="00752D58">
        <w:rPr>
          <w:rFonts w:eastAsia="SimSun"/>
          <w:b/>
          <w:sz w:val="22"/>
          <w:szCs w:val="28"/>
          <w:lang w:eastAsia="zh-CN"/>
        </w:rPr>
        <w:t xml:space="preserve">. </w:t>
      </w:r>
      <w:r w:rsidR="00F61E6E">
        <w:rPr>
          <w:rFonts w:eastAsia="SimSun"/>
          <w:b/>
          <w:sz w:val="22"/>
          <w:szCs w:val="28"/>
          <w:lang w:eastAsia="zh-CN"/>
        </w:rPr>
        <w:t>It might be that you complete</w:t>
      </w:r>
      <w:r w:rsidR="00CF0F34">
        <w:rPr>
          <w:rFonts w:eastAsia="SimSun"/>
          <w:b/>
          <w:sz w:val="22"/>
          <w:szCs w:val="28"/>
          <w:lang w:eastAsia="zh-CN"/>
        </w:rPr>
        <w:t xml:space="preserve"> </w:t>
      </w:r>
      <w:r w:rsidR="00F61E6E" w:rsidRPr="00F61E6E">
        <w:rPr>
          <w:rFonts w:eastAsia="SimSun"/>
          <w:b/>
          <w:sz w:val="22"/>
          <w:szCs w:val="28"/>
          <w:u w:val="single"/>
          <w:lang w:eastAsia="zh-CN"/>
        </w:rPr>
        <w:t>one</w:t>
      </w:r>
      <w:r w:rsidR="00CF0F34">
        <w:rPr>
          <w:rFonts w:eastAsia="SimSun"/>
          <w:b/>
          <w:sz w:val="22"/>
          <w:szCs w:val="28"/>
          <w:lang w:eastAsia="zh-CN"/>
        </w:rPr>
        <w:t xml:space="preserve"> field</w:t>
      </w:r>
      <w:r w:rsidR="00CF0F34">
        <w:rPr>
          <w:rFonts w:eastAsia="SimSun"/>
          <w:b/>
          <w:sz w:val="22"/>
          <w:szCs w:val="28"/>
          <w:lang w:eastAsia="zh-CN"/>
        </w:rPr>
        <w:br/>
        <w:t>experience t</w:t>
      </w:r>
      <w:r w:rsidR="00F61E6E">
        <w:rPr>
          <w:rFonts w:eastAsia="SimSun"/>
          <w:b/>
          <w:sz w:val="22"/>
          <w:szCs w:val="28"/>
          <w:lang w:eastAsia="zh-CN"/>
        </w:rPr>
        <w:t>otaling 5 hours!</w:t>
      </w:r>
      <w:r w:rsidR="00CF0F34">
        <w:rPr>
          <w:rFonts w:eastAsia="SimSun"/>
          <w:b/>
          <w:sz w:val="22"/>
          <w:szCs w:val="28"/>
          <w:lang w:eastAsia="zh-CN"/>
        </w:rPr>
        <w:t xml:space="preserve"> </w:t>
      </w:r>
      <w:r w:rsidR="00E25616">
        <w:rPr>
          <w:rFonts w:eastAsia="SimSun"/>
          <w:b/>
          <w:sz w:val="22"/>
          <w:szCs w:val="28"/>
          <w:lang w:eastAsia="zh-CN"/>
        </w:rPr>
        <w:t>If you have fewer field</w:t>
      </w:r>
      <w:r w:rsidR="00F61E6E">
        <w:rPr>
          <w:rFonts w:eastAsia="SimSun"/>
          <w:b/>
          <w:sz w:val="22"/>
          <w:szCs w:val="28"/>
          <w:lang w:eastAsia="zh-CN"/>
        </w:rPr>
        <w:t xml:space="preserve"> </w:t>
      </w:r>
      <w:r>
        <w:rPr>
          <w:rFonts w:eastAsia="SimSun"/>
          <w:b/>
          <w:sz w:val="22"/>
          <w:szCs w:val="28"/>
          <w:lang w:eastAsia="zh-CN"/>
        </w:rPr>
        <w:t>experie</w:t>
      </w:r>
      <w:r w:rsidR="00CB7B0F">
        <w:rPr>
          <w:rFonts w:eastAsia="SimSun"/>
          <w:b/>
          <w:sz w:val="22"/>
          <w:szCs w:val="28"/>
          <w:lang w:eastAsia="zh-CN"/>
        </w:rPr>
        <w:t>nces, just delete the extra pages</w:t>
      </w:r>
      <w:r>
        <w:rPr>
          <w:rFonts w:eastAsia="SimSun"/>
          <w:b/>
          <w:sz w:val="22"/>
          <w:szCs w:val="28"/>
          <w:lang w:eastAsia="zh-CN"/>
        </w:rPr>
        <w:t xml:space="preserve">. </w:t>
      </w:r>
      <w:r w:rsidR="00F61E6E">
        <w:rPr>
          <w:rFonts w:eastAsia="SimSun"/>
          <w:b/>
          <w:sz w:val="22"/>
          <w:szCs w:val="28"/>
          <w:lang w:eastAsia="zh-CN"/>
        </w:rPr>
        <w:t>Thank you!)</w:t>
      </w:r>
    </w:p>
    <w:p w:rsidR="00B2109C" w:rsidRDefault="00B2109C">
      <w:pPr>
        <w:rPr>
          <w:rFonts w:eastAsia="SimSun"/>
          <w:b/>
          <w:sz w:val="28"/>
          <w:szCs w:val="28"/>
          <w:lang w:eastAsia="zh-CN"/>
        </w:rPr>
      </w:pPr>
    </w:p>
    <w:tbl>
      <w:tblPr>
        <w:tblW w:w="128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58"/>
        <w:gridCol w:w="5760"/>
        <w:gridCol w:w="2406"/>
        <w:gridCol w:w="3192"/>
      </w:tblGrid>
      <w:tr w:rsidR="00C34190" w:rsidRPr="00C34190" w:rsidTr="00E46952">
        <w:trPr>
          <w:trHeight w:val="295"/>
          <w:jc w:val="center"/>
        </w:trPr>
        <w:tc>
          <w:tcPr>
            <w:tcW w:w="1458" w:type="dxa"/>
            <w:shd w:val="clear" w:color="auto" w:fill="D9D9D9"/>
            <w:vAlign w:val="center"/>
          </w:tcPr>
          <w:p w:rsidR="00C34190" w:rsidRPr="00C34190" w:rsidRDefault="00C34190" w:rsidP="00C34190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Date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(s)</w:t>
            </w:r>
          </w:p>
        </w:tc>
        <w:tc>
          <w:tcPr>
            <w:tcW w:w="5760" w:type="dxa"/>
            <w:shd w:val="clear" w:color="auto" w:fill="D9D9D9"/>
            <w:vAlign w:val="center"/>
          </w:tcPr>
          <w:p w:rsidR="00C34190" w:rsidRPr="00C34190" w:rsidRDefault="00C34190" w:rsidP="00C34190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1</w:t>
            </w:r>
            <w:r w:rsidRPr="00C34190">
              <w:rPr>
                <w:rFonts w:eastAsia="SimSun"/>
                <w:b/>
                <w:sz w:val="20"/>
                <w:szCs w:val="16"/>
                <w:vertAlign w:val="superscript"/>
                <w:lang w:eastAsia="zh-CN"/>
              </w:rPr>
              <w:t>st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 xml:space="preserve"> Field Experience Activity</w:t>
            </w: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/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Time</w:t>
            </w:r>
          </w:p>
        </w:tc>
        <w:tc>
          <w:tcPr>
            <w:tcW w:w="2406" w:type="dxa"/>
            <w:shd w:val="clear" w:color="auto" w:fill="D9D9D9"/>
            <w:vAlign w:val="center"/>
          </w:tcPr>
          <w:p w:rsidR="00C34190" w:rsidRPr="00C34190" w:rsidRDefault="00C34190" w:rsidP="00A056DE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 xml:space="preserve">PSC </w:t>
            </w: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Standard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(s)</w:t>
            </w:r>
          </w:p>
        </w:tc>
        <w:tc>
          <w:tcPr>
            <w:tcW w:w="3192" w:type="dxa"/>
            <w:shd w:val="clear" w:color="auto" w:fill="D9D9D9"/>
            <w:vAlign w:val="center"/>
          </w:tcPr>
          <w:p w:rsidR="00E46952" w:rsidRPr="00E46952" w:rsidRDefault="00A056DE" w:rsidP="00E4695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b/>
                <w:sz w:val="20"/>
                <w:szCs w:val="16"/>
                <w:lang w:eastAsia="zh-CN"/>
              </w:rPr>
              <w:t>ISTE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 xml:space="preserve"> </w:t>
            </w: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Standard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(s)</w:t>
            </w:r>
          </w:p>
        </w:tc>
      </w:tr>
      <w:tr w:rsidR="009C5420" w:rsidRPr="00B405FD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:rsidR="009C5420" w:rsidRPr="006C17FA" w:rsidRDefault="00847116" w:rsidP="003D49DD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11/15/1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:rsidR="00847116" w:rsidRDefault="00847116" w:rsidP="003D49DD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Prepared for professional learning session, researching tools and creating games and presentation. (4 hours)</w:t>
            </w:r>
          </w:p>
          <w:p w:rsidR="00847116" w:rsidRDefault="00847116" w:rsidP="003D49DD">
            <w:pPr>
              <w:rPr>
                <w:rFonts w:eastAsia="SimSun"/>
                <w:sz w:val="20"/>
                <w:szCs w:val="20"/>
                <w:lang w:eastAsia="zh-CN"/>
              </w:rPr>
            </w:pPr>
          </w:p>
          <w:p w:rsidR="009C5420" w:rsidRPr="006C17FA" w:rsidRDefault="00847116" w:rsidP="003825D5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Lead professional lear</w:t>
            </w:r>
            <w:r w:rsidR="003825D5">
              <w:rPr>
                <w:rFonts w:eastAsia="SimSun"/>
                <w:sz w:val="20"/>
                <w:szCs w:val="20"/>
                <w:lang w:eastAsia="zh-CN"/>
              </w:rPr>
              <w:t>ning for teachers school wide</w:t>
            </w:r>
            <w:r>
              <w:rPr>
                <w:rFonts w:eastAsia="SimSun"/>
                <w:sz w:val="20"/>
                <w:szCs w:val="20"/>
                <w:lang w:eastAsia="zh-CN"/>
              </w:rPr>
              <w:t xml:space="preserve"> about new assessment 2.0 tools ( 1 hours )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:rsidR="009C5420" w:rsidRDefault="001B35DA" w:rsidP="006C17FA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PSC 2.3</w:t>
            </w:r>
          </w:p>
          <w:p w:rsidR="001B35DA" w:rsidRDefault="001B35DA" w:rsidP="006C17FA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PSC 2.5</w:t>
            </w:r>
          </w:p>
          <w:p w:rsidR="001B35DA" w:rsidRDefault="001B35DA" w:rsidP="006C17FA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PSC 3.4</w:t>
            </w:r>
          </w:p>
          <w:p w:rsidR="001B35DA" w:rsidRDefault="001B35DA" w:rsidP="006C17FA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PSC 4.3</w:t>
            </w:r>
          </w:p>
          <w:p w:rsidR="001B35DA" w:rsidRDefault="001B35DA" w:rsidP="006C17FA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PSC 6.2</w:t>
            </w:r>
          </w:p>
          <w:p w:rsidR="001B35DA" w:rsidRPr="006C17FA" w:rsidRDefault="001B35DA" w:rsidP="006C17FA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PSC 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:rsidR="009C5420" w:rsidRPr="006C17FA" w:rsidRDefault="009C5420" w:rsidP="00B92E30">
            <w:pPr>
              <w:rPr>
                <w:rFonts w:eastAsia="SimSun"/>
                <w:sz w:val="20"/>
                <w:szCs w:val="20"/>
                <w:lang w:eastAsia="zh-CN"/>
              </w:rPr>
            </w:pPr>
            <w:r w:rsidRPr="006C17FA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  <w:r w:rsidR="003825D5">
              <w:rPr>
                <w:rFonts w:eastAsia="SimSun"/>
                <w:sz w:val="20"/>
                <w:szCs w:val="20"/>
                <w:lang w:eastAsia="zh-CN"/>
              </w:rPr>
              <w:t>ISTE 1b, 1d, 2a, 2c, 2d, 3a, 6a, 6c</w:t>
            </w:r>
          </w:p>
        </w:tc>
      </w:tr>
      <w:tr w:rsidR="00A056DE" w:rsidRPr="00B405FD" w:rsidTr="00CF0F34">
        <w:trPr>
          <w:trHeight w:val="5390"/>
          <w:jc w:val="center"/>
        </w:trPr>
        <w:tc>
          <w:tcPr>
            <w:tcW w:w="12816" w:type="dxa"/>
            <w:gridSpan w:val="4"/>
          </w:tcPr>
          <w:p w:rsidR="00B92E30" w:rsidRDefault="00B92E30" w:rsidP="00E46952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292"/>
              <w:gridCol w:w="6293"/>
            </w:tblGrid>
            <w:tr w:rsidR="00B92E30" w:rsidTr="00B92E30">
              <w:tc>
                <w:tcPr>
                  <w:tcW w:w="6292" w:type="dxa"/>
                </w:tcPr>
                <w:p w:rsidR="00B92E30" w:rsidRDefault="00B92E30" w:rsidP="00E46952">
                  <w:pPr>
                    <w:rPr>
                      <w:rFonts w:eastAsia="SimSun"/>
                      <w:b/>
                      <w:sz w:val="22"/>
                      <w:lang w:eastAsia="zh-CN"/>
                    </w:rPr>
                  </w:pPr>
                  <w:r w:rsidRPr="00500698">
                    <w:rPr>
                      <w:rFonts w:eastAsia="SimSun"/>
                      <w:b/>
                      <w:sz w:val="22"/>
                      <w:u w:val="single"/>
                      <w:lang w:eastAsia="zh-CN"/>
                    </w:rPr>
                    <w:t>First Name/Last Name/Title</w:t>
                  </w:r>
                  <w:r w:rsidRPr="00500698">
                    <w:rPr>
                      <w:rFonts w:eastAsia="SimSun"/>
                      <w:b/>
                      <w:sz w:val="22"/>
                      <w:lang w:eastAsia="zh-CN"/>
                    </w:rPr>
                    <w:t xml:space="preserve"> of an individual who can verify this experience:</w:t>
                  </w:r>
                </w:p>
                <w:p w:rsidR="00B92E30" w:rsidRDefault="003825D5" w:rsidP="00E46952">
                  <w:pPr>
                    <w:rPr>
                      <w:rFonts w:eastAsia="SimSun"/>
                      <w:b/>
                      <w:sz w:val="22"/>
                      <w:lang w:eastAsia="zh-CN"/>
                    </w:rPr>
                  </w:pPr>
                  <w:r>
                    <w:rPr>
                      <w:rFonts w:eastAsia="SimSun"/>
                      <w:b/>
                      <w:sz w:val="22"/>
                      <w:lang w:eastAsia="zh-CN"/>
                    </w:rPr>
                    <w:t>Luz</w:t>
                  </w:r>
                  <w:r w:rsidR="00BE0AC8">
                    <w:rPr>
                      <w:rFonts w:eastAsia="SimSun"/>
                      <w:b/>
                      <w:sz w:val="22"/>
                      <w:lang w:eastAsia="zh-CN"/>
                    </w:rPr>
                    <w:t xml:space="preserve"> Montanez/ Academic Coach </w:t>
                  </w:r>
                </w:p>
                <w:p w:rsidR="00B92E30" w:rsidRDefault="00B92E30" w:rsidP="00E4695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6293" w:type="dxa"/>
                </w:tcPr>
                <w:p w:rsidR="00B92E30" w:rsidRPr="00500698" w:rsidRDefault="00B92E30" w:rsidP="00B92E30">
                  <w:pPr>
                    <w:rPr>
                      <w:rFonts w:eastAsia="SimSun"/>
                      <w:b/>
                      <w:sz w:val="22"/>
                      <w:lang w:eastAsia="zh-CN"/>
                    </w:rPr>
                  </w:pPr>
                  <w:r w:rsidRPr="00500698">
                    <w:rPr>
                      <w:rFonts w:eastAsia="SimSun"/>
                      <w:b/>
                      <w:sz w:val="22"/>
                      <w:u w:val="single"/>
                      <w:lang w:eastAsia="zh-CN"/>
                    </w:rPr>
                    <w:t>Signature</w:t>
                  </w:r>
                  <w:r w:rsidRPr="00500698">
                    <w:rPr>
                      <w:rFonts w:eastAsia="SimSun"/>
                      <w:b/>
                      <w:sz w:val="22"/>
                      <w:lang w:eastAsia="zh-CN"/>
                    </w:rPr>
                    <w:t xml:space="preserve"> of the individual who can verify this experience:</w:t>
                  </w:r>
                </w:p>
                <w:p w:rsidR="00B92E30" w:rsidRDefault="00B92E30" w:rsidP="00E4695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</w:p>
                <w:p w:rsidR="00847116" w:rsidRDefault="003825D5" w:rsidP="00E4695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b/>
                      <w:noProof/>
                      <w:sz w:val="20"/>
                      <w:szCs w:val="20"/>
                      <w:lang w:eastAsia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312" behindDoc="0" locked="0" layoutInCell="1" allowOverlap="1" wp14:anchorId="0F01E22B" wp14:editId="564E3715">
                            <wp:simplePos x="0" y="0"/>
                            <wp:positionH relativeFrom="column">
                              <wp:posOffset>198029</wp:posOffset>
                            </wp:positionH>
                            <wp:positionV relativeFrom="paragraph">
                              <wp:posOffset>23858</wp:posOffset>
                            </wp:positionV>
                            <wp:extent cx="3211285" cy="319405"/>
                            <wp:effectExtent l="0" t="0" r="27305" b="23495"/>
                            <wp:wrapNone/>
                            <wp:docPr id="3" name="Freeform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3211285" cy="319405"/>
                                    </a:xfrm>
                                    <a:custGeom>
                                      <a:avLst/>
                                      <a:gdLst>
                                        <a:gd name="connsiteX0" fmla="*/ 109088 w 3708631"/>
                                        <a:gd name="connsiteY0" fmla="*/ 43543 h 472387"/>
                                        <a:gd name="connsiteX1" fmla="*/ 105460 w 3708631"/>
                                        <a:gd name="connsiteY1" fmla="*/ 97972 h 472387"/>
                                        <a:gd name="connsiteX2" fmla="*/ 98203 w 3708631"/>
                                        <a:gd name="connsiteY2" fmla="*/ 141514 h 472387"/>
                                        <a:gd name="connsiteX3" fmla="*/ 94574 w 3708631"/>
                                        <a:gd name="connsiteY3" fmla="*/ 181429 h 472387"/>
                                        <a:gd name="connsiteX4" fmla="*/ 90946 w 3708631"/>
                                        <a:gd name="connsiteY4" fmla="*/ 214086 h 472387"/>
                                        <a:gd name="connsiteX5" fmla="*/ 87317 w 3708631"/>
                                        <a:gd name="connsiteY5" fmla="*/ 261257 h 472387"/>
                                        <a:gd name="connsiteX6" fmla="*/ 83688 w 3708631"/>
                                        <a:gd name="connsiteY6" fmla="*/ 275772 h 472387"/>
                                        <a:gd name="connsiteX7" fmla="*/ 76431 w 3708631"/>
                                        <a:gd name="connsiteY7" fmla="*/ 312057 h 472387"/>
                                        <a:gd name="connsiteX8" fmla="*/ 72803 w 3708631"/>
                                        <a:gd name="connsiteY8" fmla="*/ 348343 h 472387"/>
                                        <a:gd name="connsiteX9" fmla="*/ 65546 w 3708631"/>
                                        <a:gd name="connsiteY9" fmla="*/ 370114 h 472387"/>
                                        <a:gd name="connsiteX10" fmla="*/ 61917 w 3708631"/>
                                        <a:gd name="connsiteY10" fmla="*/ 388257 h 472387"/>
                                        <a:gd name="connsiteX11" fmla="*/ 43774 w 3708631"/>
                                        <a:gd name="connsiteY11" fmla="*/ 413657 h 472387"/>
                                        <a:gd name="connsiteX12" fmla="*/ 36517 w 3708631"/>
                                        <a:gd name="connsiteY12" fmla="*/ 431800 h 472387"/>
                                        <a:gd name="connsiteX13" fmla="*/ 14746 w 3708631"/>
                                        <a:gd name="connsiteY13" fmla="*/ 453572 h 472387"/>
                                        <a:gd name="connsiteX14" fmla="*/ 231 w 3708631"/>
                                        <a:gd name="connsiteY14" fmla="*/ 471714 h 472387"/>
                                        <a:gd name="connsiteX15" fmla="*/ 11117 w 3708631"/>
                                        <a:gd name="connsiteY15" fmla="*/ 464457 h 472387"/>
                                        <a:gd name="connsiteX16" fmla="*/ 22003 w 3708631"/>
                                        <a:gd name="connsiteY16" fmla="*/ 460829 h 472387"/>
                                        <a:gd name="connsiteX17" fmla="*/ 116346 w 3708631"/>
                                        <a:gd name="connsiteY17" fmla="*/ 453572 h 472387"/>
                                        <a:gd name="connsiteX18" fmla="*/ 170774 w 3708631"/>
                                        <a:gd name="connsiteY18" fmla="*/ 435429 h 472387"/>
                                        <a:gd name="connsiteX19" fmla="*/ 185288 w 3708631"/>
                                        <a:gd name="connsiteY19" fmla="*/ 424543 h 472387"/>
                                        <a:gd name="connsiteX20" fmla="*/ 207060 w 3708631"/>
                                        <a:gd name="connsiteY20" fmla="*/ 406400 h 472387"/>
                                        <a:gd name="connsiteX21" fmla="*/ 225203 w 3708631"/>
                                        <a:gd name="connsiteY21" fmla="*/ 399143 h 472387"/>
                                        <a:gd name="connsiteX22" fmla="*/ 261488 w 3708631"/>
                                        <a:gd name="connsiteY22" fmla="*/ 348343 h 472387"/>
                                        <a:gd name="connsiteX23" fmla="*/ 272374 w 3708631"/>
                                        <a:gd name="connsiteY23" fmla="*/ 308429 h 472387"/>
                                        <a:gd name="connsiteX24" fmla="*/ 279631 w 3708631"/>
                                        <a:gd name="connsiteY24" fmla="*/ 293914 h 472387"/>
                                        <a:gd name="connsiteX25" fmla="*/ 283260 w 3708631"/>
                                        <a:gd name="connsiteY25" fmla="*/ 373743 h 472387"/>
                                        <a:gd name="connsiteX26" fmla="*/ 290517 w 3708631"/>
                                        <a:gd name="connsiteY26" fmla="*/ 402772 h 472387"/>
                                        <a:gd name="connsiteX27" fmla="*/ 301403 w 3708631"/>
                                        <a:gd name="connsiteY27" fmla="*/ 413657 h 472387"/>
                                        <a:gd name="connsiteX28" fmla="*/ 315917 w 3708631"/>
                                        <a:gd name="connsiteY28" fmla="*/ 410029 h 472387"/>
                                        <a:gd name="connsiteX29" fmla="*/ 334060 w 3708631"/>
                                        <a:gd name="connsiteY29" fmla="*/ 406400 h 472387"/>
                                        <a:gd name="connsiteX30" fmla="*/ 348574 w 3708631"/>
                                        <a:gd name="connsiteY30" fmla="*/ 395514 h 472387"/>
                                        <a:gd name="connsiteX31" fmla="*/ 359460 w 3708631"/>
                                        <a:gd name="connsiteY31" fmla="*/ 388257 h 472387"/>
                                        <a:gd name="connsiteX32" fmla="*/ 366717 w 3708631"/>
                                        <a:gd name="connsiteY32" fmla="*/ 373743 h 472387"/>
                                        <a:gd name="connsiteX33" fmla="*/ 377603 w 3708631"/>
                                        <a:gd name="connsiteY33" fmla="*/ 359229 h 472387"/>
                                        <a:gd name="connsiteX34" fmla="*/ 388488 w 3708631"/>
                                        <a:gd name="connsiteY34" fmla="*/ 341086 h 472387"/>
                                        <a:gd name="connsiteX35" fmla="*/ 399374 w 3708631"/>
                                        <a:gd name="connsiteY35" fmla="*/ 312057 h 472387"/>
                                        <a:gd name="connsiteX36" fmla="*/ 410260 w 3708631"/>
                                        <a:gd name="connsiteY36" fmla="*/ 301172 h 472387"/>
                                        <a:gd name="connsiteX37" fmla="*/ 421146 w 3708631"/>
                                        <a:gd name="connsiteY37" fmla="*/ 283029 h 472387"/>
                                        <a:gd name="connsiteX38" fmla="*/ 424774 w 3708631"/>
                                        <a:gd name="connsiteY38" fmla="*/ 268514 h 472387"/>
                                        <a:gd name="connsiteX39" fmla="*/ 428403 w 3708631"/>
                                        <a:gd name="connsiteY39" fmla="*/ 293914 h 472387"/>
                                        <a:gd name="connsiteX40" fmla="*/ 432031 w 3708631"/>
                                        <a:gd name="connsiteY40" fmla="*/ 337457 h 472387"/>
                                        <a:gd name="connsiteX41" fmla="*/ 442917 w 3708631"/>
                                        <a:gd name="connsiteY41" fmla="*/ 373743 h 472387"/>
                                        <a:gd name="connsiteX42" fmla="*/ 457431 w 3708631"/>
                                        <a:gd name="connsiteY42" fmla="*/ 424543 h 472387"/>
                                        <a:gd name="connsiteX43" fmla="*/ 471946 w 3708631"/>
                                        <a:gd name="connsiteY43" fmla="*/ 449943 h 472387"/>
                                        <a:gd name="connsiteX44" fmla="*/ 486460 w 3708631"/>
                                        <a:gd name="connsiteY44" fmla="*/ 457200 h 472387"/>
                                        <a:gd name="connsiteX45" fmla="*/ 522746 w 3708631"/>
                                        <a:gd name="connsiteY45" fmla="*/ 449943 h 472387"/>
                                        <a:gd name="connsiteX46" fmla="*/ 569917 w 3708631"/>
                                        <a:gd name="connsiteY46" fmla="*/ 410029 h 472387"/>
                                        <a:gd name="connsiteX47" fmla="*/ 584431 w 3708631"/>
                                        <a:gd name="connsiteY47" fmla="*/ 395514 h 472387"/>
                                        <a:gd name="connsiteX48" fmla="*/ 620717 w 3708631"/>
                                        <a:gd name="connsiteY48" fmla="*/ 362857 h 472387"/>
                                        <a:gd name="connsiteX49" fmla="*/ 635231 w 3708631"/>
                                        <a:gd name="connsiteY49" fmla="*/ 337457 h 472387"/>
                                        <a:gd name="connsiteX50" fmla="*/ 649746 w 3708631"/>
                                        <a:gd name="connsiteY50" fmla="*/ 308429 h 472387"/>
                                        <a:gd name="connsiteX51" fmla="*/ 660631 w 3708631"/>
                                        <a:gd name="connsiteY51" fmla="*/ 297543 h 472387"/>
                                        <a:gd name="connsiteX52" fmla="*/ 671517 w 3708631"/>
                                        <a:gd name="connsiteY52" fmla="*/ 261257 h 472387"/>
                                        <a:gd name="connsiteX53" fmla="*/ 675146 w 3708631"/>
                                        <a:gd name="connsiteY53" fmla="*/ 243114 h 472387"/>
                                        <a:gd name="connsiteX54" fmla="*/ 660631 w 3708631"/>
                                        <a:gd name="connsiteY54" fmla="*/ 246743 h 472387"/>
                                        <a:gd name="connsiteX55" fmla="*/ 642488 w 3708631"/>
                                        <a:gd name="connsiteY55" fmla="*/ 272143 h 472387"/>
                                        <a:gd name="connsiteX56" fmla="*/ 627974 w 3708631"/>
                                        <a:gd name="connsiteY56" fmla="*/ 286657 h 472387"/>
                                        <a:gd name="connsiteX57" fmla="*/ 606203 w 3708631"/>
                                        <a:gd name="connsiteY57" fmla="*/ 322943 h 472387"/>
                                        <a:gd name="connsiteX58" fmla="*/ 584431 w 3708631"/>
                                        <a:gd name="connsiteY58" fmla="*/ 359229 h 472387"/>
                                        <a:gd name="connsiteX59" fmla="*/ 569917 w 3708631"/>
                                        <a:gd name="connsiteY59" fmla="*/ 381000 h 472387"/>
                                        <a:gd name="connsiteX60" fmla="*/ 620717 w 3708631"/>
                                        <a:gd name="connsiteY60" fmla="*/ 370114 h 472387"/>
                                        <a:gd name="connsiteX61" fmla="*/ 638860 w 3708631"/>
                                        <a:gd name="connsiteY61" fmla="*/ 362857 h 472387"/>
                                        <a:gd name="connsiteX62" fmla="*/ 653374 w 3708631"/>
                                        <a:gd name="connsiteY62" fmla="*/ 355600 h 472387"/>
                                        <a:gd name="connsiteX63" fmla="*/ 758603 w 3708631"/>
                                        <a:gd name="connsiteY63" fmla="*/ 337457 h 472387"/>
                                        <a:gd name="connsiteX64" fmla="*/ 860203 w 3708631"/>
                                        <a:gd name="connsiteY64" fmla="*/ 330200 h 472387"/>
                                        <a:gd name="connsiteX65" fmla="*/ 896488 w 3708631"/>
                                        <a:gd name="connsiteY65" fmla="*/ 333829 h 472387"/>
                                        <a:gd name="connsiteX66" fmla="*/ 921888 w 3708631"/>
                                        <a:gd name="connsiteY66" fmla="*/ 330200 h 472387"/>
                                        <a:gd name="connsiteX67" fmla="*/ 979946 w 3708631"/>
                                        <a:gd name="connsiteY67" fmla="*/ 337457 h 472387"/>
                                        <a:gd name="connsiteX68" fmla="*/ 947288 w 3708631"/>
                                        <a:gd name="connsiteY68" fmla="*/ 359229 h 472387"/>
                                        <a:gd name="connsiteX69" fmla="*/ 918260 w 3708631"/>
                                        <a:gd name="connsiteY69" fmla="*/ 370114 h 472387"/>
                                        <a:gd name="connsiteX70" fmla="*/ 885603 w 3708631"/>
                                        <a:gd name="connsiteY70" fmla="*/ 381000 h 472387"/>
                                        <a:gd name="connsiteX71" fmla="*/ 863831 w 3708631"/>
                                        <a:gd name="connsiteY71" fmla="*/ 395514 h 472387"/>
                                        <a:gd name="connsiteX72" fmla="*/ 787631 w 3708631"/>
                                        <a:gd name="connsiteY72" fmla="*/ 431800 h 472387"/>
                                        <a:gd name="connsiteX73" fmla="*/ 725946 w 3708631"/>
                                        <a:gd name="connsiteY73" fmla="*/ 457200 h 472387"/>
                                        <a:gd name="connsiteX74" fmla="*/ 715060 w 3708631"/>
                                        <a:gd name="connsiteY74" fmla="*/ 460829 h 472387"/>
                                        <a:gd name="connsiteX75" fmla="*/ 700546 w 3708631"/>
                                        <a:gd name="connsiteY75" fmla="*/ 464457 h 472387"/>
                                        <a:gd name="connsiteX76" fmla="*/ 718688 w 3708631"/>
                                        <a:gd name="connsiteY76" fmla="*/ 453572 h 472387"/>
                                        <a:gd name="connsiteX77" fmla="*/ 736831 w 3708631"/>
                                        <a:gd name="connsiteY77" fmla="*/ 446314 h 472387"/>
                                        <a:gd name="connsiteX78" fmla="*/ 787631 w 3708631"/>
                                        <a:gd name="connsiteY78" fmla="*/ 431800 h 472387"/>
                                        <a:gd name="connsiteX79" fmla="*/ 823917 w 3708631"/>
                                        <a:gd name="connsiteY79" fmla="*/ 424543 h 472387"/>
                                        <a:gd name="connsiteX80" fmla="*/ 838431 w 3708631"/>
                                        <a:gd name="connsiteY80" fmla="*/ 420914 h 472387"/>
                                        <a:gd name="connsiteX81" fmla="*/ 900117 w 3708631"/>
                                        <a:gd name="connsiteY81" fmla="*/ 417286 h 472387"/>
                                        <a:gd name="connsiteX82" fmla="*/ 976317 w 3708631"/>
                                        <a:gd name="connsiteY82" fmla="*/ 424543 h 472387"/>
                                        <a:gd name="connsiteX83" fmla="*/ 990831 w 3708631"/>
                                        <a:gd name="connsiteY83" fmla="*/ 431800 h 472387"/>
                                        <a:gd name="connsiteX84" fmla="*/ 1019860 w 3708631"/>
                                        <a:gd name="connsiteY84" fmla="*/ 439057 h 472387"/>
                                        <a:gd name="connsiteX85" fmla="*/ 1030746 w 3708631"/>
                                        <a:gd name="connsiteY85" fmla="*/ 446314 h 472387"/>
                                        <a:gd name="connsiteX86" fmla="*/ 1041631 w 3708631"/>
                                        <a:gd name="connsiteY86" fmla="*/ 449943 h 472387"/>
                                        <a:gd name="connsiteX87" fmla="*/ 1045260 w 3708631"/>
                                        <a:gd name="connsiteY87" fmla="*/ 460829 h 472387"/>
                                        <a:gd name="connsiteX88" fmla="*/ 1056146 w 3708631"/>
                                        <a:gd name="connsiteY88" fmla="*/ 468086 h 472387"/>
                                        <a:gd name="connsiteX89" fmla="*/ 1106946 w 3708631"/>
                                        <a:gd name="connsiteY89" fmla="*/ 449943 h 472387"/>
                                        <a:gd name="connsiteX90" fmla="*/ 1128717 w 3708631"/>
                                        <a:gd name="connsiteY90" fmla="*/ 420914 h 472387"/>
                                        <a:gd name="connsiteX91" fmla="*/ 1150488 w 3708631"/>
                                        <a:gd name="connsiteY91" fmla="*/ 395514 h 472387"/>
                                        <a:gd name="connsiteX92" fmla="*/ 1157746 w 3708631"/>
                                        <a:gd name="connsiteY92" fmla="*/ 377372 h 472387"/>
                                        <a:gd name="connsiteX93" fmla="*/ 1241203 w 3708631"/>
                                        <a:gd name="connsiteY93" fmla="*/ 224972 h 472387"/>
                                        <a:gd name="connsiteX94" fmla="*/ 1259346 w 3708631"/>
                                        <a:gd name="connsiteY94" fmla="*/ 152400 h 472387"/>
                                        <a:gd name="connsiteX95" fmla="*/ 1266603 w 3708631"/>
                                        <a:gd name="connsiteY95" fmla="*/ 116114 h 472387"/>
                                        <a:gd name="connsiteX96" fmla="*/ 1281117 w 3708631"/>
                                        <a:gd name="connsiteY96" fmla="*/ 79829 h 472387"/>
                                        <a:gd name="connsiteX97" fmla="*/ 1270231 w 3708631"/>
                                        <a:gd name="connsiteY97" fmla="*/ 112486 h 472387"/>
                                        <a:gd name="connsiteX98" fmla="*/ 1252088 w 3708631"/>
                                        <a:gd name="connsiteY98" fmla="*/ 210457 h 472387"/>
                                        <a:gd name="connsiteX99" fmla="*/ 1248460 w 3708631"/>
                                        <a:gd name="connsiteY99" fmla="*/ 243114 h 472387"/>
                                        <a:gd name="connsiteX100" fmla="*/ 1241203 w 3708631"/>
                                        <a:gd name="connsiteY100" fmla="*/ 264886 h 472387"/>
                                        <a:gd name="connsiteX101" fmla="*/ 1226688 w 3708631"/>
                                        <a:gd name="connsiteY101" fmla="*/ 330200 h 472387"/>
                                        <a:gd name="connsiteX102" fmla="*/ 1190403 w 3708631"/>
                                        <a:gd name="connsiteY102" fmla="*/ 424543 h 472387"/>
                                        <a:gd name="connsiteX103" fmla="*/ 1230317 w 3708631"/>
                                        <a:gd name="connsiteY103" fmla="*/ 297543 h 472387"/>
                                        <a:gd name="connsiteX104" fmla="*/ 1241203 w 3708631"/>
                                        <a:gd name="connsiteY104" fmla="*/ 264886 h 472387"/>
                                        <a:gd name="connsiteX105" fmla="*/ 1252088 w 3708631"/>
                                        <a:gd name="connsiteY105" fmla="*/ 221343 h 472387"/>
                                        <a:gd name="connsiteX106" fmla="*/ 1321031 w 3708631"/>
                                        <a:gd name="connsiteY106" fmla="*/ 47172 h 472387"/>
                                        <a:gd name="connsiteX107" fmla="*/ 1346431 w 3708631"/>
                                        <a:gd name="connsiteY107" fmla="*/ 10886 h 472387"/>
                                        <a:gd name="connsiteX108" fmla="*/ 1411746 w 3708631"/>
                                        <a:gd name="connsiteY108" fmla="*/ 254000 h 472387"/>
                                        <a:gd name="connsiteX109" fmla="*/ 1451660 w 3708631"/>
                                        <a:gd name="connsiteY109" fmla="*/ 174172 h 472387"/>
                                        <a:gd name="connsiteX110" fmla="*/ 1484317 w 3708631"/>
                                        <a:gd name="connsiteY110" fmla="*/ 112486 h 472387"/>
                                        <a:gd name="connsiteX111" fmla="*/ 1516974 w 3708631"/>
                                        <a:gd name="connsiteY111" fmla="*/ 68943 h 472387"/>
                                        <a:gd name="connsiteX112" fmla="*/ 1538746 w 3708631"/>
                                        <a:gd name="connsiteY112" fmla="*/ 32657 h 472387"/>
                                        <a:gd name="connsiteX113" fmla="*/ 1556888 w 3708631"/>
                                        <a:gd name="connsiteY113" fmla="*/ 0 h 472387"/>
                                        <a:gd name="connsiteX114" fmla="*/ 1542374 w 3708631"/>
                                        <a:gd name="connsiteY114" fmla="*/ 76200 h 472387"/>
                                        <a:gd name="connsiteX115" fmla="*/ 1516974 w 3708631"/>
                                        <a:gd name="connsiteY115" fmla="*/ 145143 h 472387"/>
                                        <a:gd name="connsiteX116" fmla="*/ 1487946 w 3708631"/>
                                        <a:gd name="connsiteY116" fmla="*/ 210457 h 472387"/>
                                        <a:gd name="connsiteX117" fmla="*/ 1469803 w 3708631"/>
                                        <a:gd name="connsiteY117" fmla="*/ 264886 h 472387"/>
                                        <a:gd name="connsiteX118" fmla="*/ 1451660 w 3708631"/>
                                        <a:gd name="connsiteY118" fmla="*/ 344714 h 472387"/>
                                        <a:gd name="connsiteX119" fmla="*/ 1444403 w 3708631"/>
                                        <a:gd name="connsiteY119" fmla="*/ 391886 h 472387"/>
                                        <a:gd name="connsiteX120" fmla="*/ 1448031 w 3708631"/>
                                        <a:gd name="connsiteY120" fmla="*/ 413657 h 472387"/>
                                        <a:gd name="connsiteX121" fmla="*/ 1502460 w 3708631"/>
                                        <a:gd name="connsiteY121" fmla="*/ 362857 h 472387"/>
                                        <a:gd name="connsiteX122" fmla="*/ 1538746 w 3708631"/>
                                        <a:gd name="connsiteY122" fmla="*/ 315686 h 472387"/>
                                        <a:gd name="connsiteX123" fmla="*/ 1578660 w 3708631"/>
                                        <a:gd name="connsiteY123" fmla="*/ 272143 h 472387"/>
                                        <a:gd name="connsiteX124" fmla="*/ 1604060 w 3708631"/>
                                        <a:gd name="connsiteY124" fmla="*/ 232229 h 472387"/>
                                        <a:gd name="connsiteX125" fmla="*/ 1611317 w 3708631"/>
                                        <a:gd name="connsiteY125" fmla="*/ 221343 h 472387"/>
                                        <a:gd name="connsiteX126" fmla="*/ 1596803 w 3708631"/>
                                        <a:gd name="connsiteY126" fmla="*/ 243114 h 472387"/>
                                        <a:gd name="connsiteX127" fmla="*/ 1589546 w 3708631"/>
                                        <a:gd name="connsiteY127" fmla="*/ 254000 h 472387"/>
                                        <a:gd name="connsiteX128" fmla="*/ 1578660 w 3708631"/>
                                        <a:gd name="connsiteY128" fmla="*/ 272143 h 472387"/>
                                        <a:gd name="connsiteX129" fmla="*/ 1564146 w 3708631"/>
                                        <a:gd name="connsiteY129" fmla="*/ 435429 h 472387"/>
                                        <a:gd name="connsiteX130" fmla="*/ 1578660 w 3708631"/>
                                        <a:gd name="connsiteY130" fmla="*/ 453572 h 472387"/>
                                        <a:gd name="connsiteX131" fmla="*/ 1622203 w 3708631"/>
                                        <a:gd name="connsiteY131" fmla="*/ 439057 h 472387"/>
                                        <a:gd name="connsiteX132" fmla="*/ 1640346 w 3708631"/>
                                        <a:gd name="connsiteY132" fmla="*/ 413657 h 472387"/>
                                        <a:gd name="connsiteX133" fmla="*/ 1658488 w 3708631"/>
                                        <a:gd name="connsiteY133" fmla="*/ 391886 h 472387"/>
                                        <a:gd name="connsiteX134" fmla="*/ 1716546 w 3708631"/>
                                        <a:gd name="connsiteY134" fmla="*/ 333829 h 472387"/>
                                        <a:gd name="connsiteX135" fmla="*/ 1720174 w 3708631"/>
                                        <a:gd name="connsiteY135" fmla="*/ 322943 h 472387"/>
                                        <a:gd name="connsiteX136" fmla="*/ 1734688 w 3708631"/>
                                        <a:gd name="connsiteY136" fmla="*/ 293914 h 472387"/>
                                        <a:gd name="connsiteX137" fmla="*/ 1741946 w 3708631"/>
                                        <a:gd name="connsiteY137" fmla="*/ 257629 h 472387"/>
                                        <a:gd name="connsiteX138" fmla="*/ 1723803 w 3708631"/>
                                        <a:gd name="connsiteY138" fmla="*/ 210457 h 472387"/>
                                        <a:gd name="connsiteX139" fmla="*/ 1705660 w 3708631"/>
                                        <a:gd name="connsiteY139" fmla="*/ 206829 h 472387"/>
                                        <a:gd name="connsiteX140" fmla="*/ 1651231 w 3708631"/>
                                        <a:gd name="connsiteY140" fmla="*/ 210457 h 472387"/>
                                        <a:gd name="connsiteX141" fmla="*/ 1625831 w 3708631"/>
                                        <a:gd name="connsiteY141" fmla="*/ 217714 h 472387"/>
                                        <a:gd name="connsiteX142" fmla="*/ 1614946 w 3708631"/>
                                        <a:gd name="connsiteY142" fmla="*/ 221343 h 472387"/>
                                        <a:gd name="connsiteX143" fmla="*/ 1585917 w 3708631"/>
                                        <a:gd name="connsiteY143" fmla="*/ 239486 h 472387"/>
                                        <a:gd name="connsiteX144" fmla="*/ 1578660 w 3708631"/>
                                        <a:gd name="connsiteY144" fmla="*/ 254000 h 472387"/>
                                        <a:gd name="connsiteX145" fmla="*/ 1585917 w 3708631"/>
                                        <a:gd name="connsiteY145" fmla="*/ 264886 h 472387"/>
                                        <a:gd name="connsiteX146" fmla="*/ 1596803 w 3708631"/>
                                        <a:gd name="connsiteY146" fmla="*/ 279400 h 472387"/>
                                        <a:gd name="connsiteX147" fmla="*/ 1604060 w 3708631"/>
                                        <a:gd name="connsiteY147" fmla="*/ 290286 h 472387"/>
                                        <a:gd name="connsiteX148" fmla="*/ 1640346 w 3708631"/>
                                        <a:gd name="connsiteY148" fmla="*/ 315686 h 472387"/>
                                        <a:gd name="connsiteX149" fmla="*/ 1654860 w 3708631"/>
                                        <a:gd name="connsiteY149" fmla="*/ 319314 h 472387"/>
                                        <a:gd name="connsiteX150" fmla="*/ 1698403 w 3708631"/>
                                        <a:gd name="connsiteY150" fmla="*/ 312057 h 472387"/>
                                        <a:gd name="connsiteX151" fmla="*/ 1738317 w 3708631"/>
                                        <a:gd name="connsiteY151" fmla="*/ 286657 h 472387"/>
                                        <a:gd name="connsiteX152" fmla="*/ 1752831 w 3708631"/>
                                        <a:gd name="connsiteY152" fmla="*/ 268514 h 472387"/>
                                        <a:gd name="connsiteX153" fmla="*/ 1781860 w 3708631"/>
                                        <a:gd name="connsiteY153" fmla="*/ 224972 h 472387"/>
                                        <a:gd name="connsiteX154" fmla="*/ 1803631 w 3708631"/>
                                        <a:gd name="connsiteY154" fmla="*/ 195943 h 472387"/>
                                        <a:gd name="connsiteX155" fmla="*/ 1796374 w 3708631"/>
                                        <a:gd name="connsiteY155" fmla="*/ 206829 h 472387"/>
                                        <a:gd name="connsiteX156" fmla="*/ 1789117 w 3708631"/>
                                        <a:gd name="connsiteY156" fmla="*/ 224972 h 472387"/>
                                        <a:gd name="connsiteX157" fmla="*/ 1778231 w 3708631"/>
                                        <a:gd name="connsiteY157" fmla="*/ 279400 h 472387"/>
                                        <a:gd name="connsiteX158" fmla="*/ 1770974 w 3708631"/>
                                        <a:gd name="connsiteY158" fmla="*/ 304800 h 472387"/>
                                        <a:gd name="connsiteX159" fmla="*/ 1760088 w 3708631"/>
                                        <a:gd name="connsiteY159" fmla="*/ 351972 h 472387"/>
                                        <a:gd name="connsiteX160" fmla="*/ 1749203 w 3708631"/>
                                        <a:gd name="connsiteY160" fmla="*/ 410029 h 472387"/>
                                        <a:gd name="connsiteX161" fmla="*/ 1752831 w 3708631"/>
                                        <a:gd name="connsiteY161" fmla="*/ 391886 h 472387"/>
                                        <a:gd name="connsiteX162" fmla="*/ 1760088 w 3708631"/>
                                        <a:gd name="connsiteY162" fmla="*/ 337457 h 472387"/>
                                        <a:gd name="connsiteX163" fmla="*/ 1785488 w 3708631"/>
                                        <a:gd name="connsiteY163" fmla="*/ 232229 h 472387"/>
                                        <a:gd name="connsiteX164" fmla="*/ 1792746 w 3708631"/>
                                        <a:gd name="connsiteY164" fmla="*/ 221343 h 472387"/>
                                        <a:gd name="connsiteX165" fmla="*/ 1807260 w 3708631"/>
                                        <a:gd name="connsiteY165" fmla="*/ 188686 h 472387"/>
                                        <a:gd name="connsiteX166" fmla="*/ 1818146 w 3708631"/>
                                        <a:gd name="connsiteY166" fmla="*/ 170543 h 472387"/>
                                        <a:gd name="connsiteX167" fmla="*/ 1829031 w 3708631"/>
                                        <a:gd name="connsiteY167" fmla="*/ 137886 h 472387"/>
                                        <a:gd name="connsiteX168" fmla="*/ 1861688 w 3708631"/>
                                        <a:gd name="connsiteY168" fmla="*/ 101600 h 472387"/>
                                        <a:gd name="connsiteX169" fmla="*/ 1894346 w 3708631"/>
                                        <a:gd name="connsiteY169" fmla="*/ 90714 h 472387"/>
                                        <a:gd name="connsiteX170" fmla="*/ 1941517 w 3708631"/>
                                        <a:gd name="connsiteY170" fmla="*/ 97972 h 472387"/>
                                        <a:gd name="connsiteX171" fmla="*/ 1948774 w 3708631"/>
                                        <a:gd name="connsiteY171" fmla="*/ 116114 h 472387"/>
                                        <a:gd name="connsiteX172" fmla="*/ 1952403 w 3708631"/>
                                        <a:gd name="connsiteY172" fmla="*/ 130629 h 472387"/>
                                        <a:gd name="connsiteX173" fmla="*/ 1959660 w 3708631"/>
                                        <a:gd name="connsiteY173" fmla="*/ 156029 h 472387"/>
                                        <a:gd name="connsiteX174" fmla="*/ 1956031 w 3708631"/>
                                        <a:gd name="connsiteY174" fmla="*/ 315686 h 472387"/>
                                        <a:gd name="connsiteX175" fmla="*/ 1952403 w 3708631"/>
                                        <a:gd name="connsiteY175" fmla="*/ 341086 h 472387"/>
                                        <a:gd name="connsiteX176" fmla="*/ 1959660 w 3708631"/>
                                        <a:gd name="connsiteY176" fmla="*/ 381000 h 472387"/>
                                        <a:gd name="connsiteX177" fmla="*/ 1966917 w 3708631"/>
                                        <a:gd name="connsiteY177" fmla="*/ 391886 h 472387"/>
                                        <a:gd name="connsiteX178" fmla="*/ 1992317 w 3708631"/>
                                        <a:gd name="connsiteY178" fmla="*/ 431800 h 472387"/>
                                        <a:gd name="connsiteX179" fmla="*/ 2006831 w 3708631"/>
                                        <a:gd name="connsiteY179" fmla="*/ 435429 h 472387"/>
                                        <a:gd name="connsiteX180" fmla="*/ 2054003 w 3708631"/>
                                        <a:gd name="connsiteY180" fmla="*/ 391886 h 472387"/>
                                        <a:gd name="connsiteX181" fmla="*/ 2068517 w 3708631"/>
                                        <a:gd name="connsiteY181" fmla="*/ 381000 h 472387"/>
                                        <a:gd name="connsiteX182" fmla="*/ 2101174 w 3708631"/>
                                        <a:gd name="connsiteY182" fmla="*/ 341086 h 472387"/>
                                        <a:gd name="connsiteX183" fmla="*/ 2122946 w 3708631"/>
                                        <a:gd name="connsiteY183" fmla="*/ 308429 h 472387"/>
                                        <a:gd name="connsiteX184" fmla="*/ 2148346 w 3708631"/>
                                        <a:gd name="connsiteY184" fmla="*/ 279400 h 472387"/>
                                        <a:gd name="connsiteX185" fmla="*/ 2195517 w 3708631"/>
                                        <a:gd name="connsiteY185" fmla="*/ 210457 h 472387"/>
                                        <a:gd name="connsiteX186" fmla="*/ 2202774 w 3708631"/>
                                        <a:gd name="connsiteY186" fmla="*/ 192314 h 472387"/>
                                        <a:gd name="connsiteX187" fmla="*/ 2224546 w 3708631"/>
                                        <a:gd name="connsiteY187" fmla="*/ 127000 h 472387"/>
                                        <a:gd name="connsiteX188" fmla="*/ 2228174 w 3708631"/>
                                        <a:gd name="connsiteY188" fmla="*/ 112486 h 472387"/>
                                        <a:gd name="connsiteX189" fmla="*/ 2239060 w 3708631"/>
                                        <a:gd name="connsiteY189" fmla="*/ 83457 h 472387"/>
                                        <a:gd name="connsiteX190" fmla="*/ 2242688 w 3708631"/>
                                        <a:gd name="connsiteY190" fmla="*/ 29029 h 472387"/>
                                        <a:gd name="connsiteX191" fmla="*/ 2246317 w 3708631"/>
                                        <a:gd name="connsiteY191" fmla="*/ 18143 h 472387"/>
                                        <a:gd name="connsiteX192" fmla="*/ 2195517 w 3708631"/>
                                        <a:gd name="connsiteY192" fmla="*/ 61686 h 472387"/>
                                        <a:gd name="connsiteX193" fmla="*/ 2151974 w 3708631"/>
                                        <a:gd name="connsiteY193" fmla="*/ 116114 h 472387"/>
                                        <a:gd name="connsiteX194" fmla="*/ 2137460 w 3708631"/>
                                        <a:gd name="connsiteY194" fmla="*/ 156029 h 472387"/>
                                        <a:gd name="connsiteX195" fmla="*/ 2130203 w 3708631"/>
                                        <a:gd name="connsiteY195" fmla="*/ 170543 h 472387"/>
                                        <a:gd name="connsiteX196" fmla="*/ 2115688 w 3708631"/>
                                        <a:gd name="connsiteY196" fmla="*/ 243114 h 472387"/>
                                        <a:gd name="connsiteX197" fmla="*/ 2122946 w 3708631"/>
                                        <a:gd name="connsiteY197" fmla="*/ 330200 h 472387"/>
                                        <a:gd name="connsiteX198" fmla="*/ 2130203 w 3708631"/>
                                        <a:gd name="connsiteY198" fmla="*/ 344714 h 472387"/>
                                        <a:gd name="connsiteX199" fmla="*/ 2148346 w 3708631"/>
                                        <a:gd name="connsiteY199" fmla="*/ 391886 h 472387"/>
                                        <a:gd name="connsiteX200" fmla="*/ 2188260 w 3708631"/>
                                        <a:gd name="connsiteY200" fmla="*/ 395514 h 472387"/>
                                        <a:gd name="connsiteX201" fmla="*/ 2206403 w 3708631"/>
                                        <a:gd name="connsiteY201" fmla="*/ 388257 h 472387"/>
                                        <a:gd name="connsiteX202" fmla="*/ 2220917 w 3708631"/>
                                        <a:gd name="connsiteY202" fmla="*/ 377372 h 472387"/>
                                        <a:gd name="connsiteX203" fmla="*/ 2286231 w 3708631"/>
                                        <a:gd name="connsiteY203" fmla="*/ 315686 h 472387"/>
                                        <a:gd name="connsiteX204" fmla="*/ 2337031 w 3708631"/>
                                        <a:gd name="connsiteY204" fmla="*/ 275772 h 472387"/>
                                        <a:gd name="connsiteX205" fmla="*/ 2355174 w 3708631"/>
                                        <a:gd name="connsiteY205" fmla="*/ 261257 h 472387"/>
                                        <a:gd name="connsiteX206" fmla="*/ 2387831 w 3708631"/>
                                        <a:gd name="connsiteY206" fmla="*/ 243114 h 472387"/>
                                        <a:gd name="connsiteX207" fmla="*/ 2413231 w 3708631"/>
                                        <a:gd name="connsiteY207" fmla="*/ 224972 h 472387"/>
                                        <a:gd name="connsiteX208" fmla="*/ 2424117 w 3708631"/>
                                        <a:gd name="connsiteY208" fmla="*/ 228600 h 472387"/>
                                        <a:gd name="connsiteX209" fmla="*/ 2427746 w 3708631"/>
                                        <a:gd name="connsiteY209" fmla="*/ 243114 h 472387"/>
                                        <a:gd name="connsiteX210" fmla="*/ 2420488 w 3708631"/>
                                        <a:gd name="connsiteY210" fmla="*/ 235857 h 472387"/>
                                        <a:gd name="connsiteX211" fmla="*/ 2409603 w 3708631"/>
                                        <a:gd name="connsiteY211" fmla="*/ 206829 h 472387"/>
                                        <a:gd name="connsiteX212" fmla="*/ 2369688 w 3708631"/>
                                        <a:gd name="connsiteY212" fmla="*/ 177800 h 472387"/>
                                        <a:gd name="connsiteX213" fmla="*/ 2340660 w 3708631"/>
                                        <a:gd name="connsiteY213" fmla="*/ 185057 h 472387"/>
                                        <a:gd name="connsiteX214" fmla="*/ 2315260 w 3708631"/>
                                        <a:gd name="connsiteY214" fmla="*/ 217714 h 472387"/>
                                        <a:gd name="connsiteX215" fmla="*/ 2300746 w 3708631"/>
                                        <a:gd name="connsiteY215" fmla="*/ 243114 h 472387"/>
                                        <a:gd name="connsiteX216" fmla="*/ 2286231 w 3708631"/>
                                        <a:gd name="connsiteY216" fmla="*/ 275772 h 472387"/>
                                        <a:gd name="connsiteX217" fmla="*/ 2275346 w 3708631"/>
                                        <a:gd name="connsiteY217" fmla="*/ 297543 h 472387"/>
                                        <a:gd name="connsiteX218" fmla="*/ 2271717 w 3708631"/>
                                        <a:gd name="connsiteY218" fmla="*/ 319314 h 472387"/>
                                        <a:gd name="connsiteX219" fmla="*/ 2264460 w 3708631"/>
                                        <a:gd name="connsiteY219" fmla="*/ 351972 h 472387"/>
                                        <a:gd name="connsiteX220" fmla="*/ 2268088 w 3708631"/>
                                        <a:gd name="connsiteY220" fmla="*/ 373743 h 472387"/>
                                        <a:gd name="connsiteX221" fmla="*/ 2297117 w 3708631"/>
                                        <a:gd name="connsiteY221" fmla="*/ 420914 h 472387"/>
                                        <a:gd name="connsiteX222" fmla="*/ 2315260 w 3708631"/>
                                        <a:gd name="connsiteY222" fmla="*/ 424543 h 472387"/>
                                        <a:gd name="connsiteX223" fmla="*/ 2380574 w 3708631"/>
                                        <a:gd name="connsiteY223" fmla="*/ 402772 h 472387"/>
                                        <a:gd name="connsiteX224" fmla="*/ 2420488 w 3708631"/>
                                        <a:gd name="connsiteY224" fmla="*/ 359229 h 472387"/>
                                        <a:gd name="connsiteX225" fmla="*/ 2438631 w 3708631"/>
                                        <a:gd name="connsiteY225" fmla="*/ 322943 h 472387"/>
                                        <a:gd name="connsiteX226" fmla="*/ 2471288 w 3708631"/>
                                        <a:gd name="connsiteY226" fmla="*/ 275772 h 472387"/>
                                        <a:gd name="connsiteX227" fmla="*/ 2478546 w 3708631"/>
                                        <a:gd name="connsiteY227" fmla="*/ 254000 h 472387"/>
                                        <a:gd name="connsiteX228" fmla="*/ 2467660 w 3708631"/>
                                        <a:gd name="connsiteY228" fmla="*/ 264886 h 472387"/>
                                        <a:gd name="connsiteX229" fmla="*/ 2460403 w 3708631"/>
                                        <a:gd name="connsiteY229" fmla="*/ 301172 h 472387"/>
                                        <a:gd name="connsiteX230" fmla="*/ 2456774 w 3708631"/>
                                        <a:gd name="connsiteY230" fmla="*/ 330200 h 472387"/>
                                        <a:gd name="connsiteX231" fmla="*/ 2449517 w 3708631"/>
                                        <a:gd name="connsiteY231" fmla="*/ 362857 h 472387"/>
                                        <a:gd name="connsiteX232" fmla="*/ 2460403 w 3708631"/>
                                        <a:gd name="connsiteY232" fmla="*/ 406400 h 472387"/>
                                        <a:gd name="connsiteX233" fmla="*/ 2471288 w 3708631"/>
                                        <a:gd name="connsiteY233" fmla="*/ 442686 h 472387"/>
                                        <a:gd name="connsiteX234" fmla="*/ 2478546 w 3708631"/>
                                        <a:gd name="connsiteY234" fmla="*/ 453572 h 472387"/>
                                        <a:gd name="connsiteX235" fmla="*/ 2493060 w 3708631"/>
                                        <a:gd name="connsiteY235" fmla="*/ 460829 h 472387"/>
                                        <a:gd name="connsiteX236" fmla="*/ 2511203 w 3708631"/>
                                        <a:gd name="connsiteY236" fmla="*/ 431800 h 472387"/>
                                        <a:gd name="connsiteX237" fmla="*/ 2536603 w 3708631"/>
                                        <a:gd name="connsiteY237" fmla="*/ 381000 h 472387"/>
                                        <a:gd name="connsiteX238" fmla="*/ 2572888 w 3708631"/>
                                        <a:gd name="connsiteY238" fmla="*/ 330200 h 472387"/>
                                        <a:gd name="connsiteX239" fmla="*/ 2580146 w 3708631"/>
                                        <a:gd name="connsiteY239" fmla="*/ 315686 h 472387"/>
                                        <a:gd name="connsiteX240" fmla="*/ 2565631 w 3708631"/>
                                        <a:gd name="connsiteY240" fmla="*/ 337457 h 472387"/>
                                        <a:gd name="connsiteX241" fmla="*/ 2551117 w 3708631"/>
                                        <a:gd name="connsiteY241" fmla="*/ 359229 h 472387"/>
                                        <a:gd name="connsiteX242" fmla="*/ 2536603 w 3708631"/>
                                        <a:gd name="connsiteY242" fmla="*/ 381000 h 472387"/>
                                        <a:gd name="connsiteX243" fmla="*/ 2529346 w 3708631"/>
                                        <a:gd name="connsiteY243" fmla="*/ 406400 h 472387"/>
                                        <a:gd name="connsiteX244" fmla="*/ 2569260 w 3708631"/>
                                        <a:gd name="connsiteY244" fmla="*/ 348343 h 472387"/>
                                        <a:gd name="connsiteX245" fmla="*/ 2601917 w 3708631"/>
                                        <a:gd name="connsiteY245" fmla="*/ 293914 h 472387"/>
                                        <a:gd name="connsiteX246" fmla="*/ 2638203 w 3708631"/>
                                        <a:gd name="connsiteY246" fmla="*/ 221343 h 472387"/>
                                        <a:gd name="connsiteX247" fmla="*/ 2645460 w 3708631"/>
                                        <a:gd name="connsiteY247" fmla="*/ 210457 h 472387"/>
                                        <a:gd name="connsiteX248" fmla="*/ 2674488 w 3708631"/>
                                        <a:gd name="connsiteY248" fmla="*/ 192314 h 472387"/>
                                        <a:gd name="connsiteX249" fmla="*/ 2703517 w 3708631"/>
                                        <a:gd name="connsiteY249" fmla="*/ 174172 h 472387"/>
                                        <a:gd name="connsiteX250" fmla="*/ 2710774 w 3708631"/>
                                        <a:gd name="connsiteY250" fmla="*/ 166914 h 472387"/>
                                        <a:gd name="connsiteX251" fmla="*/ 2714403 w 3708631"/>
                                        <a:gd name="connsiteY251" fmla="*/ 181429 h 472387"/>
                                        <a:gd name="connsiteX252" fmla="*/ 2710774 w 3708631"/>
                                        <a:gd name="connsiteY252" fmla="*/ 232229 h 472387"/>
                                        <a:gd name="connsiteX253" fmla="*/ 2703517 w 3708631"/>
                                        <a:gd name="connsiteY253" fmla="*/ 283029 h 472387"/>
                                        <a:gd name="connsiteX254" fmla="*/ 2696260 w 3708631"/>
                                        <a:gd name="connsiteY254" fmla="*/ 344714 h 472387"/>
                                        <a:gd name="connsiteX255" fmla="*/ 2699888 w 3708631"/>
                                        <a:gd name="connsiteY255" fmla="*/ 388257 h 472387"/>
                                        <a:gd name="connsiteX256" fmla="*/ 2801488 w 3708631"/>
                                        <a:gd name="connsiteY256" fmla="*/ 377372 h 472387"/>
                                        <a:gd name="connsiteX257" fmla="*/ 2819631 w 3708631"/>
                                        <a:gd name="connsiteY257" fmla="*/ 370114 h 472387"/>
                                        <a:gd name="connsiteX258" fmla="*/ 2852288 w 3708631"/>
                                        <a:gd name="connsiteY258" fmla="*/ 359229 h 472387"/>
                                        <a:gd name="connsiteX259" fmla="*/ 2939374 w 3708631"/>
                                        <a:gd name="connsiteY259" fmla="*/ 308429 h 472387"/>
                                        <a:gd name="connsiteX260" fmla="*/ 2968403 w 3708631"/>
                                        <a:gd name="connsiteY260" fmla="*/ 283029 h 472387"/>
                                        <a:gd name="connsiteX261" fmla="*/ 2982917 w 3708631"/>
                                        <a:gd name="connsiteY261" fmla="*/ 264886 h 472387"/>
                                        <a:gd name="connsiteX262" fmla="*/ 3001060 w 3708631"/>
                                        <a:gd name="connsiteY262" fmla="*/ 232229 h 472387"/>
                                        <a:gd name="connsiteX263" fmla="*/ 2993803 w 3708631"/>
                                        <a:gd name="connsiteY263" fmla="*/ 214086 h 472387"/>
                                        <a:gd name="connsiteX264" fmla="*/ 2932117 w 3708631"/>
                                        <a:gd name="connsiteY264" fmla="*/ 195943 h 472387"/>
                                        <a:gd name="connsiteX265" fmla="*/ 2877688 w 3708631"/>
                                        <a:gd name="connsiteY265" fmla="*/ 203200 h 472387"/>
                                        <a:gd name="connsiteX266" fmla="*/ 2837774 w 3708631"/>
                                        <a:gd name="connsiteY266" fmla="*/ 232229 h 472387"/>
                                        <a:gd name="connsiteX267" fmla="*/ 2808746 w 3708631"/>
                                        <a:gd name="connsiteY267" fmla="*/ 301172 h 472387"/>
                                        <a:gd name="connsiteX268" fmla="*/ 2816003 w 3708631"/>
                                        <a:gd name="connsiteY268" fmla="*/ 388257 h 472387"/>
                                        <a:gd name="connsiteX269" fmla="*/ 2823260 w 3708631"/>
                                        <a:gd name="connsiteY269" fmla="*/ 402772 h 472387"/>
                                        <a:gd name="connsiteX270" fmla="*/ 2841403 w 3708631"/>
                                        <a:gd name="connsiteY270" fmla="*/ 413657 h 472387"/>
                                        <a:gd name="connsiteX271" fmla="*/ 2964774 w 3708631"/>
                                        <a:gd name="connsiteY271" fmla="*/ 388257 h 472387"/>
                                        <a:gd name="connsiteX272" fmla="*/ 3059117 w 3708631"/>
                                        <a:gd name="connsiteY272" fmla="*/ 312057 h 472387"/>
                                        <a:gd name="connsiteX273" fmla="*/ 3128060 w 3708631"/>
                                        <a:gd name="connsiteY273" fmla="*/ 254000 h 472387"/>
                                        <a:gd name="connsiteX274" fmla="*/ 3149831 w 3708631"/>
                                        <a:gd name="connsiteY274" fmla="*/ 224972 h 472387"/>
                                        <a:gd name="connsiteX275" fmla="*/ 3164346 w 3708631"/>
                                        <a:gd name="connsiteY275" fmla="*/ 210457 h 472387"/>
                                        <a:gd name="connsiteX276" fmla="*/ 3149831 w 3708631"/>
                                        <a:gd name="connsiteY276" fmla="*/ 177800 h 472387"/>
                                        <a:gd name="connsiteX277" fmla="*/ 3109917 w 3708631"/>
                                        <a:gd name="connsiteY277" fmla="*/ 152400 h 472387"/>
                                        <a:gd name="connsiteX278" fmla="*/ 3073631 w 3708631"/>
                                        <a:gd name="connsiteY278" fmla="*/ 148772 h 472387"/>
                                        <a:gd name="connsiteX279" fmla="*/ 3044603 w 3708631"/>
                                        <a:gd name="connsiteY279" fmla="*/ 145143 h 472387"/>
                                        <a:gd name="connsiteX280" fmla="*/ 3026460 w 3708631"/>
                                        <a:gd name="connsiteY280" fmla="*/ 148772 h 472387"/>
                                        <a:gd name="connsiteX281" fmla="*/ 3040974 w 3708631"/>
                                        <a:gd name="connsiteY281" fmla="*/ 156029 h 472387"/>
                                        <a:gd name="connsiteX282" fmla="*/ 3091774 w 3708631"/>
                                        <a:gd name="connsiteY282" fmla="*/ 163286 h 472387"/>
                                        <a:gd name="connsiteX283" fmla="*/ 3124431 w 3708631"/>
                                        <a:gd name="connsiteY283" fmla="*/ 166914 h 472387"/>
                                        <a:gd name="connsiteX284" fmla="*/ 3204260 w 3708631"/>
                                        <a:gd name="connsiteY284" fmla="*/ 177800 h 472387"/>
                                        <a:gd name="connsiteX285" fmla="*/ 3244174 w 3708631"/>
                                        <a:gd name="connsiteY285" fmla="*/ 181429 h 472387"/>
                                        <a:gd name="connsiteX286" fmla="*/ 3153460 w 3708631"/>
                                        <a:gd name="connsiteY286" fmla="*/ 250372 h 472387"/>
                                        <a:gd name="connsiteX287" fmla="*/ 3044603 w 3708631"/>
                                        <a:gd name="connsiteY287" fmla="*/ 355600 h 472387"/>
                                        <a:gd name="connsiteX288" fmla="*/ 3157088 w 3708631"/>
                                        <a:gd name="connsiteY288" fmla="*/ 399143 h 472387"/>
                                        <a:gd name="connsiteX289" fmla="*/ 3244174 w 3708631"/>
                                        <a:gd name="connsiteY289" fmla="*/ 391886 h 472387"/>
                                        <a:gd name="connsiteX290" fmla="*/ 3407460 w 3708631"/>
                                        <a:gd name="connsiteY290" fmla="*/ 370114 h 472387"/>
                                        <a:gd name="connsiteX291" fmla="*/ 3559860 w 3708631"/>
                                        <a:gd name="connsiteY291" fmla="*/ 322943 h 472387"/>
                                        <a:gd name="connsiteX292" fmla="*/ 3708631 w 3708631"/>
                                        <a:gd name="connsiteY292" fmla="*/ 264886 h 47238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  <a:cxn ang="0">
                                          <a:pos x="connsiteX9" y="connsiteY9"/>
                                        </a:cxn>
                                        <a:cxn ang="0">
                                          <a:pos x="connsiteX10" y="connsiteY10"/>
                                        </a:cxn>
                                        <a:cxn ang="0">
                                          <a:pos x="connsiteX11" y="connsiteY11"/>
                                        </a:cxn>
                                        <a:cxn ang="0">
                                          <a:pos x="connsiteX12" y="connsiteY12"/>
                                        </a:cxn>
                                        <a:cxn ang="0">
                                          <a:pos x="connsiteX13" y="connsiteY13"/>
                                        </a:cxn>
                                        <a:cxn ang="0">
                                          <a:pos x="connsiteX14" y="connsiteY14"/>
                                        </a:cxn>
                                        <a:cxn ang="0">
                                          <a:pos x="connsiteX15" y="connsiteY15"/>
                                        </a:cxn>
                                        <a:cxn ang="0">
                                          <a:pos x="connsiteX16" y="connsiteY16"/>
                                        </a:cxn>
                                        <a:cxn ang="0">
                                          <a:pos x="connsiteX17" y="connsiteY17"/>
                                        </a:cxn>
                                        <a:cxn ang="0">
                                          <a:pos x="connsiteX18" y="connsiteY18"/>
                                        </a:cxn>
                                        <a:cxn ang="0">
                                          <a:pos x="connsiteX19" y="connsiteY19"/>
                                        </a:cxn>
                                        <a:cxn ang="0">
                                          <a:pos x="connsiteX20" y="connsiteY20"/>
                                        </a:cxn>
                                        <a:cxn ang="0">
                                          <a:pos x="connsiteX21" y="connsiteY21"/>
                                        </a:cxn>
                                        <a:cxn ang="0">
                                          <a:pos x="connsiteX22" y="connsiteY22"/>
                                        </a:cxn>
                                        <a:cxn ang="0">
                                          <a:pos x="connsiteX23" y="connsiteY23"/>
                                        </a:cxn>
                                        <a:cxn ang="0">
                                          <a:pos x="connsiteX24" y="connsiteY24"/>
                                        </a:cxn>
                                        <a:cxn ang="0">
                                          <a:pos x="connsiteX25" y="connsiteY25"/>
                                        </a:cxn>
                                        <a:cxn ang="0">
                                          <a:pos x="connsiteX26" y="connsiteY26"/>
                                        </a:cxn>
                                        <a:cxn ang="0">
                                          <a:pos x="connsiteX27" y="connsiteY27"/>
                                        </a:cxn>
                                        <a:cxn ang="0">
                                          <a:pos x="connsiteX28" y="connsiteY28"/>
                                        </a:cxn>
                                        <a:cxn ang="0">
                                          <a:pos x="connsiteX29" y="connsiteY29"/>
                                        </a:cxn>
                                        <a:cxn ang="0">
                                          <a:pos x="connsiteX30" y="connsiteY30"/>
                                        </a:cxn>
                                        <a:cxn ang="0">
                                          <a:pos x="connsiteX31" y="connsiteY31"/>
                                        </a:cxn>
                                        <a:cxn ang="0">
                                          <a:pos x="connsiteX32" y="connsiteY32"/>
                                        </a:cxn>
                                        <a:cxn ang="0">
                                          <a:pos x="connsiteX33" y="connsiteY33"/>
                                        </a:cxn>
                                        <a:cxn ang="0">
                                          <a:pos x="connsiteX34" y="connsiteY34"/>
                                        </a:cxn>
                                        <a:cxn ang="0">
                                          <a:pos x="connsiteX35" y="connsiteY35"/>
                                        </a:cxn>
                                        <a:cxn ang="0">
                                          <a:pos x="connsiteX36" y="connsiteY36"/>
                                        </a:cxn>
                                        <a:cxn ang="0">
                                          <a:pos x="connsiteX37" y="connsiteY37"/>
                                        </a:cxn>
                                        <a:cxn ang="0">
                                          <a:pos x="connsiteX38" y="connsiteY38"/>
                                        </a:cxn>
                                        <a:cxn ang="0">
                                          <a:pos x="connsiteX39" y="connsiteY39"/>
                                        </a:cxn>
                                        <a:cxn ang="0">
                                          <a:pos x="connsiteX40" y="connsiteY40"/>
                                        </a:cxn>
                                        <a:cxn ang="0">
                                          <a:pos x="connsiteX41" y="connsiteY41"/>
                                        </a:cxn>
                                        <a:cxn ang="0">
                                          <a:pos x="connsiteX42" y="connsiteY42"/>
                                        </a:cxn>
                                        <a:cxn ang="0">
                                          <a:pos x="connsiteX43" y="connsiteY43"/>
                                        </a:cxn>
                                        <a:cxn ang="0">
                                          <a:pos x="connsiteX44" y="connsiteY44"/>
                                        </a:cxn>
                                        <a:cxn ang="0">
                                          <a:pos x="connsiteX45" y="connsiteY45"/>
                                        </a:cxn>
                                        <a:cxn ang="0">
                                          <a:pos x="connsiteX46" y="connsiteY46"/>
                                        </a:cxn>
                                        <a:cxn ang="0">
                                          <a:pos x="connsiteX47" y="connsiteY47"/>
                                        </a:cxn>
                                        <a:cxn ang="0">
                                          <a:pos x="connsiteX48" y="connsiteY48"/>
                                        </a:cxn>
                                        <a:cxn ang="0">
                                          <a:pos x="connsiteX49" y="connsiteY49"/>
                                        </a:cxn>
                                        <a:cxn ang="0">
                                          <a:pos x="connsiteX50" y="connsiteY50"/>
                                        </a:cxn>
                                        <a:cxn ang="0">
                                          <a:pos x="connsiteX51" y="connsiteY51"/>
                                        </a:cxn>
                                        <a:cxn ang="0">
                                          <a:pos x="connsiteX52" y="connsiteY52"/>
                                        </a:cxn>
                                        <a:cxn ang="0">
                                          <a:pos x="connsiteX53" y="connsiteY53"/>
                                        </a:cxn>
                                        <a:cxn ang="0">
                                          <a:pos x="connsiteX54" y="connsiteY54"/>
                                        </a:cxn>
                                        <a:cxn ang="0">
                                          <a:pos x="connsiteX55" y="connsiteY55"/>
                                        </a:cxn>
                                        <a:cxn ang="0">
                                          <a:pos x="connsiteX56" y="connsiteY56"/>
                                        </a:cxn>
                                        <a:cxn ang="0">
                                          <a:pos x="connsiteX57" y="connsiteY57"/>
                                        </a:cxn>
                                        <a:cxn ang="0">
                                          <a:pos x="connsiteX58" y="connsiteY58"/>
                                        </a:cxn>
                                        <a:cxn ang="0">
                                          <a:pos x="connsiteX59" y="connsiteY59"/>
                                        </a:cxn>
                                        <a:cxn ang="0">
                                          <a:pos x="connsiteX60" y="connsiteY60"/>
                                        </a:cxn>
                                        <a:cxn ang="0">
                                          <a:pos x="connsiteX61" y="connsiteY61"/>
                                        </a:cxn>
                                        <a:cxn ang="0">
                                          <a:pos x="connsiteX62" y="connsiteY62"/>
                                        </a:cxn>
                                        <a:cxn ang="0">
                                          <a:pos x="connsiteX63" y="connsiteY63"/>
                                        </a:cxn>
                                        <a:cxn ang="0">
                                          <a:pos x="connsiteX64" y="connsiteY64"/>
                                        </a:cxn>
                                        <a:cxn ang="0">
                                          <a:pos x="connsiteX65" y="connsiteY65"/>
                                        </a:cxn>
                                        <a:cxn ang="0">
                                          <a:pos x="connsiteX66" y="connsiteY66"/>
                                        </a:cxn>
                                        <a:cxn ang="0">
                                          <a:pos x="connsiteX67" y="connsiteY67"/>
                                        </a:cxn>
                                        <a:cxn ang="0">
                                          <a:pos x="connsiteX68" y="connsiteY68"/>
                                        </a:cxn>
                                        <a:cxn ang="0">
                                          <a:pos x="connsiteX69" y="connsiteY69"/>
                                        </a:cxn>
                                        <a:cxn ang="0">
                                          <a:pos x="connsiteX70" y="connsiteY70"/>
                                        </a:cxn>
                                        <a:cxn ang="0">
                                          <a:pos x="connsiteX71" y="connsiteY71"/>
                                        </a:cxn>
                                        <a:cxn ang="0">
                                          <a:pos x="connsiteX72" y="connsiteY72"/>
                                        </a:cxn>
                                        <a:cxn ang="0">
                                          <a:pos x="connsiteX73" y="connsiteY73"/>
                                        </a:cxn>
                                        <a:cxn ang="0">
                                          <a:pos x="connsiteX74" y="connsiteY74"/>
                                        </a:cxn>
                                        <a:cxn ang="0">
                                          <a:pos x="connsiteX75" y="connsiteY75"/>
                                        </a:cxn>
                                        <a:cxn ang="0">
                                          <a:pos x="connsiteX76" y="connsiteY76"/>
                                        </a:cxn>
                                        <a:cxn ang="0">
                                          <a:pos x="connsiteX77" y="connsiteY77"/>
                                        </a:cxn>
                                        <a:cxn ang="0">
                                          <a:pos x="connsiteX78" y="connsiteY78"/>
                                        </a:cxn>
                                        <a:cxn ang="0">
                                          <a:pos x="connsiteX79" y="connsiteY79"/>
                                        </a:cxn>
                                        <a:cxn ang="0">
                                          <a:pos x="connsiteX80" y="connsiteY80"/>
                                        </a:cxn>
                                        <a:cxn ang="0">
                                          <a:pos x="connsiteX81" y="connsiteY81"/>
                                        </a:cxn>
                                        <a:cxn ang="0">
                                          <a:pos x="connsiteX82" y="connsiteY82"/>
                                        </a:cxn>
                                        <a:cxn ang="0">
                                          <a:pos x="connsiteX83" y="connsiteY83"/>
                                        </a:cxn>
                                        <a:cxn ang="0">
                                          <a:pos x="connsiteX84" y="connsiteY84"/>
                                        </a:cxn>
                                        <a:cxn ang="0">
                                          <a:pos x="connsiteX85" y="connsiteY85"/>
                                        </a:cxn>
                                        <a:cxn ang="0">
                                          <a:pos x="connsiteX86" y="connsiteY86"/>
                                        </a:cxn>
                                        <a:cxn ang="0">
                                          <a:pos x="connsiteX87" y="connsiteY87"/>
                                        </a:cxn>
                                        <a:cxn ang="0">
                                          <a:pos x="connsiteX88" y="connsiteY88"/>
                                        </a:cxn>
                                        <a:cxn ang="0">
                                          <a:pos x="connsiteX89" y="connsiteY89"/>
                                        </a:cxn>
                                        <a:cxn ang="0">
                                          <a:pos x="connsiteX90" y="connsiteY90"/>
                                        </a:cxn>
                                        <a:cxn ang="0">
                                          <a:pos x="connsiteX91" y="connsiteY91"/>
                                        </a:cxn>
                                        <a:cxn ang="0">
                                          <a:pos x="connsiteX92" y="connsiteY92"/>
                                        </a:cxn>
                                        <a:cxn ang="0">
                                          <a:pos x="connsiteX93" y="connsiteY93"/>
                                        </a:cxn>
                                        <a:cxn ang="0">
                                          <a:pos x="connsiteX94" y="connsiteY94"/>
                                        </a:cxn>
                                        <a:cxn ang="0">
                                          <a:pos x="connsiteX95" y="connsiteY95"/>
                                        </a:cxn>
                                        <a:cxn ang="0">
                                          <a:pos x="connsiteX96" y="connsiteY96"/>
                                        </a:cxn>
                                        <a:cxn ang="0">
                                          <a:pos x="connsiteX97" y="connsiteY97"/>
                                        </a:cxn>
                                        <a:cxn ang="0">
                                          <a:pos x="connsiteX98" y="connsiteY98"/>
                                        </a:cxn>
                                        <a:cxn ang="0">
                                          <a:pos x="connsiteX99" y="connsiteY99"/>
                                        </a:cxn>
                                        <a:cxn ang="0">
                                          <a:pos x="connsiteX100" y="connsiteY100"/>
                                        </a:cxn>
                                        <a:cxn ang="0">
                                          <a:pos x="connsiteX101" y="connsiteY101"/>
                                        </a:cxn>
                                        <a:cxn ang="0">
                                          <a:pos x="connsiteX102" y="connsiteY102"/>
                                        </a:cxn>
                                        <a:cxn ang="0">
                                          <a:pos x="connsiteX103" y="connsiteY103"/>
                                        </a:cxn>
                                        <a:cxn ang="0">
                                          <a:pos x="connsiteX104" y="connsiteY104"/>
                                        </a:cxn>
                                        <a:cxn ang="0">
                                          <a:pos x="connsiteX105" y="connsiteY105"/>
                                        </a:cxn>
                                        <a:cxn ang="0">
                                          <a:pos x="connsiteX106" y="connsiteY106"/>
                                        </a:cxn>
                                        <a:cxn ang="0">
                                          <a:pos x="connsiteX107" y="connsiteY107"/>
                                        </a:cxn>
                                        <a:cxn ang="0">
                                          <a:pos x="connsiteX108" y="connsiteY108"/>
                                        </a:cxn>
                                        <a:cxn ang="0">
                                          <a:pos x="connsiteX109" y="connsiteY109"/>
                                        </a:cxn>
                                        <a:cxn ang="0">
                                          <a:pos x="connsiteX110" y="connsiteY110"/>
                                        </a:cxn>
                                        <a:cxn ang="0">
                                          <a:pos x="connsiteX111" y="connsiteY111"/>
                                        </a:cxn>
                                        <a:cxn ang="0">
                                          <a:pos x="connsiteX112" y="connsiteY112"/>
                                        </a:cxn>
                                        <a:cxn ang="0">
                                          <a:pos x="connsiteX113" y="connsiteY113"/>
                                        </a:cxn>
                                        <a:cxn ang="0">
                                          <a:pos x="connsiteX114" y="connsiteY114"/>
                                        </a:cxn>
                                        <a:cxn ang="0">
                                          <a:pos x="connsiteX115" y="connsiteY115"/>
                                        </a:cxn>
                                        <a:cxn ang="0">
                                          <a:pos x="connsiteX116" y="connsiteY116"/>
                                        </a:cxn>
                                        <a:cxn ang="0">
                                          <a:pos x="connsiteX117" y="connsiteY117"/>
                                        </a:cxn>
                                        <a:cxn ang="0">
                                          <a:pos x="connsiteX118" y="connsiteY118"/>
                                        </a:cxn>
                                        <a:cxn ang="0">
                                          <a:pos x="connsiteX119" y="connsiteY119"/>
                                        </a:cxn>
                                        <a:cxn ang="0">
                                          <a:pos x="connsiteX120" y="connsiteY120"/>
                                        </a:cxn>
                                        <a:cxn ang="0">
                                          <a:pos x="connsiteX121" y="connsiteY121"/>
                                        </a:cxn>
                                        <a:cxn ang="0">
                                          <a:pos x="connsiteX122" y="connsiteY122"/>
                                        </a:cxn>
                                        <a:cxn ang="0">
                                          <a:pos x="connsiteX123" y="connsiteY123"/>
                                        </a:cxn>
                                        <a:cxn ang="0">
                                          <a:pos x="connsiteX124" y="connsiteY124"/>
                                        </a:cxn>
                                        <a:cxn ang="0">
                                          <a:pos x="connsiteX125" y="connsiteY125"/>
                                        </a:cxn>
                                        <a:cxn ang="0">
                                          <a:pos x="connsiteX126" y="connsiteY126"/>
                                        </a:cxn>
                                        <a:cxn ang="0">
                                          <a:pos x="connsiteX127" y="connsiteY127"/>
                                        </a:cxn>
                                        <a:cxn ang="0">
                                          <a:pos x="connsiteX128" y="connsiteY128"/>
                                        </a:cxn>
                                        <a:cxn ang="0">
                                          <a:pos x="connsiteX129" y="connsiteY129"/>
                                        </a:cxn>
                                        <a:cxn ang="0">
                                          <a:pos x="connsiteX130" y="connsiteY130"/>
                                        </a:cxn>
                                        <a:cxn ang="0">
                                          <a:pos x="connsiteX131" y="connsiteY131"/>
                                        </a:cxn>
                                        <a:cxn ang="0">
                                          <a:pos x="connsiteX132" y="connsiteY132"/>
                                        </a:cxn>
                                        <a:cxn ang="0">
                                          <a:pos x="connsiteX133" y="connsiteY133"/>
                                        </a:cxn>
                                        <a:cxn ang="0">
                                          <a:pos x="connsiteX134" y="connsiteY134"/>
                                        </a:cxn>
                                        <a:cxn ang="0">
                                          <a:pos x="connsiteX135" y="connsiteY135"/>
                                        </a:cxn>
                                        <a:cxn ang="0">
                                          <a:pos x="connsiteX136" y="connsiteY136"/>
                                        </a:cxn>
                                        <a:cxn ang="0">
                                          <a:pos x="connsiteX137" y="connsiteY137"/>
                                        </a:cxn>
                                        <a:cxn ang="0">
                                          <a:pos x="connsiteX138" y="connsiteY138"/>
                                        </a:cxn>
                                        <a:cxn ang="0">
                                          <a:pos x="connsiteX139" y="connsiteY139"/>
                                        </a:cxn>
                                        <a:cxn ang="0">
                                          <a:pos x="connsiteX140" y="connsiteY140"/>
                                        </a:cxn>
                                        <a:cxn ang="0">
                                          <a:pos x="connsiteX141" y="connsiteY141"/>
                                        </a:cxn>
                                        <a:cxn ang="0">
                                          <a:pos x="connsiteX142" y="connsiteY142"/>
                                        </a:cxn>
                                        <a:cxn ang="0">
                                          <a:pos x="connsiteX143" y="connsiteY143"/>
                                        </a:cxn>
                                        <a:cxn ang="0">
                                          <a:pos x="connsiteX144" y="connsiteY144"/>
                                        </a:cxn>
                                        <a:cxn ang="0">
                                          <a:pos x="connsiteX145" y="connsiteY145"/>
                                        </a:cxn>
                                        <a:cxn ang="0">
                                          <a:pos x="connsiteX146" y="connsiteY146"/>
                                        </a:cxn>
                                        <a:cxn ang="0">
                                          <a:pos x="connsiteX147" y="connsiteY147"/>
                                        </a:cxn>
                                        <a:cxn ang="0">
                                          <a:pos x="connsiteX148" y="connsiteY148"/>
                                        </a:cxn>
                                        <a:cxn ang="0">
                                          <a:pos x="connsiteX149" y="connsiteY149"/>
                                        </a:cxn>
                                        <a:cxn ang="0">
                                          <a:pos x="connsiteX150" y="connsiteY150"/>
                                        </a:cxn>
                                        <a:cxn ang="0">
                                          <a:pos x="connsiteX151" y="connsiteY151"/>
                                        </a:cxn>
                                        <a:cxn ang="0">
                                          <a:pos x="connsiteX152" y="connsiteY152"/>
                                        </a:cxn>
                                        <a:cxn ang="0">
                                          <a:pos x="connsiteX153" y="connsiteY153"/>
                                        </a:cxn>
                                        <a:cxn ang="0">
                                          <a:pos x="connsiteX154" y="connsiteY154"/>
                                        </a:cxn>
                                        <a:cxn ang="0">
                                          <a:pos x="connsiteX155" y="connsiteY155"/>
                                        </a:cxn>
                                        <a:cxn ang="0">
                                          <a:pos x="connsiteX156" y="connsiteY156"/>
                                        </a:cxn>
                                        <a:cxn ang="0">
                                          <a:pos x="connsiteX157" y="connsiteY157"/>
                                        </a:cxn>
                                        <a:cxn ang="0">
                                          <a:pos x="connsiteX158" y="connsiteY158"/>
                                        </a:cxn>
                                        <a:cxn ang="0">
                                          <a:pos x="connsiteX159" y="connsiteY159"/>
                                        </a:cxn>
                                        <a:cxn ang="0">
                                          <a:pos x="connsiteX160" y="connsiteY160"/>
                                        </a:cxn>
                                        <a:cxn ang="0">
                                          <a:pos x="connsiteX161" y="connsiteY161"/>
                                        </a:cxn>
                                        <a:cxn ang="0">
                                          <a:pos x="connsiteX162" y="connsiteY162"/>
                                        </a:cxn>
                                        <a:cxn ang="0">
                                          <a:pos x="connsiteX163" y="connsiteY163"/>
                                        </a:cxn>
                                        <a:cxn ang="0">
                                          <a:pos x="connsiteX164" y="connsiteY164"/>
                                        </a:cxn>
                                        <a:cxn ang="0">
                                          <a:pos x="connsiteX165" y="connsiteY165"/>
                                        </a:cxn>
                                        <a:cxn ang="0">
                                          <a:pos x="connsiteX166" y="connsiteY166"/>
                                        </a:cxn>
                                        <a:cxn ang="0">
                                          <a:pos x="connsiteX167" y="connsiteY167"/>
                                        </a:cxn>
                                        <a:cxn ang="0">
                                          <a:pos x="connsiteX168" y="connsiteY168"/>
                                        </a:cxn>
                                        <a:cxn ang="0">
                                          <a:pos x="connsiteX169" y="connsiteY169"/>
                                        </a:cxn>
                                        <a:cxn ang="0">
                                          <a:pos x="connsiteX170" y="connsiteY170"/>
                                        </a:cxn>
                                        <a:cxn ang="0">
                                          <a:pos x="connsiteX171" y="connsiteY171"/>
                                        </a:cxn>
                                        <a:cxn ang="0">
                                          <a:pos x="connsiteX172" y="connsiteY172"/>
                                        </a:cxn>
                                        <a:cxn ang="0">
                                          <a:pos x="connsiteX173" y="connsiteY173"/>
                                        </a:cxn>
                                        <a:cxn ang="0">
                                          <a:pos x="connsiteX174" y="connsiteY174"/>
                                        </a:cxn>
                                        <a:cxn ang="0">
                                          <a:pos x="connsiteX175" y="connsiteY175"/>
                                        </a:cxn>
                                        <a:cxn ang="0">
                                          <a:pos x="connsiteX176" y="connsiteY176"/>
                                        </a:cxn>
                                        <a:cxn ang="0">
                                          <a:pos x="connsiteX177" y="connsiteY177"/>
                                        </a:cxn>
                                        <a:cxn ang="0">
                                          <a:pos x="connsiteX178" y="connsiteY178"/>
                                        </a:cxn>
                                        <a:cxn ang="0">
                                          <a:pos x="connsiteX179" y="connsiteY179"/>
                                        </a:cxn>
                                        <a:cxn ang="0">
                                          <a:pos x="connsiteX180" y="connsiteY180"/>
                                        </a:cxn>
                                        <a:cxn ang="0">
                                          <a:pos x="connsiteX181" y="connsiteY181"/>
                                        </a:cxn>
                                        <a:cxn ang="0">
                                          <a:pos x="connsiteX182" y="connsiteY182"/>
                                        </a:cxn>
                                        <a:cxn ang="0">
                                          <a:pos x="connsiteX183" y="connsiteY183"/>
                                        </a:cxn>
                                        <a:cxn ang="0">
                                          <a:pos x="connsiteX184" y="connsiteY184"/>
                                        </a:cxn>
                                        <a:cxn ang="0">
                                          <a:pos x="connsiteX185" y="connsiteY185"/>
                                        </a:cxn>
                                        <a:cxn ang="0">
                                          <a:pos x="connsiteX186" y="connsiteY186"/>
                                        </a:cxn>
                                        <a:cxn ang="0">
                                          <a:pos x="connsiteX187" y="connsiteY187"/>
                                        </a:cxn>
                                        <a:cxn ang="0">
                                          <a:pos x="connsiteX188" y="connsiteY188"/>
                                        </a:cxn>
                                        <a:cxn ang="0">
                                          <a:pos x="connsiteX189" y="connsiteY189"/>
                                        </a:cxn>
                                        <a:cxn ang="0">
                                          <a:pos x="connsiteX190" y="connsiteY190"/>
                                        </a:cxn>
                                        <a:cxn ang="0">
                                          <a:pos x="connsiteX191" y="connsiteY191"/>
                                        </a:cxn>
                                        <a:cxn ang="0">
                                          <a:pos x="connsiteX192" y="connsiteY192"/>
                                        </a:cxn>
                                        <a:cxn ang="0">
                                          <a:pos x="connsiteX193" y="connsiteY193"/>
                                        </a:cxn>
                                        <a:cxn ang="0">
                                          <a:pos x="connsiteX194" y="connsiteY194"/>
                                        </a:cxn>
                                        <a:cxn ang="0">
                                          <a:pos x="connsiteX195" y="connsiteY195"/>
                                        </a:cxn>
                                        <a:cxn ang="0">
                                          <a:pos x="connsiteX196" y="connsiteY196"/>
                                        </a:cxn>
                                        <a:cxn ang="0">
                                          <a:pos x="connsiteX197" y="connsiteY197"/>
                                        </a:cxn>
                                        <a:cxn ang="0">
                                          <a:pos x="connsiteX198" y="connsiteY198"/>
                                        </a:cxn>
                                        <a:cxn ang="0">
                                          <a:pos x="connsiteX199" y="connsiteY199"/>
                                        </a:cxn>
                                        <a:cxn ang="0">
                                          <a:pos x="connsiteX200" y="connsiteY200"/>
                                        </a:cxn>
                                        <a:cxn ang="0">
                                          <a:pos x="connsiteX201" y="connsiteY201"/>
                                        </a:cxn>
                                        <a:cxn ang="0">
                                          <a:pos x="connsiteX202" y="connsiteY202"/>
                                        </a:cxn>
                                        <a:cxn ang="0">
                                          <a:pos x="connsiteX203" y="connsiteY203"/>
                                        </a:cxn>
                                        <a:cxn ang="0">
                                          <a:pos x="connsiteX204" y="connsiteY204"/>
                                        </a:cxn>
                                        <a:cxn ang="0">
                                          <a:pos x="connsiteX205" y="connsiteY205"/>
                                        </a:cxn>
                                        <a:cxn ang="0">
                                          <a:pos x="connsiteX206" y="connsiteY206"/>
                                        </a:cxn>
                                        <a:cxn ang="0">
                                          <a:pos x="connsiteX207" y="connsiteY207"/>
                                        </a:cxn>
                                        <a:cxn ang="0">
                                          <a:pos x="connsiteX208" y="connsiteY208"/>
                                        </a:cxn>
                                        <a:cxn ang="0">
                                          <a:pos x="connsiteX209" y="connsiteY209"/>
                                        </a:cxn>
                                        <a:cxn ang="0">
                                          <a:pos x="connsiteX210" y="connsiteY210"/>
                                        </a:cxn>
                                        <a:cxn ang="0">
                                          <a:pos x="connsiteX211" y="connsiteY211"/>
                                        </a:cxn>
                                        <a:cxn ang="0">
                                          <a:pos x="connsiteX212" y="connsiteY212"/>
                                        </a:cxn>
                                        <a:cxn ang="0">
                                          <a:pos x="connsiteX213" y="connsiteY213"/>
                                        </a:cxn>
                                        <a:cxn ang="0">
                                          <a:pos x="connsiteX214" y="connsiteY214"/>
                                        </a:cxn>
                                        <a:cxn ang="0">
                                          <a:pos x="connsiteX215" y="connsiteY215"/>
                                        </a:cxn>
                                        <a:cxn ang="0">
                                          <a:pos x="connsiteX216" y="connsiteY216"/>
                                        </a:cxn>
                                        <a:cxn ang="0">
                                          <a:pos x="connsiteX217" y="connsiteY217"/>
                                        </a:cxn>
                                        <a:cxn ang="0">
                                          <a:pos x="connsiteX218" y="connsiteY218"/>
                                        </a:cxn>
                                        <a:cxn ang="0">
                                          <a:pos x="connsiteX219" y="connsiteY219"/>
                                        </a:cxn>
                                        <a:cxn ang="0">
                                          <a:pos x="connsiteX220" y="connsiteY220"/>
                                        </a:cxn>
                                        <a:cxn ang="0">
                                          <a:pos x="connsiteX221" y="connsiteY221"/>
                                        </a:cxn>
                                        <a:cxn ang="0">
                                          <a:pos x="connsiteX222" y="connsiteY222"/>
                                        </a:cxn>
                                        <a:cxn ang="0">
                                          <a:pos x="connsiteX223" y="connsiteY223"/>
                                        </a:cxn>
                                        <a:cxn ang="0">
                                          <a:pos x="connsiteX224" y="connsiteY224"/>
                                        </a:cxn>
                                        <a:cxn ang="0">
                                          <a:pos x="connsiteX225" y="connsiteY225"/>
                                        </a:cxn>
                                        <a:cxn ang="0">
                                          <a:pos x="connsiteX226" y="connsiteY226"/>
                                        </a:cxn>
                                        <a:cxn ang="0">
                                          <a:pos x="connsiteX227" y="connsiteY227"/>
                                        </a:cxn>
                                        <a:cxn ang="0">
                                          <a:pos x="connsiteX228" y="connsiteY228"/>
                                        </a:cxn>
                                        <a:cxn ang="0">
                                          <a:pos x="connsiteX229" y="connsiteY229"/>
                                        </a:cxn>
                                        <a:cxn ang="0">
                                          <a:pos x="connsiteX230" y="connsiteY230"/>
                                        </a:cxn>
                                        <a:cxn ang="0">
                                          <a:pos x="connsiteX231" y="connsiteY231"/>
                                        </a:cxn>
                                        <a:cxn ang="0">
                                          <a:pos x="connsiteX232" y="connsiteY232"/>
                                        </a:cxn>
                                        <a:cxn ang="0">
                                          <a:pos x="connsiteX233" y="connsiteY233"/>
                                        </a:cxn>
                                        <a:cxn ang="0">
                                          <a:pos x="connsiteX234" y="connsiteY234"/>
                                        </a:cxn>
                                        <a:cxn ang="0">
                                          <a:pos x="connsiteX235" y="connsiteY235"/>
                                        </a:cxn>
                                        <a:cxn ang="0">
                                          <a:pos x="connsiteX236" y="connsiteY236"/>
                                        </a:cxn>
                                        <a:cxn ang="0">
                                          <a:pos x="connsiteX237" y="connsiteY237"/>
                                        </a:cxn>
                                        <a:cxn ang="0">
                                          <a:pos x="connsiteX238" y="connsiteY238"/>
                                        </a:cxn>
                                        <a:cxn ang="0">
                                          <a:pos x="connsiteX239" y="connsiteY239"/>
                                        </a:cxn>
                                        <a:cxn ang="0">
                                          <a:pos x="connsiteX240" y="connsiteY240"/>
                                        </a:cxn>
                                        <a:cxn ang="0">
                                          <a:pos x="connsiteX241" y="connsiteY241"/>
                                        </a:cxn>
                                        <a:cxn ang="0">
                                          <a:pos x="connsiteX242" y="connsiteY242"/>
                                        </a:cxn>
                                        <a:cxn ang="0">
                                          <a:pos x="connsiteX243" y="connsiteY243"/>
                                        </a:cxn>
                                        <a:cxn ang="0">
                                          <a:pos x="connsiteX244" y="connsiteY244"/>
                                        </a:cxn>
                                        <a:cxn ang="0">
                                          <a:pos x="connsiteX245" y="connsiteY245"/>
                                        </a:cxn>
                                        <a:cxn ang="0">
                                          <a:pos x="connsiteX246" y="connsiteY246"/>
                                        </a:cxn>
                                        <a:cxn ang="0">
                                          <a:pos x="connsiteX247" y="connsiteY247"/>
                                        </a:cxn>
                                        <a:cxn ang="0">
                                          <a:pos x="connsiteX248" y="connsiteY248"/>
                                        </a:cxn>
                                        <a:cxn ang="0">
                                          <a:pos x="connsiteX249" y="connsiteY249"/>
                                        </a:cxn>
                                        <a:cxn ang="0">
                                          <a:pos x="connsiteX250" y="connsiteY250"/>
                                        </a:cxn>
                                        <a:cxn ang="0">
                                          <a:pos x="connsiteX251" y="connsiteY251"/>
                                        </a:cxn>
                                        <a:cxn ang="0">
                                          <a:pos x="connsiteX252" y="connsiteY252"/>
                                        </a:cxn>
                                        <a:cxn ang="0">
                                          <a:pos x="connsiteX253" y="connsiteY253"/>
                                        </a:cxn>
                                        <a:cxn ang="0">
                                          <a:pos x="connsiteX254" y="connsiteY254"/>
                                        </a:cxn>
                                        <a:cxn ang="0">
                                          <a:pos x="connsiteX255" y="connsiteY255"/>
                                        </a:cxn>
                                        <a:cxn ang="0">
                                          <a:pos x="connsiteX256" y="connsiteY256"/>
                                        </a:cxn>
                                        <a:cxn ang="0">
                                          <a:pos x="connsiteX257" y="connsiteY257"/>
                                        </a:cxn>
                                        <a:cxn ang="0">
                                          <a:pos x="connsiteX258" y="connsiteY258"/>
                                        </a:cxn>
                                        <a:cxn ang="0">
                                          <a:pos x="connsiteX259" y="connsiteY259"/>
                                        </a:cxn>
                                        <a:cxn ang="0">
                                          <a:pos x="connsiteX260" y="connsiteY260"/>
                                        </a:cxn>
                                        <a:cxn ang="0">
                                          <a:pos x="connsiteX261" y="connsiteY261"/>
                                        </a:cxn>
                                        <a:cxn ang="0">
                                          <a:pos x="connsiteX262" y="connsiteY262"/>
                                        </a:cxn>
                                        <a:cxn ang="0">
                                          <a:pos x="connsiteX263" y="connsiteY263"/>
                                        </a:cxn>
                                        <a:cxn ang="0">
                                          <a:pos x="connsiteX264" y="connsiteY264"/>
                                        </a:cxn>
                                        <a:cxn ang="0">
                                          <a:pos x="connsiteX265" y="connsiteY265"/>
                                        </a:cxn>
                                        <a:cxn ang="0">
                                          <a:pos x="connsiteX266" y="connsiteY266"/>
                                        </a:cxn>
                                        <a:cxn ang="0">
                                          <a:pos x="connsiteX267" y="connsiteY267"/>
                                        </a:cxn>
                                        <a:cxn ang="0">
                                          <a:pos x="connsiteX268" y="connsiteY268"/>
                                        </a:cxn>
                                        <a:cxn ang="0">
                                          <a:pos x="connsiteX269" y="connsiteY269"/>
                                        </a:cxn>
                                        <a:cxn ang="0">
                                          <a:pos x="connsiteX270" y="connsiteY270"/>
                                        </a:cxn>
                                        <a:cxn ang="0">
                                          <a:pos x="connsiteX271" y="connsiteY271"/>
                                        </a:cxn>
                                        <a:cxn ang="0">
                                          <a:pos x="connsiteX272" y="connsiteY272"/>
                                        </a:cxn>
                                        <a:cxn ang="0">
                                          <a:pos x="connsiteX273" y="connsiteY273"/>
                                        </a:cxn>
                                        <a:cxn ang="0">
                                          <a:pos x="connsiteX274" y="connsiteY274"/>
                                        </a:cxn>
                                        <a:cxn ang="0">
                                          <a:pos x="connsiteX275" y="connsiteY275"/>
                                        </a:cxn>
                                        <a:cxn ang="0">
                                          <a:pos x="connsiteX276" y="connsiteY276"/>
                                        </a:cxn>
                                        <a:cxn ang="0">
                                          <a:pos x="connsiteX277" y="connsiteY277"/>
                                        </a:cxn>
                                        <a:cxn ang="0">
                                          <a:pos x="connsiteX278" y="connsiteY278"/>
                                        </a:cxn>
                                        <a:cxn ang="0">
                                          <a:pos x="connsiteX279" y="connsiteY279"/>
                                        </a:cxn>
                                        <a:cxn ang="0">
                                          <a:pos x="connsiteX280" y="connsiteY280"/>
                                        </a:cxn>
                                        <a:cxn ang="0">
                                          <a:pos x="connsiteX281" y="connsiteY281"/>
                                        </a:cxn>
                                        <a:cxn ang="0">
                                          <a:pos x="connsiteX282" y="connsiteY282"/>
                                        </a:cxn>
                                        <a:cxn ang="0">
                                          <a:pos x="connsiteX283" y="connsiteY283"/>
                                        </a:cxn>
                                        <a:cxn ang="0">
                                          <a:pos x="connsiteX284" y="connsiteY284"/>
                                        </a:cxn>
                                        <a:cxn ang="0">
                                          <a:pos x="connsiteX285" y="connsiteY285"/>
                                        </a:cxn>
                                        <a:cxn ang="0">
                                          <a:pos x="connsiteX286" y="connsiteY286"/>
                                        </a:cxn>
                                        <a:cxn ang="0">
                                          <a:pos x="connsiteX287" y="connsiteY287"/>
                                        </a:cxn>
                                        <a:cxn ang="0">
                                          <a:pos x="connsiteX288" y="connsiteY288"/>
                                        </a:cxn>
                                        <a:cxn ang="0">
                                          <a:pos x="connsiteX289" y="connsiteY289"/>
                                        </a:cxn>
                                        <a:cxn ang="0">
                                          <a:pos x="connsiteX290" y="connsiteY290"/>
                                        </a:cxn>
                                        <a:cxn ang="0">
                                          <a:pos x="connsiteX291" y="connsiteY291"/>
                                        </a:cxn>
                                        <a:cxn ang="0">
                                          <a:pos x="connsiteX292" y="connsiteY292"/>
                                        </a:cxn>
                                      </a:cxnLst>
                                      <a:rect l="l" t="t" r="r" b="b"/>
                                      <a:pathLst>
                                        <a:path w="3708631" h="472387">
                                          <a:moveTo>
                                            <a:pt x="109088" y="43543"/>
                                          </a:moveTo>
                                          <a:cubicBezTo>
                                            <a:pt x="107879" y="61686"/>
                                            <a:pt x="107468" y="79900"/>
                                            <a:pt x="105460" y="97972"/>
                                          </a:cubicBezTo>
                                          <a:cubicBezTo>
                                            <a:pt x="103835" y="112596"/>
                                            <a:pt x="99535" y="126860"/>
                                            <a:pt x="98203" y="141514"/>
                                          </a:cubicBezTo>
                                          <a:cubicBezTo>
                                            <a:pt x="96993" y="154819"/>
                                            <a:pt x="95903" y="168135"/>
                                            <a:pt x="94574" y="181429"/>
                                          </a:cubicBezTo>
                                          <a:cubicBezTo>
                                            <a:pt x="93484" y="192327"/>
                                            <a:pt x="91938" y="203178"/>
                                            <a:pt x="90946" y="214086"/>
                                          </a:cubicBezTo>
                                          <a:cubicBezTo>
                                            <a:pt x="89518" y="229791"/>
                                            <a:pt x="89160" y="245595"/>
                                            <a:pt x="87317" y="261257"/>
                                          </a:cubicBezTo>
                                          <a:cubicBezTo>
                                            <a:pt x="86734" y="266210"/>
                                            <a:pt x="84666" y="270882"/>
                                            <a:pt x="83688" y="275772"/>
                                          </a:cubicBezTo>
                                          <a:cubicBezTo>
                                            <a:pt x="74793" y="320251"/>
                                            <a:pt x="84859" y="278348"/>
                                            <a:pt x="76431" y="312057"/>
                                          </a:cubicBezTo>
                                          <a:cubicBezTo>
                                            <a:pt x="75222" y="324152"/>
                                            <a:pt x="75043" y="336396"/>
                                            <a:pt x="72803" y="348343"/>
                                          </a:cubicBezTo>
                                          <a:cubicBezTo>
                                            <a:pt x="71393" y="355862"/>
                                            <a:pt x="67046" y="362613"/>
                                            <a:pt x="65546" y="370114"/>
                                          </a:cubicBezTo>
                                          <a:cubicBezTo>
                                            <a:pt x="64336" y="376162"/>
                                            <a:pt x="64083" y="382482"/>
                                            <a:pt x="61917" y="388257"/>
                                          </a:cubicBezTo>
                                          <a:cubicBezTo>
                                            <a:pt x="60346" y="392447"/>
                                            <a:pt x="44741" y="411917"/>
                                            <a:pt x="43774" y="413657"/>
                                          </a:cubicBezTo>
                                          <a:cubicBezTo>
                                            <a:pt x="40611" y="419351"/>
                                            <a:pt x="40348" y="426532"/>
                                            <a:pt x="36517" y="431800"/>
                                          </a:cubicBezTo>
                                          <a:cubicBezTo>
                                            <a:pt x="30481" y="440100"/>
                                            <a:pt x="22003" y="446315"/>
                                            <a:pt x="14746" y="453572"/>
                                          </a:cubicBezTo>
                                          <a:cubicBezTo>
                                            <a:pt x="13383" y="454935"/>
                                            <a:pt x="-2059" y="469425"/>
                                            <a:pt x="231" y="471714"/>
                                          </a:cubicBezTo>
                                          <a:cubicBezTo>
                                            <a:pt x="3315" y="474797"/>
                                            <a:pt x="7216" y="466407"/>
                                            <a:pt x="11117" y="464457"/>
                                          </a:cubicBezTo>
                                          <a:cubicBezTo>
                                            <a:pt x="14538" y="462747"/>
                                            <a:pt x="18217" y="461370"/>
                                            <a:pt x="22003" y="460829"/>
                                          </a:cubicBezTo>
                                          <a:cubicBezTo>
                                            <a:pt x="40480" y="458190"/>
                                            <a:pt x="102412" y="454501"/>
                                            <a:pt x="116346" y="453572"/>
                                          </a:cubicBezTo>
                                          <a:cubicBezTo>
                                            <a:pt x="134604" y="449920"/>
                                            <a:pt x="155500" y="446885"/>
                                            <a:pt x="170774" y="435429"/>
                                          </a:cubicBezTo>
                                          <a:cubicBezTo>
                                            <a:pt x="175612" y="431800"/>
                                            <a:pt x="180696" y="428479"/>
                                            <a:pt x="185288" y="424543"/>
                                          </a:cubicBezTo>
                                          <a:cubicBezTo>
                                            <a:pt x="196523" y="414913"/>
                                            <a:pt x="194228" y="412816"/>
                                            <a:pt x="207060" y="406400"/>
                                          </a:cubicBezTo>
                                          <a:cubicBezTo>
                                            <a:pt x="212886" y="403487"/>
                                            <a:pt x="219155" y="401562"/>
                                            <a:pt x="225203" y="399143"/>
                                          </a:cubicBezTo>
                                          <a:cubicBezTo>
                                            <a:pt x="249089" y="375257"/>
                                            <a:pt x="243651" y="384018"/>
                                            <a:pt x="261488" y="348343"/>
                                          </a:cubicBezTo>
                                          <a:cubicBezTo>
                                            <a:pt x="267655" y="336008"/>
                                            <a:pt x="266207" y="320764"/>
                                            <a:pt x="272374" y="308429"/>
                                          </a:cubicBezTo>
                                          <a:lnTo>
                                            <a:pt x="279631" y="293914"/>
                                          </a:lnTo>
                                          <a:cubicBezTo>
                                            <a:pt x="280841" y="320524"/>
                                            <a:pt x="280609" y="347238"/>
                                            <a:pt x="283260" y="373743"/>
                                          </a:cubicBezTo>
                                          <a:cubicBezTo>
                                            <a:pt x="284252" y="383668"/>
                                            <a:pt x="283464" y="395720"/>
                                            <a:pt x="290517" y="402772"/>
                                          </a:cubicBezTo>
                                          <a:lnTo>
                                            <a:pt x="301403" y="413657"/>
                                          </a:lnTo>
                                          <a:cubicBezTo>
                                            <a:pt x="306241" y="412448"/>
                                            <a:pt x="311049" y="411111"/>
                                            <a:pt x="315917" y="410029"/>
                                          </a:cubicBezTo>
                                          <a:cubicBezTo>
                                            <a:pt x="321938" y="408691"/>
                                            <a:pt x="328424" y="408905"/>
                                            <a:pt x="334060" y="406400"/>
                                          </a:cubicBezTo>
                                          <a:cubicBezTo>
                                            <a:pt x="339586" y="403944"/>
                                            <a:pt x="343653" y="399029"/>
                                            <a:pt x="348574" y="395514"/>
                                          </a:cubicBezTo>
                                          <a:cubicBezTo>
                                            <a:pt x="352123" y="392979"/>
                                            <a:pt x="355831" y="390676"/>
                                            <a:pt x="359460" y="388257"/>
                                          </a:cubicBezTo>
                                          <a:cubicBezTo>
                                            <a:pt x="361879" y="383419"/>
                                            <a:pt x="363850" y="378330"/>
                                            <a:pt x="366717" y="373743"/>
                                          </a:cubicBezTo>
                                          <a:cubicBezTo>
                                            <a:pt x="369922" y="368615"/>
                                            <a:pt x="374248" y="364261"/>
                                            <a:pt x="377603" y="359229"/>
                                          </a:cubicBezTo>
                                          <a:cubicBezTo>
                                            <a:pt x="381515" y="353361"/>
                                            <a:pt x="384860" y="347134"/>
                                            <a:pt x="388488" y="341086"/>
                                          </a:cubicBezTo>
                                          <a:cubicBezTo>
                                            <a:pt x="391410" y="329400"/>
                                            <a:pt x="392077" y="322272"/>
                                            <a:pt x="399374" y="312057"/>
                                          </a:cubicBezTo>
                                          <a:cubicBezTo>
                                            <a:pt x="402357" y="307881"/>
                                            <a:pt x="407181" y="305277"/>
                                            <a:pt x="410260" y="301172"/>
                                          </a:cubicBezTo>
                                          <a:cubicBezTo>
                                            <a:pt x="414492" y="295530"/>
                                            <a:pt x="417517" y="289077"/>
                                            <a:pt x="421146" y="283029"/>
                                          </a:cubicBezTo>
                                          <a:cubicBezTo>
                                            <a:pt x="422355" y="278191"/>
                                            <a:pt x="422008" y="264364"/>
                                            <a:pt x="424774" y="268514"/>
                                          </a:cubicBezTo>
                                          <a:cubicBezTo>
                                            <a:pt x="429518" y="275630"/>
                                            <a:pt x="427508" y="285408"/>
                                            <a:pt x="428403" y="293914"/>
                                          </a:cubicBezTo>
                                          <a:cubicBezTo>
                                            <a:pt x="429928" y="308399"/>
                                            <a:pt x="430329" y="322992"/>
                                            <a:pt x="432031" y="337457"/>
                                          </a:cubicBezTo>
                                          <a:cubicBezTo>
                                            <a:pt x="435701" y="368649"/>
                                            <a:pt x="434676" y="342838"/>
                                            <a:pt x="442917" y="373743"/>
                                          </a:cubicBezTo>
                                          <a:cubicBezTo>
                                            <a:pt x="465425" y="458150"/>
                                            <a:pt x="438435" y="380220"/>
                                            <a:pt x="457431" y="424543"/>
                                          </a:cubicBezTo>
                                          <a:cubicBezTo>
                                            <a:pt x="462785" y="437036"/>
                                            <a:pt x="459061" y="438899"/>
                                            <a:pt x="471946" y="449943"/>
                                          </a:cubicBezTo>
                                          <a:cubicBezTo>
                                            <a:pt x="476053" y="453463"/>
                                            <a:pt x="481622" y="454781"/>
                                            <a:pt x="486460" y="457200"/>
                                          </a:cubicBezTo>
                                          <a:cubicBezTo>
                                            <a:pt x="498555" y="454781"/>
                                            <a:pt x="511044" y="453844"/>
                                            <a:pt x="522746" y="449943"/>
                                          </a:cubicBezTo>
                                          <a:cubicBezTo>
                                            <a:pt x="540669" y="443969"/>
                                            <a:pt x="559094" y="420852"/>
                                            <a:pt x="569917" y="410029"/>
                                          </a:cubicBezTo>
                                          <a:cubicBezTo>
                                            <a:pt x="574755" y="405191"/>
                                            <a:pt x="578738" y="399309"/>
                                            <a:pt x="584431" y="395514"/>
                                          </a:cubicBezTo>
                                          <a:cubicBezTo>
                                            <a:pt x="605903" y="381200"/>
                                            <a:pt x="606743" y="383819"/>
                                            <a:pt x="620717" y="362857"/>
                                          </a:cubicBezTo>
                                          <a:cubicBezTo>
                                            <a:pt x="626126" y="354743"/>
                                            <a:pt x="630642" y="346061"/>
                                            <a:pt x="635231" y="337457"/>
                                          </a:cubicBezTo>
                                          <a:cubicBezTo>
                                            <a:pt x="640322" y="327912"/>
                                            <a:pt x="642097" y="316079"/>
                                            <a:pt x="649746" y="308429"/>
                                          </a:cubicBezTo>
                                          <a:lnTo>
                                            <a:pt x="660631" y="297543"/>
                                          </a:lnTo>
                                          <a:cubicBezTo>
                                            <a:pt x="666661" y="279453"/>
                                            <a:pt x="667861" y="277709"/>
                                            <a:pt x="671517" y="261257"/>
                                          </a:cubicBezTo>
                                          <a:cubicBezTo>
                                            <a:pt x="672855" y="255236"/>
                                            <a:pt x="678847" y="248048"/>
                                            <a:pt x="675146" y="243114"/>
                                          </a:cubicBezTo>
                                          <a:cubicBezTo>
                                            <a:pt x="672154" y="239124"/>
                                            <a:pt x="665469" y="245533"/>
                                            <a:pt x="660631" y="246743"/>
                                          </a:cubicBezTo>
                                          <a:cubicBezTo>
                                            <a:pt x="655210" y="254875"/>
                                            <a:pt x="648793" y="264938"/>
                                            <a:pt x="642488" y="272143"/>
                                          </a:cubicBezTo>
                                          <a:cubicBezTo>
                                            <a:pt x="637982" y="277292"/>
                                            <a:pt x="632248" y="281314"/>
                                            <a:pt x="627974" y="286657"/>
                                          </a:cubicBezTo>
                                          <a:cubicBezTo>
                                            <a:pt x="610221" y="308849"/>
                                            <a:pt x="617509" y="303159"/>
                                            <a:pt x="606203" y="322943"/>
                                          </a:cubicBezTo>
                                          <a:cubicBezTo>
                                            <a:pt x="599205" y="335190"/>
                                            <a:pt x="592255" y="347492"/>
                                            <a:pt x="584431" y="359229"/>
                                          </a:cubicBezTo>
                                          <a:cubicBezTo>
                                            <a:pt x="579593" y="366486"/>
                                            <a:pt x="561531" y="383396"/>
                                            <a:pt x="569917" y="381000"/>
                                          </a:cubicBezTo>
                                          <a:cubicBezTo>
                                            <a:pt x="603541" y="371393"/>
                                            <a:pt x="586600" y="374988"/>
                                            <a:pt x="620717" y="370114"/>
                                          </a:cubicBezTo>
                                          <a:cubicBezTo>
                                            <a:pt x="626765" y="367695"/>
                                            <a:pt x="632908" y="365502"/>
                                            <a:pt x="638860" y="362857"/>
                                          </a:cubicBezTo>
                                          <a:cubicBezTo>
                                            <a:pt x="643803" y="360660"/>
                                            <a:pt x="648114" y="356862"/>
                                            <a:pt x="653374" y="355600"/>
                                          </a:cubicBezTo>
                                          <a:cubicBezTo>
                                            <a:pt x="673461" y="350779"/>
                                            <a:pt x="728692" y="339950"/>
                                            <a:pt x="758603" y="337457"/>
                                          </a:cubicBezTo>
                                          <a:cubicBezTo>
                                            <a:pt x="792439" y="334637"/>
                                            <a:pt x="826336" y="332619"/>
                                            <a:pt x="860203" y="330200"/>
                                          </a:cubicBezTo>
                                          <a:cubicBezTo>
                                            <a:pt x="872298" y="331410"/>
                                            <a:pt x="884333" y="333829"/>
                                            <a:pt x="896488" y="333829"/>
                                          </a:cubicBezTo>
                                          <a:cubicBezTo>
                                            <a:pt x="905041" y="333829"/>
                                            <a:pt x="913343" y="329829"/>
                                            <a:pt x="921888" y="330200"/>
                                          </a:cubicBezTo>
                                          <a:cubicBezTo>
                                            <a:pt x="941373" y="331047"/>
                                            <a:pt x="960593" y="335038"/>
                                            <a:pt x="979946" y="337457"/>
                                          </a:cubicBezTo>
                                          <a:cubicBezTo>
                                            <a:pt x="969393" y="345372"/>
                                            <a:pt x="959417" y="353631"/>
                                            <a:pt x="947288" y="359229"/>
                                          </a:cubicBezTo>
                                          <a:cubicBezTo>
                                            <a:pt x="937905" y="363559"/>
                                            <a:pt x="928064" y="366846"/>
                                            <a:pt x="918260" y="370114"/>
                                          </a:cubicBezTo>
                                          <a:cubicBezTo>
                                            <a:pt x="901202" y="375800"/>
                                            <a:pt x="903446" y="371268"/>
                                            <a:pt x="885603" y="381000"/>
                                          </a:cubicBezTo>
                                          <a:cubicBezTo>
                                            <a:pt x="877946" y="385176"/>
                                            <a:pt x="871574" y="391499"/>
                                            <a:pt x="863831" y="395514"/>
                                          </a:cubicBezTo>
                                          <a:cubicBezTo>
                                            <a:pt x="838856" y="408464"/>
                                            <a:pt x="813645" y="421088"/>
                                            <a:pt x="787631" y="431800"/>
                                          </a:cubicBezTo>
                                          <a:cubicBezTo>
                                            <a:pt x="767069" y="440267"/>
                                            <a:pt x="747041" y="450168"/>
                                            <a:pt x="725946" y="457200"/>
                                          </a:cubicBezTo>
                                          <a:cubicBezTo>
                                            <a:pt x="722317" y="458410"/>
                                            <a:pt x="718738" y="459778"/>
                                            <a:pt x="715060" y="460829"/>
                                          </a:cubicBezTo>
                                          <a:cubicBezTo>
                                            <a:pt x="710265" y="462199"/>
                                            <a:pt x="705384" y="463248"/>
                                            <a:pt x="700546" y="464457"/>
                                          </a:cubicBezTo>
                                          <a:cubicBezTo>
                                            <a:pt x="706593" y="460829"/>
                                            <a:pt x="712380" y="456726"/>
                                            <a:pt x="718688" y="453572"/>
                                          </a:cubicBezTo>
                                          <a:cubicBezTo>
                                            <a:pt x="724514" y="450659"/>
                                            <a:pt x="730710" y="448540"/>
                                            <a:pt x="736831" y="446314"/>
                                          </a:cubicBezTo>
                                          <a:cubicBezTo>
                                            <a:pt x="755875" y="439389"/>
                                            <a:pt x="767074" y="436368"/>
                                            <a:pt x="787631" y="431800"/>
                                          </a:cubicBezTo>
                                          <a:cubicBezTo>
                                            <a:pt x="799672" y="429124"/>
                                            <a:pt x="811856" y="427128"/>
                                            <a:pt x="823917" y="424543"/>
                                          </a:cubicBezTo>
                                          <a:cubicBezTo>
                                            <a:pt x="828793" y="423498"/>
                                            <a:pt x="833467" y="421387"/>
                                            <a:pt x="838431" y="420914"/>
                                          </a:cubicBezTo>
                                          <a:cubicBezTo>
                                            <a:pt x="858936" y="418961"/>
                                            <a:pt x="879555" y="418495"/>
                                            <a:pt x="900117" y="417286"/>
                                          </a:cubicBezTo>
                                          <a:cubicBezTo>
                                            <a:pt x="925517" y="419705"/>
                                            <a:pt x="953496" y="413132"/>
                                            <a:pt x="976317" y="424543"/>
                                          </a:cubicBezTo>
                                          <a:cubicBezTo>
                                            <a:pt x="981155" y="426962"/>
                                            <a:pt x="985859" y="429669"/>
                                            <a:pt x="990831" y="431800"/>
                                          </a:cubicBezTo>
                                          <a:cubicBezTo>
                                            <a:pt x="1000597" y="435986"/>
                                            <a:pt x="1009206" y="436927"/>
                                            <a:pt x="1019860" y="439057"/>
                                          </a:cubicBezTo>
                                          <a:cubicBezTo>
                                            <a:pt x="1023489" y="441476"/>
                                            <a:pt x="1026845" y="444364"/>
                                            <a:pt x="1030746" y="446314"/>
                                          </a:cubicBezTo>
                                          <a:cubicBezTo>
                                            <a:pt x="1034167" y="448025"/>
                                            <a:pt x="1038927" y="447238"/>
                                            <a:pt x="1041631" y="449943"/>
                                          </a:cubicBezTo>
                                          <a:cubicBezTo>
                                            <a:pt x="1044336" y="452648"/>
                                            <a:pt x="1042870" y="457842"/>
                                            <a:pt x="1045260" y="460829"/>
                                          </a:cubicBezTo>
                                          <a:cubicBezTo>
                                            <a:pt x="1047984" y="464234"/>
                                            <a:pt x="1052517" y="465667"/>
                                            <a:pt x="1056146" y="468086"/>
                                          </a:cubicBezTo>
                                          <a:cubicBezTo>
                                            <a:pt x="1076706" y="463517"/>
                                            <a:pt x="1091246" y="463898"/>
                                            <a:pt x="1106946" y="449943"/>
                                          </a:cubicBezTo>
                                          <a:cubicBezTo>
                                            <a:pt x="1116021" y="441876"/>
                                            <a:pt x="1121761" y="430653"/>
                                            <a:pt x="1128717" y="420914"/>
                                          </a:cubicBezTo>
                                          <a:cubicBezTo>
                                            <a:pt x="1140352" y="404625"/>
                                            <a:pt x="1137304" y="408699"/>
                                            <a:pt x="1150488" y="395514"/>
                                          </a:cubicBezTo>
                                          <a:cubicBezTo>
                                            <a:pt x="1152907" y="389467"/>
                                            <a:pt x="1154687" y="383122"/>
                                            <a:pt x="1157746" y="377372"/>
                                          </a:cubicBezTo>
                                          <a:cubicBezTo>
                                            <a:pt x="1184945" y="326238"/>
                                            <a:pt x="1241203" y="224972"/>
                                            <a:pt x="1241203" y="224972"/>
                                          </a:cubicBezTo>
                                          <a:cubicBezTo>
                                            <a:pt x="1247251" y="200781"/>
                                            <a:pt x="1254456" y="176851"/>
                                            <a:pt x="1259346" y="152400"/>
                                          </a:cubicBezTo>
                                          <a:cubicBezTo>
                                            <a:pt x="1261765" y="140305"/>
                                            <a:pt x="1263059" y="127929"/>
                                            <a:pt x="1266603" y="116114"/>
                                          </a:cubicBezTo>
                                          <a:cubicBezTo>
                                            <a:pt x="1270346" y="103637"/>
                                            <a:pt x="1271906" y="89040"/>
                                            <a:pt x="1281117" y="79829"/>
                                          </a:cubicBezTo>
                                          <a:cubicBezTo>
                                            <a:pt x="1289231" y="71715"/>
                                            <a:pt x="1273860" y="101600"/>
                                            <a:pt x="1270231" y="112486"/>
                                          </a:cubicBezTo>
                                          <a:cubicBezTo>
                                            <a:pt x="1261261" y="184255"/>
                                            <a:pt x="1274463" y="85160"/>
                                            <a:pt x="1252088" y="210457"/>
                                          </a:cubicBezTo>
                                          <a:cubicBezTo>
                                            <a:pt x="1250163" y="221239"/>
                                            <a:pt x="1250608" y="232374"/>
                                            <a:pt x="1248460" y="243114"/>
                                          </a:cubicBezTo>
                                          <a:cubicBezTo>
                                            <a:pt x="1246960" y="250615"/>
                                            <a:pt x="1243058" y="257465"/>
                                            <a:pt x="1241203" y="264886"/>
                                          </a:cubicBezTo>
                                          <a:cubicBezTo>
                                            <a:pt x="1235794" y="286523"/>
                                            <a:pt x="1232815" y="308756"/>
                                            <a:pt x="1226688" y="330200"/>
                                          </a:cubicBezTo>
                                          <a:cubicBezTo>
                                            <a:pt x="1214677" y="372239"/>
                                            <a:pt x="1206275" y="388830"/>
                                            <a:pt x="1190403" y="424543"/>
                                          </a:cubicBezTo>
                                          <a:cubicBezTo>
                                            <a:pt x="1201531" y="368894"/>
                                            <a:pt x="1192081" y="412249"/>
                                            <a:pt x="1230317" y="297543"/>
                                          </a:cubicBezTo>
                                          <a:cubicBezTo>
                                            <a:pt x="1233946" y="286657"/>
                                            <a:pt x="1238420" y="276018"/>
                                            <a:pt x="1241203" y="264886"/>
                                          </a:cubicBezTo>
                                          <a:cubicBezTo>
                                            <a:pt x="1244831" y="250372"/>
                                            <a:pt x="1246938" y="235390"/>
                                            <a:pt x="1252088" y="221343"/>
                                          </a:cubicBezTo>
                                          <a:cubicBezTo>
                                            <a:pt x="1273583" y="162720"/>
                                            <a:pt x="1296563" y="104618"/>
                                            <a:pt x="1321031" y="47172"/>
                                          </a:cubicBezTo>
                                          <a:cubicBezTo>
                                            <a:pt x="1323965" y="40283"/>
                                            <a:pt x="1340668" y="18571"/>
                                            <a:pt x="1346431" y="10886"/>
                                          </a:cubicBezTo>
                                          <a:cubicBezTo>
                                            <a:pt x="1384287" y="283445"/>
                                            <a:pt x="1308159" y="318741"/>
                                            <a:pt x="1411746" y="254000"/>
                                          </a:cubicBezTo>
                                          <a:cubicBezTo>
                                            <a:pt x="1425051" y="227391"/>
                                            <a:pt x="1438085" y="200644"/>
                                            <a:pt x="1451660" y="174172"/>
                                          </a:cubicBezTo>
                                          <a:cubicBezTo>
                                            <a:pt x="1462277" y="153470"/>
                                            <a:pt x="1469783" y="130654"/>
                                            <a:pt x="1484317" y="112486"/>
                                          </a:cubicBezTo>
                                          <a:cubicBezTo>
                                            <a:pt x="1497032" y="96592"/>
                                            <a:pt x="1505479" y="86708"/>
                                            <a:pt x="1516974" y="68943"/>
                                          </a:cubicBezTo>
                                          <a:cubicBezTo>
                                            <a:pt x="1524637" y="57100"/>
                                            <a:pt x="1531831" y="44951"/>
                                            <a:pt x="1538746" y="32657"/>
                                          </a:cubicBezTo>
                                          <a:cubicBezTo>
                                            <a:pt x="1561856" y="-8427"/>
                                            <a:pt x="1539608" y="25921"/>
                                            <a:pt x="1556888" y="0"/>
                                          </a:cubicBezTo>
                                          <a:cubicBezTo>
                                            <a:pt x="1553180" y="24103"/>
                                            <a:pt x="1550314" y="52381"/>
                                            <a:pt x="1542374" y="76200"/>
                                          </a:cubicBezTo>
                                          <a:cubicBezTo>
                                            <a:pt x="1534629" y="99434"/>
                                            <a:pt x="1526214" y="122462"/>
                                            <a:pt x="1516974" y="145143"/>
                                          </a:cubicBezTo>
                                          <a:cubicBezTo>
                                            <a:pt x="1481259" y="232808"/>
                                            <a:pt x="1524992" y="107552"/>
                                            <a:pt x="1487946" y="210457"/>
                                          </a:cubicBezTo>
                                          <a:cubicBezTo>
                                            <a:pt x="1481468" y="228451"/>
                                            <a:pt x="1473127" y="246053"/>
                                            <a:pt x="1469803" y="264886"/>
                                          </a:cubicBezTo>
                                          <a:cubicBezTo>
                                            <a:pt x="1457785" y="332986"/>
                                            <a:pt x="1466672" y="307186"/>
                                            <a:pt x="1451660" y="344714"/>
                                          </a:cubicBezTo>
                                          <a:cubicBezTo>
                                            <a:pt x="1449241" y="360438"/>
                                            <a:pt x="1445239" y="375999"/>
                                            <a:pt x="1444403" y="391886"/>
                                          </a:cubicBezTo>
                                          <a:cubicBezTo>
                                            <a:pt x="1444016" y="399233"/>
                                            <a:pt x="1441451" y="416947"/>
                                            <a:pt x="1448031" y="413657"/>
                                          </a:cubicBezTo>
                                          <a:cubicBezTo>
                                            <a:pt x="1470228" y="402558"/>
                                            <a:pt x="1484911" y="380406"/>
                                            <a:pt x="1502460" y="362857"/>
                                          </a:cubicBezTo>
                                          <a:cubicBezTo>
                                            <a:pt x="1523638" y="341679"/>
                                            <a:pt x="1522949" y="338253"/>
                                            <a:pt x="1538746" y="315686"/>
                                          </a:cubicBezTo>
                                          <a:cubicBezTo>
                                            <a:pt x="1570862" y="269807"/>
                                            <a:pt x="1515891" y="351650"/>
                                            <a:pt x="1578660" y="272143"/>
                                          </a:cubicBezTo>
                                          <a:cubicBezTo>
                                            <a:pt x="1588432" y="259765"/>
                                            <a:pt x="1595532" y="245495"/>
                                            <a:pt x="1604060" y="232229"/>
                                          </a:cubicBezTo>
                                          <a:cubicBezTo>
                                            <a:pt x="1606418" y="228561"/>
                                            <a:pt x="1613736" y="217714"/>
                                            <a:pt x="1611317" y="221343"/>
                                          </a:cubicBezTo>
                                          <a:lnTo>
                                            <a:pt x="1596803" y="243114"/>
                                          </a:lnTo>
                                          <a:cubicBezTo>
                                            <a:pt x="1594384" y="246743"/>
                                            <a:pt x="1591790" y="250260"/>
                                            <a:pt x="1589546" y="254000"/>
                                          </a:cubicBezTo>
                                          <a:lnTo>
                                            <a:pt x="1578660" y="272143"/>
                                          </a:lnTo>
                                          <a:cubicBezTo>
                                            <a:pt x="1559298" y="345718"/>
                                            <a:pt x="1550611" y="351512"/>
                                            <a:pt x="1564146" y="435429"/>
                                          </a:cubicBezTo>
                                          <a:cubicBezTo>
                                            <a:pt x="1565379" y="443075"/>
                                            <a:pt x="1573822" y="447524"/>
                                            <a:pt x="1578660" y="453572"/>
                                          </a:cubicBezTo>
                                          <a:cubicBezTo>
                                            <a:pt x="1593174" y="448734"/>
                                            <a:pt x="1609358" y="447369"/>
                                            <a:pt x="1622203" y="439057"/>
                                          </a:cubicBezTo>
                                          <a:cubicBezTo>
                                            <a:pt x="1630938" y="433405"/>
                                            <a:pt x="1634002" y="421904"/>
                                            <a:pt x="1640346" y="413657"/>
                                          </a:cubicBezTo>
                                          <a:cubicBezTo>
                                            <a:pt x="1646106" y="406170"/>
                                            <a:pt x="1651582" y="398331"/>
                                            <a:pt x="1658488" y="391886"/>
                                          </a:cubicBezTo>
                                          <a:cubicBezTo>
                                            <a:pt x="1719466" y="334973"/>
                                            <a:pt x="1673574" y="391122"/>
                                            <a:pt x="1716546" y="333829"/>
                                          </a:cubicBezTo>
                                          <a:cubicBezTo>
                                            <a:pt x="1717755" y="330200"/>
                                            <a:pt x="1718464" y="326364"/>
                                            <a:pt x="1720174" y="322943"/>
                                          </a:cubicBezTo>
                                          <a:cubicBezTo>
                                            <a:pt x="1733510" y="296268"/>
                                            <a:pt x="1722128" y="331593"/>
                                            <a:pt x="1734688" y="293914"/>
                                          </a:cubicBezTo>
                                          <a:cubicBezTo>
                                            <a:pt x="1738297" y="283086"/>
                                            <a:pt x="1740159" y="268352"/>
                                            <a:pt x="1741946" y="257629"/>
                                          </a:cubicBezTo>
                                          <a:cubicBezTo>
                                            <a:pt x="1739273" y="230906"/>
                                            <a:pt x="1747266" y="220885"/>
                                            <a:pt x="1723803" y="210457"/>
                                          </a:cubicBezTo>
                                          <a:cubicBezTo>
                                            <a:pt x="1718167" y="207952"/>
                                            <a:pt x="1711708" y="208038"/>
                                            <a:pt x="1705660" y="206829"/>
                                          </a:cubicBezTo>
                                          <a:cubicBezTo>
                                            <a:pt x="1687517" y="208038"/>
                                            <a:pt x="1669248" y="208000"/>
                                            <a:pt x="1651231" y="210457"/>
                                          </a:cubicBezTo>
                                          <a:cubicBezTo>
                                            <a:pt x="1642506" y="211647"/>
                                            <a:pt x="1634265" y="215184"/>
                                            <a:pt x="1625831" y="217714"/>
                                          </a:cubicBezTo>
                                          <a:cubicBezTo>
                                            <a:pt x="1622168" y="218813"/>
                                            <a:pt x="1618367" y="219632"/>
                                            <a:pt x="1614946" y="221343"/>
                                          </a:cubicBezTo>
                                          <a:cubicBezTo>
                                            <a:pt x="1606195" y="225719"/>
                                            <a:pt x="1594551" y="233730"/>
                                            <a:pt x="1585917" y="239486"/>
                                          </a:cubicBezTo>
                                          <a:cubicBezTo>
                                            <a:pt x="1583498" y="244324"/>
                                            <a:pt x="1578660" y="248591"/>
                                            <a:pt x="1578660" y="254000"/>
                                          </a:cubicBezTo>
                                          <a:cubicBezTo>
                                            <a:pt x="1578660" y="258361"/>
                                            <a:pt x="1583382" y="261337"/>
                                            <a:pt x="1585917" y="264886"/>
                                          </a:cubicBezTo>
                                          <a:cubicBezTo>
                                            <a:pt x="1589432" y="269807"/>
                                            <a:pt x="1593288" y="274479"/>
                                            <a:pt x="1596803" y="279400"/>
                                          </a:cubicBezTo>
                                          <a:cubicBezTo>
                                            <a:pt x="1599338" y="282949"/>
                                            <a:pt x="1600976" y="287202"/>
                                            <a:pt x="1604060" y="290286"/>
                                          </a:cubicBezTo>
                                          <a:cubicBezTo>
                                            <a:pt x="1611574" y="297800"/>
                                            <a:pt x="1630256" y="311202"/>
                                            <a:pt x="1640346" y="315686"/>
                                          </a:cubicBezTo>
                                          <a:cubicBezTo>
                                            <a:pt x="1644903" y="317711"/>
                                            <a:pt x="1650022" y="318105"/>
                                            <a:pt x="1654860" y="319314"/>
                                          </a:cubicBezTo>
                                          <a:cubicBezTo>
                                            <a:pt x="1669374" y="316895"/>
                                            <a:pt x="1685627" y="319357"/>
                                            <a:pt x="1698403" y="312057"/>
                                          </a:cubicBezTo>
                                          <a:cubicBezTo>
                                            <a:pt x="1708067" y="306535"/>
                                            <a:pt x="1729018" y="295957"/>
                                            <a:pt x="1738317" y="286657"/>
                                          </a:cubicBezTo>
                                          <a:cubicBezTo>
                                            <a:pt x="1743793" y="281181"/>
                                            <a:pt x="1748365" y="274841"/>
                                            <a:pt x="1752831" y="268514"/>
                                          </a:cubicBezTo>
                                          <a:cubicBezTo>
                                            <a:pt x="1762891" y="254263"/>
                                            <a:pt x="1769526" y="237308"/>
                                            <a:pt x="1781860" y="224972"/>
                                          </a:cubicBezTo>
                                          <a:cubicBezTo>
                                            <a:pt x="1795285" y="211545"/>
                                            <a:pt x="1787217" y="220563"/>
                                            <a:pt x="1803631" y="195943"/>
                                          </a:cubicBezTo>
                                          <a:cubicBezTo>
                                            <a:pt x="1806050" y="192314"/>
                                            <a:pt x="1797994" y="202780"/>
                                            <a:pt x="1796374" y="206829"/>
                                          </a:cubicBezTo>
                                          <a:cubicBezTo>
                                            <a:pt x="1793955" y="212877"/>
                                            <a:pt x="1790697" y="218653"/>
                                            <a:pt x="1789117" y="224972"/>
                                          </a:cubicBezTo>
                                          <a:cubicBezTo>
                                            <a:pt x="1784630" y="242922"/>
                                            <a:pt x="1783314" y="261610"/>
                                            <a:pt x="1778231" y="279400"/>
                                          </a:cubicBezTo>
                                          <a:cubicBezTo>
                                            <a:pt x="1775812" y="287867"/>
                                            <a:pt x="1772991" y="296229"/>
                                            <a:pt x="1770974" y="304800"/>
                                          </a:cubicBezTo>
                                          <a:cubicBezTo>
                                            <a:pt x="1758164" y="359245"/>
                                            <a:pt x="1769107" y="324916"/>
                                            <a:pt x="1760088" y="351972"/>
                                          </a:cubicBezTo>
                                          <a:cubicBezTo>
                                            <a:pt x="1754436" y="385889"/>
                                            <a:pt x="1757897" y="366565"/>
                                            <a:pt x="1749203" y="410029"/>
                                          </a:cubicBezTo>
                                          <a:cubicBezTo>
                                            <a:pt x="1747993" y="416077"/>
                                            <a:pt x="1752016" y="397999"/>
                                            <a:pt x="1752831" y="391886"/>
                                          </a:cubicBezTo>
                                          <a:cubicBezTo>
                                            <a:pt x="1755250" y="373743"/>
                                            <a:pt x="1757079" y="355512"/>
                                            <a:pt x="1760088" y="337457"/>
                                          </a:cubicBezTo>
                                          <a:cubicBezTo>
                                            <a:pt x="1765564" y="304603"/>
                                            <a:pt x="1774328" y="263847"/>
                                            <a:pt x="1785488" y="232229"/>
                                          </a:cubicBezTo>
                                          <a:cubicBezTo>
                                            <a:pt x="1786940" y="228116"/>
                                            <a:pt x="1790796" y="225244"/>
                                            <a:pt x="1792746" y="221343"/>
                                          </a:cubicBezTo>
                                          <a:cubicBezTo>
                                            <a:pt x="1798073" y="210688"/>
                                            <a:pt x="1801933" y="199341"/>
                                            <a:pt x="1807260" y="188686"/>
                                          </a:cubicBezTo>
                                          <a:cubicBezTo>
                                            <a:pt x="1810414" y="182378"/>
                                            <a:pt x="1815368" y="177026"/>
                                            <a:pt x="1818146" y="170543"/>
                                          </a:cubicBezTo>
                                          <a:cubicBezTo>
                                            <a:pt x="1822666" y="159996"/>
                                            <a:pt x="1824770" y="148540"/>
                                            <a:pt x="1829031" y="137886"/>
                                          </a:cubicBezTo>
                                          <a:cubicBezTo>
                                            <a:pt x="1837571" y="116535"/>
                                            <a:pt x="1839880" y="111777"/>
                                            <a:pt x="1861688" y="101600"/>
                                          </a:cubicBezTo>
                                          <a:cubicBezTo>
                                            <a:pt x="1872086" y="96747"/>
                                            <a:pt x="1894346" y="90714"/>
                                            <a:pt x="1894346" y="90714"/>
                                          </a:cubicBezTo>
                                          <a:cubicBezTo>
                                            <a:pt x="1910070" y="93133"/>
                                            <a:pt x="1927101" y="91244"/>
                                            <a:pt x="1941517" y="97972"/>
                                          </a:cubicBezTo>
                                          <a:cubicBezTo>
                                            <a:pt x="1947419" y="100726"/>
                                            <a:pt x="1946714" y="109935"/>
                                            <a:pt x="1948774" y="116114"/>
                                          </a:cubicBezTo>
                                          <a:cubicBezTo>
                                            <a:pt x="1950351" y="120845"/>
                                            <a:pt x="1951091" y="125817"/>
                                            <a:pt x="1952403" y="130629"/>
                                          </a:cubicBezTo>
                                          <a:cubicBezTo>
                                            <a:pt x="1954720" y="139124"/>
                                            <a:pt x="1957241" y="147562"/>
                                            <a:pt x="1959660" y="156029"/>
                                          </a:cubicBezTo>
                                          <a:cubicBezTo>
                                            <a:pt x="1958450" y="209248"/>
                                            <a:pt x="1958117" y="262494"/>
                                            <a:pt x="1956031" y="315686"/>
                                          </a:cubicBezTo>
                                          <a:cubicBezTo>
                                            <a:pt x="1955696" y="324232"/>
                                            <a:pt x="1952403" y="332533"/>
                                            <a:pt x="1952403" y="341086"/>
                                          </a:cubicBezTo>
                                          <a:cubicBezTo>
                                            <a:pt x="1952403" y="348596"/>
                                            <a:pt x="1954556" y="370793"/>
                                            <a:pt x="1959660" y="381000"/>
                                          </a:cubicBezTo>
                                          <a:cubicBezTo>
                                            <a:pt x="1961610" y="384901"/>
                                            <a:pt x="1964967" y="387985"/>
                                            <a:pt x="1966917" y="391886"/>
                                          </a:cubicBezTo>
                                          <a:cubicBezTo>
                                            <a:pt x="1976069" y="410191"/>
                                            <a:pt x="1974579" y="420713"/>
                                            <a:pt x="1992317" y="431800"/>
                                          </a:cubicBezTo>
                                          <a:cubicBezTo>
                                            <a:pt x="1996546" y="434443"/>
                                            <a:pt x="2001993" y="434219"/>
                                            <a:pt x="2006831" y="435429"/>
                                          </a:cubicBezTo>
                                          <a:cubicBezTo>
                                            <a:pt x="2068157" y="384325"/>
                                            <a:pt x="1983448" y="456028"/>
                                            <a:pt x="2054003" y="391886"/>
                                          </a:cubicBezTo>
                                          <a:cubicBezTo>
                                            <a:pt x="2058478" y="387818"/>
                                            <a:pt x="2064402" y="385432"/>
                                            <a:pt x="2068517" y="381000"/>
                                          </a:cubicBezTo>
                                          <a:cubicBezTo>
                                            <a:pt x="2080214" y="368403"/>
                                            <a:pt x="2090860" y="354838"/>
                                            <a:pt x="2101174" y="341086"/>
                                          </a:cubicBezTo>
                                          <a:cubicBezTo>
                                            <a:pt x="2132540" y="299265"/>
                                            <a:pt x="2092935" y="344442"/>
                                            <a:pt x="2122946" y="308429"/>
                                          </a:cubicBezTo>
                                          <a:cubicBezTo>
                                            <a:pt x="2131177" y="298552"/>
                                            <a:pt x="2140379" y="289492"/>
                                            <a:pt x="2148346" y="279400"/>
                                          </a:cubicBezTo>
                                          <a:cubicBezTo>
                                            <a:pt x="2160663" y="263799"/>
                                            <a:pt x="2184901" y="230172"/>
                                            <a:pt x="2195517" y="210457"/>
                                          </a:cubicBezTo>
                                          <a:cubicBezTo>
                                            <a:pt x="2198605" y="204722"/>
                                            <a:pt x="2200634" y="198466"/>
                                            <a:pt x="2202774" y="192314"/>
                                          </a:cubicBezTo>
                                          <a:cubicBezTo>
                                            <a:pt x="2210313" y="170639"/>
                                            <a:pt x="2217588" y="148869"/>
                                            <a:pt x="2224546" y="127000"/>
                                          </a:cubicBezTo>
                                          <a:cubicBezTo>
                                            <a:pt x="2226058" y="122248"/>
                                            <a:pt x="2226597" y="117217"/>
                                            <a:pt x="2228174" y="112486"/>
                                          </a:cubicBezTo>
                                          <a:cubicBezTo>
                                            <a:pt x="2231442" y="102682"/>
                                            <a:pt x="2235431" y="93133"/>
                                            <a:pt x="2239060" y="83457"/>
                                          </a:cubicBezTo>
                                          <a:cubicBezTo>
                                            <a:pt x="2240269" y="65314"/>
                                            <a:pt x="2240680" y="47101"/>
                                            <a:pt x="2242688" y="29029"/>
                                          </a:cubicBezTo>
                                          <a:cubicBezTo>
                                            <a:pt x="2243110" y="25227"/>
                                            <a:pt x="2249738" y="16432"/>
                                            <a:pt x="2246317" y="18143"/>
                                          </a:cubicBezTo>
                                          <a:cubicBezTo>
                                            <a:pt x="2234824" y="23889"/>
                                            <a:pt x="2206099" y="49237"/>
                                            <a:pt x="2195517" y="61686"/>
                                          </a:cubicBezTo>
                                          <a:cubicBezTo>
                                            <a:pt x="2180469" y="79389"/>
                                            <a:pt x="2151974" y="116114"/>
                                            <a:pt x="2151974" y="116114"/>
                                          </a:cubicBezTo>
                                          <a:cubicBezTo>
                                            <a:pt x="2147136" y="129419"/>
                                            <a:pt x="2142718" y="142884"/>
                                            <a:pt x="2137460" y="156029"/>
                                          </a:cubicBezTo>
                                          <a:cubicBezTo>
                                            <a:pt x="2135451" y="161051"/>
                                            <a:pt x="2131651" y="165331"/>
                                            <a:pt x="2130203" y="170543"/>
                                          </a:cubicBezTo>
                                          <a:cubicBezTo>
                                            <a:pt x="2123300" y="195393"/>
                                            <a:pt x="2119817" y="218342"/>
                                            <a:pt x="2115688" y="243114"/>
                                          </a:cubicBezTo>
                                          <a:cubicBezTo>
                                            <a:pt x="2118107" y="272143"/>
                                            <a:pt x="2118826" y="301363"/>
                                            <a:pt x="2122946" y="330200"/>
                                          </a:cubicBezTo>
                                          <a:cubicBezTo>
                                            <a:pt x="2123711" y="335555"/>
                                            <a:pt x="2128493" y="339583"/>
                                            <a:pt x="2130203" y="344714"/>
                                          </a:cubicBezTo>
                                          <a:cubicBezTo>
                                            <a:pt x="2131752" y="349360"/>
                                            <a:pt x="2137574" y="387270"/>
                                            <a:pt x="2148346" y="391886"/>
                                          </a:cubicBezTo>
                                          <a:cubicBezTo>
                                            <a:pt x="2160625" y="397148"/>
                                            <a:pt x="2174955" y="394305"/>
                                            <a:pt x="2188260" y="395514"/>
                                          </a:cubicBezTo>
                                          <a:cubicBezTo>
                                            <a:pt x="2194308" y="393095"/>
                                            <a:pt x="2200709" y="391420"/>
                                            <a:pt x="2206403" y="388257"/>
                                          </a:cubicBezTo>
                                          <a:cubicBezTo>
                                            <a:pt x="2211689" y="385320"/>
                                            <a:pt x="2216442" y="381440"/>
                                            <a:pt x="2220917" y="377372"/>
                                          </a:cubicBezTo>
                                          <a:cubicBezTo>
                                            <a:pt x="2243076" y="357228"/>
                                            <a:pt x="2262684" y="334187"/>
                                            <a:pt x="2286231" y="315686"/>
                                          </a:cubicBezTo>
                                          <a:lnTo>
                                            <a:pt x="2337031" y="275772"/>
                                          </a:lnTo>
                                          <a:cubicBezTo>
                                            <a:pt x="2343110" y="270973"/>
                                            <a:pt x="2348404" y="265018"/>
                                            <a:pt x="2355174" y="261257"/>
                                          </a:cubicBezTo>
                                          <a:lnTo>
                                            <a:pt x="2387831" y="243114"/>
                                          </a:lnTo>
                                          <a:cubicBezTo>
                                            <a:pt x="2395730" y="231266"/>
                                            <a:pt x="2395477" y="227191"/>
                                            <a:pt x="2413231" y="224972"/>
                                          </a:cubicBezTo>
                                          <a:cubicBezTo>
                                            <a:pt x="2417026" y="224498"/>
                                            <a:pt x="2420488" y="227391"/>
                                            <a:pt x="2424117" y="228600"/>
                                          </a:cubicBezTo>
                                          <a:cubicBezTo>
                                            <a:pt x="2425327" y="233438"/>
                                            <a:pt x="2429976" y="238654"/>
                                            <a:pt x="2427746" y="243114"/>
                                          </a:cubicBezTo>
                                          <a:cubicBezTo>
                                            <a:pt x="2426216" y="246174"/>
                                            <a:pt x="2422248" y="238791"/>
                                            <a:pt x="2420488" y="235857"/>
                                          </a:cubicBezTo>
                                          <a:cubicBezTo>
                                            <a:pt x="2411880" y="221512"/>
                                            <a:pt x="2423254" y="223892"/>
                                            <a:pt x="2409603" y="206829"/>
                                          </a:cubicBezTo>
                                          <a:cubicBezTo>
                                            <a:pt x="2399843" y="194629"/>
                                            <a:pt x="2382919" y="185738"/>
                                            <a:pt x="2369688" y="177800"/>
                                          </a:cubicBezTo>
                                          <a:cubicBezTo>
                                            <a:pt x="2368243" y="178089"/>
                                            <a:pt x="2344715" y="182016"/>
                                            <a:pt x="2340660" y="185057"/>
                                          </a:cubicBezTo>
                                          <a:cubicBezTo>
                                            <a:pt x="2321067" y="199751"/>
                                            <a:pt x="2324840" y="200150"/>
                                            <a:pt x="2315260" y="217714"/>
                                          </a:cubicBezTo>
                                          <a:cubicBezTo>
                                            <a:pt x="2310591" y="226275"/>
                                            <a:pt x="2305107" y="234392"/>
                                            <a:pt x="2300746" y="243114"/>
                                          </a:cubicBezTo>
                                          <a:cubicBezTo>
                                            <a:pt x="2295418" y="253769"/>
                                            <a:pt x="2291269" y="264977"/>
                                            <a:pt x="2286231" y="275772"/>
                                          </a:cubicBezTo>
                                          <a:cubicBezTo>
                                            <a:pt x="2282800" y="283124"/>
                                            <a:pt x="2278974" y="290286"/>
                                            <a:pt x="2275346" y="297543"/>
                                          </a:cubicBezTo>
                                          <a:cubicBezTo>
                                            <a:pt x="2274136" y="304800"/>
                                            <a:pt x="2273160" y="312100"/>
                                            <a:pt x="2271717" y="319314"/>
                                          </a:cubicBezTo>
                                          <a:cubicBezTo>
                                            <a:pt x="2269530" y="330249"/>
                                            <a:pt x="2265202" y="340845"/>
                                            <a:pt x="2264460" y="351972"/>
                                          </a:cubicBezTo>
                                          <a:cubicBezTo>
                                            <a:pt x="2263971" y="359313"/>
                                            <a:pt x="2266067" y="366669"/>
                                            <a:pt x="2268088" y="373743"/>
                                          </a:cubicBezTo>
                                          <a:cubicBezTo>
                                            <a:pt x="2273744" y="393540"/>
                                            <a:pt x="2278480" y="409732"/>
                                            <a:pt x="2297117" y="420914"/>
                                          </a:cubicBezTo>
                                          <a:cubicBezTo>
                                            <a:pt x="2302406" y="424087"/>
                                            <a:pt x="2309212" y="423333"/>
                                            <a:pt x="2315260" y="424543"/>
                                          </a:cubicBezTo>
                                          <a:cubicBezTo>
                                            <a:pt x="2331477" y="419910"/>
                                            <a:pt x="2369034" y="409824"/>
                                            <a:pt x="2380574" y="402772"/>
                                          </a:cubicBezTo>
                                          <a:cubicBezTo>
                                            <a:pt x="2386653" y="399057"/>
                                            <a:pt x="2414533" y="369154"/>
                                            <a:pt x="2420488" y="359229"/>
                                          </a:cubicBezTo>
                                          <a:cubicBezTo>
                                            <a:pt x="2427445" y="347633"/>
                                            <a:pt x="2431600" y="334494"/>
                                            <a:pt x="2438631" y="322943"/>
                                          </a:cubicBezTo>
                                          <a:cubicBezTo>
                                            <a:pt x="2448575" y="306607"/>
                                            <a:pt x="2465240" y="293915"/>
                                            <a:pt x="2471288" y="275772"/>
                                          </a:cubicBezTo>
                                          <a:cubicBezTo>
                                            <a:pt x="2473707" y="268515"/>
                                            <a:pt x="2483955" y="248591"/>
                                            <a:pt x="2478546" y="254000"/>
                                          </a:cubicBezTo>
                                          <a:lnTo>
                                            <a:pt x="2467660" y="264886"/>
                                          </a:lnTo>
                                          <a:cubicBezTo>
                                            <a:pt x="2465241" y="276981"/>
                                            <a:pt x="2462431" y="289005"/>
                                            <a:pt x="2460403" y="301172"/>
                                          </a:cubicBezTo>
                                          <a:cubicBezTo>
                                            <a:pt x="2458800" y="310791"/>
                                            <a:pt x="2458469" y="320597"/>
                                            <a:pt x="2456774" y="330200"/>
                                          </a:cubicBezTo>
                                          <a:cubicBezTo>
                                            <a:pt x="2454836" y="341182"/>
                                            <a:pt x="2451936" y="351971"/>
                                            <a:pt x="2449517" y="362857"/>
                                          </a:cubicBezTo>
                                          <a:cubicBezTo>
                                            <a:pt x="2453146" y="377371"/>
                                            <a:pt x="2456976" y="391837"/>
                                            <a:pt x="2460403" y="406400"/>
                                          </a:cubicBezTo>
                                          <a:cubicBezTo>
                                            <a:pt x="2464935" y="425663"/>
                                            <a:pt x="2462134" y="424379"/>
                                            <a:pt x="2471288" y="442686"/>
                                          </a:cubicBezTo>
                                          <a:cubicBezTo>
                                            <a:pt x="2473238" y="446587"/>
                                            <a:pt x="2475196" y="450780"/>
                                            <a:pt x="2478546" y="453572"/>
                                          </a:cubicBezTo>
                                          <a:cubicBezTo>
                                            <a:pt x="2482701" y="457035"/>
                                            <a:pt x="2488222" y="458410"/>
                                            <a:pt x="2493060" y="460829"/>
                                          </a:cubicBezTo>
                                          <a:cubicBezTo>
                                            <a:pt x="2499108" y="451153"/>
                                            <a:pt x="2506100" y="442006"/>
                                            <a:pt x="2511203" y="431800"/>
                                          </a:cubicBezTo>
                                          <a:cubicBezTo>
                                            <a:pt x="2538722" y="376762"/>
                                            <a:pt x="2489564" y="449992"/>
                                            <a:pt x="2536603" y="381000"/>
                                          </a:cubicBezTo>
                                          <a:cubicBezTo>
                                            <a:pt x="2548326" y="363807"/>
                                            <a:pt x="2563581" y="348812"/>
                                            <a:pt x="2572888" y="330200"/>
                                          </a:cubicBezTo>
                                          <a:cubicBezTo>
                                            <a:pt x="2575307" y="325362"/>
                                            <a:pt x="2580146" y="321095"/>
                                            <a:pt x="2580146" y="315686"/>
                                          </a:cubicBezTo>
                                          <a:cubicBezTo>
                                            <a:pt x="2580146" y="315685"/>
                                            <a:pt x="2565631" y="337457"/>
                                            <a:pt x="2565631" y="337457"/>
                                          </a:cubicBezTo>
                                          <a:lnTo>
                                            <a:pt x="2551117" y="359229"/>
                                          </a:lnTo>
                                          <a:cubicBezTo>
                                            <a:pt x="2546279" y="366486"/>
                                            <a:pt x="2539361" y="372726"/>
                                            <a:pt x="2536603" y="381000"/>
                                          </a:cubicBezTo>
                                          <a:cubicBezTo>
                                            <a:pt x="2536505" y="381293"/>
                                            <a:pt x="2527241" y="408154"/>
                                            <a:pt x="2529346" y="406400"/>
                                          </a:cubicBezTo>
                                          <a:cubicBezTo>
                                            <a:pt x="2547567" y="391216"/>
                                            <a:pt x="2557214" y="367919"/>
                                            <a:pt x="2569260" y="348343"/>
                                          </a:cubicBezTo>
                                          <a:cubicBezTo>
                                            <a:pt x="2592592" y="310428"/>
                                            <a:pt x="2576811" y="342452"/>
                                            <a:pt x="2601917" y="293914"/>
                                          </a:cubicBezTo>
                                          <a:cubicBezTo>
                                            <a:pt x="2614342" y="269892"/>
                                            <a:pt x="2623201" y="243847"/>
                                            <a:pt x="2638203" y="221343"/>
                                          </a:cubicBezTo>
                                          <a:cubicBezTo>
                                            <a:pt x="2640622" y="217714"/>
                                            <a:pt x="2642055" y="213181"/>
                                            <a:pt x="2645460" y="210457"/>
                                          </a:cubicBezTo>
                                          <a:cubicBezTo>
                                            <a:pt x="2654370" y="203329"/>
                                            <a:pt x="2665106" y="198809"/>
                                            <a:pt x="2674488" y="192314"/>
                                          </a:cubicBezTo>
                                          <a:cubicBezTo>
                                            <a:pt x="2701954" y="173299"/>
                                            <a:pt x="2682154" y="181292"/>
                                            <a:pt x="2703517" y="174172"/>
                                          </a:cubicBezTo>
                                          <a:cubicBezTo>
                                            <a:pt x="2705936" y="171753"/>
                                            <a:pt x="2707927" y="165016"/>
                                            <a:pt x="2710774" y="166914"/>
                                          </a:cubicBezTo>
                                          <a:cubicBezTo>
                                            <a:pt x="2714924" y="169680"/>
                                            <a:pt x="2714403" y="176442"/>
                                            <a:pt x="2714403" y="181429"/>
                                          </a:cubicBezTo>
                                          <a:cubicBezTo>
                                            <a:pt x="2714403" y="198405"/>
                                            <a:pt x="2712583" y="215349"/>
                                            <a:pt x="2710774" y="232229"/>
                                          </a:cubicBezTo>
                                          <a:cubicBezTo>
                                            <a:pt x="2708952" y="249237"/>
                                            <a:pt x="2705639" y="266056"/>
                                            <a:pt x="2703517" y="283029"/>
                                          </a:cubicBezTo>
                                          <a:cubicBezTo>
                                            <a:pt x="2698529" y="322925"/>
                                            <a:pt x="2700965" y="302365"/>
                                            <a:pt x="2696260" y="344714"/>
                                          </a:cubicBezTo>
                                          <a:cubicBezTo>
                                            <a:pt x="2697469" y="359228"/>
                                            <a:pt x="2686861" y="381743"/>
                                            <a:pt x="2699888" y="388257"/>
                                          </a:cubicBezTo>
                                          <a:cubicBezTo>
                                            <a:pt x="2720801" y="398714"/>
                                            <a:pt x="2773828" y="386592"/>
                                            <a:pt x="2801488" y="377372"/>
                                          </a:cubicBezTo>
                                          <a:cubicBezTo>
                                            <a:pt x="2807667" y="375312"/>
                                            <a:pt x="2813497" y="372305"/>
                                            <a:pt x="2819631" y="370114"/>
                                          </a:cubicBezTo>
                                          <a:cubicBezTo>
                                            <a:pt x="2830437" y="366255"/>
                                            <a:pt x="2842087" y="364484"/>
                                            <a:pt x="2852288" y="359229"/>
                                          </a:cubicBezTo>
                                          <a:cubicBezTo>
                                            <a:pt x="2882163" y="343839"/>
                                            <a:pt x="2910648" y="325870"/>
                                            <a:pt x="2939374" y="308429"/>
                                          </a:cubicBezTo>
                                          <a:cubicBezTo>
                                            <a:pt x="2949836" y="302077"/>
                                            <a:pt x="2960389" y="292044"/>
                                            <a:pt x="2968403" y="283029"/>
                                          </a:cubicBezTo>
                                          <a:cubicBezTo>
                                            <a:pt x="2973548" y="277241"/>
                                            <a:pt x="2978476" y="271231"/>
                                            <a:pt x="2982917" y="264886"/>
                                          </a:cubicBezTo>
                                          <a:cubicBezTo>
                                            <a:pt x="2990891" y="253494"/>
                                            <a:pt x="2995016" y="244316"/>
                                            <a:pt x="3001060" y="232229"/>
                                          </a:cubicBezTo>
                                          <a:cubicBezTo>
                                            <a:pt x="2998641" y="226181"/>
                                            <a:pt x="2998130" y="218954"/>
                                            <a:pt x="2993803" y="214086"/>
                                          </a:cubicBezTo>
                                          <a:cubicBezTo>
                                            <a:pt x="2975493" y="193487"/>
                                            <a:pt x="2958389" y="198332"/>
                                            <a:pt x="2932117" y="195943"/>
                                          </a:cubicBezTo>
                                          <a:cubicBezTo>
                                            <a:pt x="2913974" y="198362"/>
                                            <a:pt x="2894772" y="196629"/>
                                            <a:pt x="2877688" y="203200"/>
                                          </a:cubicBezTo>
                                          <a:cubicBezTo>
                                            <a:pt x="2862333" y="209106"/>
                                            <a:pt x="2849407" y="220596"/>
                                            <a:pt x="2837774" y="232229"/>
                                          </a:cubicBezTo>
                                          <a:cubicBezTo>
                                            <a:pt x="2823959" y="246045"/>
                                            <a:pt x="2813338" y="287394"/>
                                            <a:pt x="2808746" y="301172"/>
                                          </a:cubicBezTo>
                                          <a:cubicBezTo>
                                            <a:pt x="2804401" y="348959"/>
                                            <a:pt x="2801213" y="337970"/>
                                            <a:pt x="2816003" y="388257"/>
                                          </a:cubicBezTo>
                                          <a:cubicBezTo>
                                            <a:pt x="2817529" y="393447"/>
                                            <a:pt x="2819435" y="398947"/>
                                            <a:pt x="2823260" y="402772"/>
                                          </a:cubicBezTo>
                                          <a:cubicBezTo>
                                            <a:pt x="2828247" y="407759"/>
                                            <a:pt x="2835355" y="410029"/>
                                            <a:pt x="2841403" y="413657"/>
                                          </a:cubicBezTo>
                                          <a:cubicBezTo>
                                            <a:pt x="2878812" y="409916"/>
                                            <a:pt x="2930319" y="410653"/>
                                            <a:pt x="2964774" y="388257"/>
                                          </a:cubicBezTo>
                                          <a:cubicBezTo>
                                            <a:pt x="2998667" y="366226"/>
                                            <a:pt x="3027636" y="337416"/>
                                            <a:pt x="3059117" y="312057"/>
                                          </a:cubicBezTo>
                                          <a:cubicBezTo>
                                            <a:pt x="3075767" y="298644"/>
                                            <a:pt x="3112984" y="270082"/>
                                            <a:pt x="3128060" y="254000"/>
                                          </a:cubicBezTo>
                                          <a:cubicBezTo>
                                            <a:pt x="3136332" y="245176"/>
                                            <a:pt x="3142088" y="234264"/>
                                            <a:pt x="3149831" y="224972"/>
                                          </a:cubicBezTo>
                                          <a:cubicBezTo>
                                            <a:pt x="3154211" y="219716"/>
                                            <a:pt x="3159508" y="215295"/>
                                            <a:pt x="3164346" y="210457"/>
                                          </a:cubicBezTo>
                                          <a:cubicBezTo>
                                            <a:pt x="3159508" y="199571"/>
                                            <a:pt x="3156074" y="187945"/>
                                            <a:pt x="3149831" y="177800"/>
                                          </a:cubicBezTo>
                                          <a:cubicBezTo>
                                            <a:pt x="3141534" y="164317"/>
                                            <a:pt x="3124467" y="155823"/>
                                            <a:pt x="3109917" y="152400"/>
                                          </a:cubicBezTo>
                                          <a:cubicBezTo>
                                            <a:pt x="3098084" y="149616"/>
                                            <a:pt x="3085712" y="150114"/>
                                            <a:pt x="3073631" y="148772"/>
                                          </a:cubicBezTo>
                                          <a:cubicBezTo>
                                            <a:pt x="3063939" y="147695"/>
                                            <a:pt x="3054279" y="146353"/>
                                            <a:pt x="3044603" y="145143"/>
                                          </a:cubicBezTo>
                                          <a:cubicBezTo>
                                            <a:pt x="3038555" y="146353"/>
                                            <a:pt x="3028410" y="142921"/>
                                            <a:pt x="3026460" y="148772"/>
                                          </a:cubicBezTo>
                                          <a:cubicBezTo>
                                            <a:pt x="3024749" y="153903"/>
                                            <a:pt x="3035694" y="154856"/>
                                            <a:pt x="3040974" y="156029"/>
                                          </a:cubicBezTo>
                                          <a:cubicBezTo>
                                            <a:pt x="3057672" y="159740"/>
                                            <a:pt x="3074812" y="161074"/>
                                            <a:pt x="3091774" y="163286"/>
                                          </a:cubicBezTo>
                                          <a:cubicBezTo>
                                            <a:pt x="3102635" y="164703"/>
                                            <a:pt x="3113570" y="165497"/>
                                            <a:pt x="3124431" y="166914"/>
                                          </a:cubicBezTo>
                                          <a:cubicBezTo>
                                            <a:pt x="3151550" y="170451"/>
                                            <a:pt x="3177262" y="174958"/>
                                            <a:pt x="3204260" y="177800"/>
                                          </a:cubicBezTo>
                                          <a:cubicBezTo>
                                            <a:pt x="3217546" y="179199"/>
                                            <a:pt x="3230869" y="180219"/>
                                            <a:pt x="3244174" y="181429"/>
                                          </a:cubicBezTo>
                                          <a:cubicBezTo>
                                            <a:pt x="3202410" y="202311"/>
                                            <a:pt x="3221903" y="191263"/>
                                            <a:pt x="3153460" y="250372"/>
                                          </a:cubicBezTo>
                                          <a:cubicBezTo>
                                            <a:pt x="3061908" y="329438"/>
                                            <a:pt x="3095595" y="291859"/>
                                            <a:pt x="3044603" y="355600"/>
                                          </a:cubicBezTo>
                                          <a:cubicBezTo>
                                            <a:pt x="3074865" y="400995"/>
                                            <a:pt x="3061373" y="391636"/>
                                            <a:pt x="3157088" y="399143"/>
                                          </a:cubicBezTo>
                                          <a:cubicBezTo>
                                            <a:pt x="3186128" y="401421"/>
                                            <a:pt x="3215239" y="395241"/>
                                            <a:pt x="3244174" y="391886"/>
                                          </a:cubicBezTo>
                                          <a:cubicBezTo>
                                            <a:pt x="3298719" y="385562"/>
                                            <a:pt x="3353031" y="377371"/>
                                            <a:pt x="3407460" y="370114"/>
                                          </a:cubicBezTo>
                                          <a:cubicBezTo>
                                            <a:pt x="3458260" y="354390"/>
                                            <a:pt x="3509658" y="340483"/>
                                            <a:pt x="3559860" y="322943"/>
                                          </a:cubicBezTo>
                                          <a:cubicBezTo>
                                            <a:pt x="3610114" y="305385"/>
                                            <a:pt x="3708631" y="264886"/>
                                            <a:pt x="3708631" y="264886"/>
                                          </a:cubicBezTo>
                                        </a:path>
                                      </a:pathLst>
                                    </a:custGeom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454A3260" id="Freeform 3" o:spid="_x0000_s1026" style="position:absolute;margin-left:15.6pt;margin-top:1.9pt;width:252.85pt;height:25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708631,4723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" path="m109088,43543v-1209,18143,-1620,36357,-3628,54429c103835,112596,99535,126860,98203,141514v-1210,13305,-2300,26621,-3629,39915c93484,192327,91938,203178,90946,214086v-1428,15705,-1786,31509,-3629,47171c86734,266210,84666,270882,83688,275772v-8895,44479,1171,2576,-7257,36285c75222,324152,75043,336396,72803,348343v-1410,7519,-5757,14270,-7257,21771c64336,376162,64083,382482,61917,388257v-1571,4190,-17176,23660,-18143,25400c40611,419351,40348,426532,36517,431800v-6036,8300,-14514,14515,-21771,21772c13383,454935,-2059,469425,231,471714v3084,3083,6985,-5307,10886,-7257c14538,462747,18217,461370,22003,460829v18477,-2639,80409,-6328,94343,-7257c134604,449920,155500,446885,170774,435429v4838,-3629,9922,-6950,14514,-10886c196523,414913,194228,412816,207060,406400v5826,-2913,12095,-4838,18143,-7257c249089,375257,243651,384018,261488,348343v6167,-12335,4719,-27579,10886,-39914l279631,293914v1210,26610,978,53324,3629,79829c284252,383668,283464,395720,290517,402772r10886,10885c306241,412448,311049,411111,315917,410029v6021,-1338,12507,-1124,18143,-3629c339586,403944,343653,399029,348574,395514v3549,-2535,7257,-4838,10886,-7257c361879,383419,363850,378330,366717,373743v3205,-5128,7531,-9482,10886,-14514c381515,353361,384860,347134,388488,341086v2922,-11686,3589,-18814,10886,-29029c402357,307881,407181,305277,410260,301172v4232,-5642,7257,-12095,10886,-18143c422355,278191,422008,264364,424774,268514v4744,7116,2734,16894,3629,25400c429928,308399,430329,322992,432031,337457v3670,31192,2645,5381,10886,36286c465425,458150,438435,380220,457431,424543v5354,12493,1630,14356,14515,25400c476053,453463,481622,454781,486460,457200v12095,-2419,24584,-3356,36286,-7257c540669,443969,559094,420852,569917,410029v4838,-4838,8821,-10720,14514,-14515c605903,381200,606743,383819,620717,362857v5409,-8114,9925,-16796,14514,-25400c640322,327912,642097,316079,649746,308429r10885,-10886c666661,279453,667861,277709,671517,261257v1338,-6021,7330,-13209,3629,-18143c672154,239124,665469,245533,660631,246743v-5421,8132,-11838,18195,-18143,25400c637982,277292,632248,281314,627974,286657v-17753,22192,-10465,16502,-21771,36286c599205,335190,592255,347492,584431,359229v-4838,7257,-22900,24167,-14514,21771c603541,371393,586600,374988,620717,370114v6048,-2419,12191,-4612,18143,-7257c643803,360660,648114,356862,653374,355600v20087,-4821,75318,-15650,105229,-18143c792439,334637,826336,332619,860203,330200v12095,1210,24130,3629,36285,3629c905041,333829,913343,329829,921888,330200v19485,847,38705,4838,58058,7257c969393,345372,959417,353631,947288,359229v-9383,4330,-19224,7617,-29028,10885c901202,375800,903446,371268,885603,381000v-7657,4176,-14029,10499,-21772,14514c838856,408464,813645,421088,787631,431800v-20562,8467,-40590,18368,-61685,25400c722317,458410,718738,459778,715060,460829v-4795,1370,-9676,2419,-14514,3628c706593,460829,712380,456726,718688,453572v5826,-2913,12022,-5032,18143,-7258c755875,439389,767074,436368,787631,431800v12041,-2676,24225,-4672,36286,-7257c828793,423498,833467,421387,838431,420914v20505,-1953,41124,-2419,61686,-3628c925517,419705,953496,413132,976317,424543v4838,2419,9542,5126,14514,7257c1000597,435986,1009206,436927,1019860,439057v3629,2419,6985,5307,10886,7257c1034167,448025,1038927,447238,1041631,449943v2705,2705,1239,7899,3629,10886c1047984,464234,1052517,465667,1056146,468086v20560,-4569,35100,-4188,50800,-18143c1116021,441876,1121761,430653,1128717,420914v11635,-16289,8587,-12215,21771,-25400c1152907,389467,1154687,383122,1157746,377372v27199,-51134,83457,-152400,83457,-152400c1247251,200781,1254456,176851,1259346,152400v2419,-12095,3713,-24471,7257,-36286c1270346,103637,1271906,89040,1281117,79829v8114,-8114,-7257,21771,-10886,32657c1261261,184255,1274463,85160,1252088,210457v-1925,10782,-1480,21917,-3628,32657c1246960,250615,1243058,257465,1241203,264886v-5409,21637,-8388,43870,-14515,65314c1214677,372239,1206275,388830,1190403,424543v11128,-55649,1678,-12294,39914,-127000c1233946,286657,1238420,276018,1241203,264886v3628,-14514,5735,-29496,10885,-43543c1273583,162720,1296563,104618,1321031,47172v2934,-6889,19637,-28601,25400,-36286c1384287,283445,1308159,318741,1411746,254000v13305,-26609,26339,-53356,39914,-79828c1462277,153470,1469783,130654,1484317,112486v12715,-15894,21162,-25778,32657,-43543c1524637,57100,1531831,44951,1538746,32657v23110,-41084,862,-6736,18142,-32657c1553180,24103,1550314,52381,1542374,76200v-7745,23234,-16160,46262,-25400,68943c1481259,232808,1524992,107552,1487946,210457v-6478,17994,-14819,35596,-18143,54429c1457785,332986,1466672,307186,1451660,344714v-2419,15724,-6421,31285,-7257,47172c1444016,399233,1441451,416947,1448031,413657v22197,-11099,36880,-33251,54429,-50800c1523638,341679,1522949,338253,1538746,315686v32116,-45879,-22855,35964,39914,-43543c1588432,259765,1595532,245495,1604060,232229v2358,-3668,9676,-14515,7257,-10886l1596803,243114v-2419,3629,-5013,7146,-7257,10886l1578660,272143v-19362,73575,-28049,79369,-14514,163286c1565379,443075,1573822,447524,1578660,453572v14514,-4838,30698,-6203,43543,-14515c1630938,433405,1634002,421904,1640346,413657v5760,-7487,11236,-15326,18142,-21771c1719466,334973,1673574,391122,1716546,333829v1209,-3629,1918,-7465,3628,-10886c1733510,296268,1722128,331593,1734688,293914v3609,-10828,5471,-25562,7258,-36285c1739273,230906,1747266,220885,1723803,210457v-5636,-2505,-12095,-2419,-18143,-3628c1687517,208038,1669248,208000,1651231,210457v-8725,1190,-16966,4727,-25400,7257c1622168,218813,1618367,219632,1614946,221343v-8751,4376,-20395,12387,-29029,18143c1583498,244324,1578660,248591,1578660,254000v,4361,4722,7337,7257,10886c1589432,269807,1593288,274479,1596803,279400v2535,3549,4173,7802,7257,10886c1611574,297800,1630256,311202,1640346,315686v4557,2025,9676,2419,14514,3628c1669374,316895,1685627,319357,1698403,312057v9664,-5522,30615,-16100,39914,-25400c1743793,281181,1748365,274841,1752831,268514v10060,-14251,16695,-31206,29029,-43542c1795285,211545,1787217,220563,1803631,195943v2419,-3629,-5637,6837,-7257,10886c1793955,212877,1790697,218653,1789117,224972v-4487,17950,-5803,36638,-10886,54428c1775812,287867,1772991,296229,1770974,304800v-12810,54445,-1867,20116,-10886,47172c1754436,385889,1757897,366565,1749203,410029v-1210,6048,2813,-12030,3628,-18143c1755250,373743,1757079,355512,1760088,337457v5476,-32854,14240,-73610,25400,-105228c1786940,228116,1790796,225244,1792746,221343v5327,-10655,9187,-22002,14514,-32657c1810414,182378,1815368,177026,1818146,170543v4520,-10547,6624,-22003,10885,-32657c1837571,116535,1839880,111777,1861688,101600v10398,-4853,32658,-10886,32658,-10886c1910070,93133,1927101,91244,1941517,97972v5902,2754,5197,11963,7257,18142c1950351,120845,1951091,125817,1952403,130629v2317,8495,4838,16933,7257,25400c1958450,209248,1958117,262494,1956031,315686v-335,8546,-3628,16847,-3628,25400c1952403,348596,1954556,370793,1959660,381000v1950,3901,5307,6985,7257,10886c1976069,410191,1974579,420713,1992317,431800v4229,2643,9676,2419,14514,3629c2068157,384325,1983448,456028,2054003,391886v4475,-4068,10399,-6454,14514,-10886c2080214,368403,2090860,354838,2101174,341086v31366,-41821,-8239,3356,21772,-32657c2131177,298552,2140379,289492,2148346,279400v12317,-15601,36555,-49228,47171,-68943c2198605,204722,2200634,198466,2202774,192314v7539,-21675,14814,-43445,21772,-65314c2226058,122248,2226597,117217,2228174,112486v3268,-9804,7257,-19353,10886,-29029c2240269,65314,2240680,47101,2242688,29029v422,-3802,7050,-12597,3629,-10886c2234824,23889,2206099,49237,2195517,61686v-15048,17703,-43543,54428,-43543,54428c2147136,129419,2142718,142884,2137460,156029v-2009,5022,-5809,9302,-7257,14514c2123300,195393,2119817,218342,2115688,243114v2419,29029,3138,58249,7258,87086c2123711,335555,2128493,339583,2130203,344714v1549,4646,7371,42556,18143,47172c2160625,397148,2174955,394305,2188260,395514v6048,-2419,12449,-4094,18143,-7257c2211689,385320,2216442,381440,2220917,377372v22159,-20144,41767,-43185,65314,-61686l2337031,275772v6079,-4799,11373,-10754,18143,-14515l2387831,243114v7899,-11848,7646,-15923,25400,-18142c2417026,224498,2420488,227391,2424117,228600v1210,4838,5859,10054,3629,14514c2426216,246174,2422248,238791,2420488,235857v-8608,-14345,2766,-11965,-10885,-29028c2399843,194629,2382919,185738,2369688,177800v-1445,289,-24973,4216,-29028,7257c2321067,199751,2324840,200150,2315260,217714v-4669,8561,-10153,16678,-14514,25400c2295418,253769,2291269,264977,2286231,275772v-3431,7352,-7257,14514,-10885,21771c2274136,304800,2273160,312100,2271717,319314v-2187,10935,-6515,21531,-7257,32658c2263971,359313,2266067,366669,2268088,373743v5656,19797,10392,35989,29029,47171c2302406,424087,2309212,423333,2315260,424543v16217,-4633,53774,-14719,65314,-21771c2386653,399057,2414533,369154,2420488,359229v6957,-11596,11112,-24735,18143,-36286c2448575,306607,2465240,293915,2471288,275772v2419,-7257,12667,-27181,7258,-21772l2467660,264886v-2419,12095,-5229,24119,-7257,36286c2458800,310791,2458469,320597,2456774,330200v-1938,10982,-4838,21771,-7257,32657c2453146,377371,2456976,391837,2460403,406400v4532,19263,1731,17979,10885,36286c2473238,446587,2475196,450780,2478546,453572v4155,3463,9676,4838,14514,7257c2499108,451153,2506100,442006,2511203,431800v27519,-55038,-21639,18192,25400,-50800c2548326,363807,2563581,348812,2572888,330200v2419,-4838,7258,-9105,7258,-14514c2580146,315685,2565631,337457,2565631,337457r-14514,21772c2546279,366486,2539361,372726,2536603,381000v-98,293,-9362,27154,-7257,25400c2547567,391216,2557214,367919,2569260,348343v23332,-37915,7551,-5891,32657,-54429c2614342,269892,2623201,243847,2638203,221343v2419,-3629,3852,-8162,7257,-10886c2654370,203329,2665106,198809,2674488,192314v27466,-19015,7666,-11022,29029,-18142c2705936,171753,2707927,165016,2710774,166914v4150,2766,3629,9528,3629,14515c2714403,198405,2712583,215349,2710774,232229v-1822,17008,-5135,33827,-7257,50800c2698529,322925,2700965,302365,2696260,344714v1209,14514,-9399,37029,3628,43543c2720801,398714,2773828,386592,2801488,377372v6179,-2060,12009,-5067,18143,-7258c2830437,366255,2842087,364484,2852288,359229v29875,-15390,58360,-33359,87086,-50800c2949836,302077,2960389,292044,2968403,283029v5145,-5788,10073,-11798,14514,-18143c2990891,253494,2995016,244316,3001060,232229v-2419,-6048,-2930,-13275,-7257,-18143c2975493,193487,2958389,198332,2932117,195943v-18143,2419,-37345,686,-54429,7257c2862333,209106,2849407,220596,2837774,232229v-13815,13816,-24436,55165,-29028,68943c2804401,348959,2801213,337970,2816003,388257v1526,5190,3432,10690,7257,14515c2828247,407759,2835355,410029,2841403,413657v37409,-3741,88916,-3004,123371,-25400c2998667,366226,3027636,337416,3059117,312057v16650,-13413,53867,-41975,68943,-58057c3136332,245176,3142088,234264,3149831,224972v4380,-5256,9677,-9677,14515,-14515c3159508,199571,3156074,187945,3149831,177800v-8297,-13483,-25364,-21977,-39914,-25400c3098084,149616,3085712,150114,3073631,148772v-9692,-1077,-19352,-2419,-29028,-3629c3038555,146353,3028410,142921,3026460,148772v-1711,5131,9234,6084,14514,7257c3057672,159740,3074812,161074,3091774,163286v10861,1417,21796,2211,32657,3628c3151550,170451,3177262,174958,3204260,177800v13286,1399,26609,2419,39914,3629c3202410,202311,3221903,191263,3153460,250372v-91552,79066,-57865,41487,-108857,105228c3074865,400995,3061373,391636,3157088,399143v29040,2278,58151,-3902,87086,-7257c3298719,385562,3353031,377371,3407460,370114v50800,-15724,102198,-29631,152400,-47171c3610114,305385,3708631,264886,3708631,264886e" filled="f" strokecolor="#4579b8 [3044]">
                            <v:path arrowok="t" o:connecttype="custom" o:connectlocs="94459,29442;91317,66244;85033,95685;81891,122673;78750,144754;75607,176649;72465,186464;66181,210998;63040,235533;56756,250253;53614,262520;37904,279695;31620,291962;12768,306683;200,318950;9626,314043;19052,311590;100743,306683;147872,294416;160440,287055;179292,274788;195002,269881;226421,235533;235847,208545;242131,198730;245273,252707;251557,272335;260983,279695;273551,277242;289261,274788;301828,267427;311255,262520;317538,252707;326965,242893;336390,230626;345816,210998;355242,203638;364668,191370;367810,181556;370952,198730;374093,228172;383520,252707;396087,287055;408656,304229;421223,309136;452643,304229;493488,277242;506056,267427;537476,245346;550043,228172;562612,208545;572037,201184;581463,176649;584606,164382;572037,166836;556327,184010;543760,193823;524908,218358;506056,242893;493488,257614;537476,250253;553186,245346;565753,240439;656871,228172;744845,223265;776264,225719;798258,223265;848530,228172;820252,242893;795117,250253;766839,257614;747987,267427;682006,291962;628593,309136;619167,311590;606599,314043;622308,306683;638018,301776;682006,291962;713426,287055;725993,284601;779407,282148;845388,287055;857956,291962;883092,296869;892518,301776;901943,304229;905085,311590;914512,316497;958499,304229;977350,284601;996202,267427;1002486,255161;1074751,152115;1090461,103045;1096745,78511;1109313,53976;1099887,76058;1084177,142301;1081035,164382;1074751,179103;1062183,223265;1030764,287055;1065325,201184;1074751,179103;1084177,149661;1143874,31895;1165868,7361;1222424,171742;1256985,117767;1285263,76058;1313540,46616;1332392,22081;1348102,0;1335534,51523;1313540,98139;1288405,142301;1272695,179103;1256985,233079;1250701,264974;1253843,279695;1300973,245346;1332392,213451;1366954,184010;1388948,157022;1395231,149661;1382664,164382;1376380,171742;1366954,184010;1354386,294416;1366954,306683;1404657,296869;1420367,279695;1436076,264974;1486349,225719;1489490,218358;1502058,198730;1508342,174196;1492632,142301;1476922,139848;1429793,142301;1407799,147208;1398374,149661;1373238,161929;1366954,171742;1373238,179103;1382664,188917;1388948,196277;1420367,213451;1432935,215905;1470639,210998;1505200,193823;1517768,181556;1542904,152115;1561755,132487;1555471,139848;1549187,152115;1539761,188917;1533478,206091;1524051,237986;1514626,277242;1517768,264974;1524051,228172;1546045,157022;1552330,149661;1564897,127580;1574324,115313;1583749,93232;1612026,68697;1640305,61336;1681150,66244;1687434,78511;1690576,88325;1696860,105499;1693717,213451;1690576,230626;1696860,257614;1703144,264974;1725137,291962;1737705,294416;1778551,264974;1791119,257614;1819396,230626;1838248,208545;1860242,188917;1901087,142301;1907371,130033;1926223,85871;1929365,76058;1938791,56430;1941932,19628;1945075,12267;1901087,41709;1863384,78511;1850816,105499;1844532,115313;1831964,164382;1838248,223265;1844532,233079;1860242,264974;1894803,267427;1910513,262520;1923081,255161;1979636,213451;2023623,186464;2039333,176649;2067611,164382;2089605,152115;2099031,154568;2102173,164382;2095888,159475;2086463,139848;2051901,120220;2026766,125126;2004772,147208;1992204,164382;1979636,186464;1970211,201184;1967068,215905;1960785,237986;1963926,252707;1989062,284601;2004772,287055;2061327,272335;2095888,242893;2111598,218358;2139876,186464;2146161,171742;2136734,179103;2130451,203638;2127308,223265;2121024,245346;2130451,274788;2139876,299323;2146161,306683;2158728,311590;2174438,291962;2196432,257614;2227851,223265;2234135,213451;2221567,228172;2208999,242893;2196432,257614;2190148,274788;2224709,235533;2252987,198730;2284407,149661;2290691,142301;2315826,130033;2340962,117767;2347246,112859;2350388,122673;2347246,157022;2340962,191370;2334678,233079;2337819,262520;2425794,255161;2441504,250253;2469782,242893;2545189,208545;2570325,191370;2582893,179103;2598603,157022;2592319,144754;2538905,132487;2491776,137394;2457214,157022;2432079,203638;2438363,262520;2444647,272335;2460357,279695;2567183,262520;2648874,210998;2708571,171742;2727423,152115;2739991,142301;2727423,120220;2692862,103045;2661442,100592;2636306,98139;2620597,100592;2633164,105499;2677152,110406;2705429,112859;2774553,120220;2809114,122673;2730565,169289;2636306,240439;2733707,269881;2809114,264974;2950503,250253;3082465,218358;3211285,179103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  </v:shape>
                        </w:pict>
                      </mc:Fallback>
                    </mc:AlternateContent>
                  </w:r>
                </w:p>
                <w:p w:rsidR="003825D5" w:rsidRDefault="003825D5" w:rsidP="00E4695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</w:p>
                <w:p w:rsidR="003825D5" w:rsidRDefault="003825D5" w:rsidP="00E4695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</w:p>
                <w:p w:rsidR="003825D5" w:rsidRDefault="003825D5" w:rsidP="00E4695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</w:p>
                <w:p w:rsidR="003825D5" w:rsidRDefault="003825D5" w:rsidP="00E4695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</w:p>
              </w:tc>
            </w:tr>
          </w:tbl>
          <w:p w:rsidR="00B92E30" w:rsidRDefault="00B92E30" w:rsidP="00E46952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235"/>
              <w:gridCol w:w="680"/>
              <w:gridCol w:w="783"/>
              <w:gridCol w:w="783"/>
              <w:gridCol w:w="784"/>
              <w:gridCol w:w="783"/>
              <w:gridCol w:w="783"/>
              <w:gridCol w:w="783"/>
              <w:gridCol w:w="784"/>
            </w:tblGrid>
            <w:tr w:rsidR="00A056DE" w:rsidRPr="005F41F6" w:rsidTr="009C5420">
              <w:trPr>
                <w:trHeight w:val="520"/>
                <w:jc w:val="center"/>
              </w:trPr>
              <w:tc>
                <w:tcPr>
                  <w:tcW w:w="9398" w:type="dxa"/>
                  <w:gridSpan w:val="9"/>
                </w:tcPr>
                <w:p w:rsidR="00A056DE" w:rsidRPr="005F41F6" w:rsidRDefault="00A056DE" w:rsidP="00847116">
                  <w:pPr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proofErr w:type="gramStart"/>
                  <w:r w:rsidRPr="005F41F6">
                    <w:rPr>
                      <w:rFonts w:eastAsia="SimSun"/>
                      <w:b/>
                      <w:lang w:eastAsia="zh-CN"/>
                    </w:rPr>
                    <w:t>DIVERSITY</w:t>
                  </w:r>
                  <w:proofErr w:type="gramEnd"/>
                  <w:r w:rsidRPr="005F41F6">
                    <w:rPr>
                      <w:rFonts w:eastAsia="SimSun"/>
                      <w:b/>
                      <w:lang w:eastAsia="zh-CN"/>
                    </w:rPr>
                    <w:br/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 xml:space="preserve">(Place an X in </w:t>
                  </w: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the box representing the race/ethnicity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 xml:space="preserve"> </w:t>
                  </w: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 xml:space="preserve">and subgroups 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involved in this field experience.)</w:t>
                  </w:r>
                </w:p>
              </w:tc>
            </w:tr>
            <w:tr w:rsidR="00A056DE" w:rsidRPr="005F41F6" w:rsidTr="00A056DE">
              <w:trPr>
                <w:trHeight w:val="276"/>
                <w:jc w:val="center"/>
              </w:trPr>
              <w:tc>
                <w:tcPr>
                  <w:tcW w:w="3235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b/>
                      <w:lang w:eastAsia="zh-CN"/>
                    </w:rPr>
                  </w:pPr>
                  <w:r w:rsidRPr="005F41F6">
                    <w:rPr>
                      <w:rFonts w:eastAsia="SimSun" w:hint="eastAsia"/>
                      <w:b/>
                      <w:lang w:eastAsia="zh-CN"/>
                    </w:rPr>
                    <w:t>Ethni</w:t>
                  </w:r>
                  <w:r w:rsidRPr="005F41F6">
                    <w:rPr>
                      <w:rFonts w:eastAsia="SimSun"/>
                      <w:b/>
                      <w:lang w:eastAsia="zh-CN"/>
                    </w:rPr>
                    <w:t>city</w:t>
                  </w:r>
                </w:p>
              </w:tc>
              <w:tc>
                <w:tcPr>
                  <w:tcW w:w="3030" w:type="dxa"/>
                  <w:gridSpan w:val="4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b/>
                      <w:lang w:eastAsia="zh-CN"/>
                    </w:rPr>
                  </w:pPr>
                  <w:r w:rsidRPr="005F41F6">
                    <w:rPr>
                      <w:rFonts w:eastAsia="SimSun"/>
                      <w:b/>
                      <w:lang w:eastAsia="zh-CN"/>
                    </w:rPr>
                    <w:t>P-12 Fac</w:t>
                  </w:r>
                  <w:r w:rsidRPr="005F41F6">
                    <w:rPr>
                      <w:rFonts w:eastAsia="SimSun" w:hint="eastAsia"/>
                      <w:b/>
                      <w:lang w:eastAsia="zh-CN"/>
                    </w:rPr>
                    <w:t>ulty/Staff</w:t>
                  </w:r>
                </w:p>
              </w:tc>
              <w:tc>
                <w:tcPr>
                  <w:tcW w:w="3133" w:type="dxa"/>
                  <w:gridSpan w:val="4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b/>
                      <w:lang w:eastAsia="zh-CN"/>
                    </w:rPr>
                  </w:pPr>
                  <w:r w:rsidRPr="005F41F6">
                    <w:rPr>
                      <w:rFonts w:eastAsia="SimSun"/>
                      <w:b/>
                      <w:lang w:eastAsia="zh-CN"/>
                    </w:rPr>
                    <w:t xml:space="preserve">P-12 </w:t>
                  </w:r>
                  <w:r w:rsidRPr="005F41F6">
                    <w:rPr>
                      <w:rFonts w:eastAsia="SimSun" w:hint="eastAsia"/>
                      <w:b/>
                      <w:lang w:eastAsia="zh-CN"/>
                    </w:rPr>
                    <w:t>Students</w:t>
                  </w:r>
                </w:p>
              </w:tc>
            </w:tr>
            <w:tr w:rsidR="00A056DE" w:rsidRPr="005F41F6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:rsidR="00A056DE" w:rsidRPr="005F41F6" w:rsidRDefault="00A056DE" w:rsidP="00E46952">
                  <w:pPr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680" w:type="dxa"/>
                  <w:tcBorders>
                    <w:bottom w:val="single" w:sz="4" w:space="0" w:color="auto"/>
                  </w:tcBorders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P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-2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3-5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6-8</w:t>
                  </w: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9-12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P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-2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3-5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6-8</w:t>
                  </w: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9-12</w:t>
                  </w:r>
                </w:p>
              </w:tc>
            </w:tr>
            <w:tr w:rsidR="00A056DE" w:rsidRPr="005F41F6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:rsidR="00A056DE" w:rsidRPr="00166A8A" w:rsidRDefault="00A056DE" w:rsidP="00E46952">
                  <w:pPr>
                    <w:rPr>
                      <w:b/>
                      <w:sz w:val="20"/>
                      <w:lang w:eastAsia="zh-CN"/>
                    </w:rPr>
                  </w:pPr>
                  <w:r w:rsidRPr="00166A8A">
                    <w:rPr>
                      <w:b/>
                      <w:sz w:val="20"/>
                      <w:lang w:eastAsia="zh-CN"/>
                    </w:rPr>
                    <w:t>Race/Ethnicity:</w:t>
                  </w:r>
                </w:p>
              </w:tc>
              <w:tc>
                <w:tcPr>
                  <w:tcW w:w="680" w:type="dxa"/>
                  <w:shd w:val="pct10" w:color="auto" w:fill="auto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Asian</w:t>
                  </w:r>
                </w:p>
              </w:tc>
              <w:tc>
                <w:tcPr>
                  <w:tcW w:w="680" w:type="dxa"/>
                </w:tcPr>
                <w:p w:rsidR="00A056DE" w:rsidRPr="005F41F6" w:rsidRDefault="00AF683B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:rsidR="00A056DE" w:rsidRPr="005F41F6" w:rsidRDefault="00AF683B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Black</w:t>
                  </w:r>
                </w:p>
              </w:tc>
              <w:tc>
                <w:tcPr>
                  <w:tcW w:w="680" w:type="dxa"/>
                </w:tcPr>
                <w:p w:rsidR="00A056DE" w:rsidRPr="005F41F6" w:rsidRDefault="00AF683B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:rsidR="00A056DE" w:rsidRPr="005F41F6" w:rsidRDefault="00AF683B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9C5420">
                  <w:pPr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Hispanic</w:t>
                  </w:r>
                </w:p>
              </w:tc>
              <w:tc>
                <w:tcPr>
                  <w:tcW w:w="680" w:type="dxa"/>
                </w:tcPr>
                <w:p w:rsidR="00A056DE" w:rsidRPr="005F41F6" w:rsidRDefault="00AF683B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:rsidR="00A056DE" w:rsidRPr="005F41F6" w:rsidRDefault="00AF683B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:rsidR="00A056DE" w:rsidRPr="001C0FC5" w:rsidRDefault="00A056DE" w:rsidP="00E46952">
                  <w:pPr>
                    <w:tabs>
                      <w:tab w:val="left" w:pos="373"/>
                    </w:tabs>
                    <w:rPr>
                      <w:sz w:val="18"/>
                      <w:szCs w:val="18"/>
                      <w:lang w:eastAsia="zh-CN"/>
                    </w:rPr>
                  </w:pPr>
                  <w:r w:rsidRPr="001C0FC5">
                    <w:rPr>
                      <w:sz w:val="18"/>
                      <w:szCs w:val="18"/>
                      <w:lang w:eastAsia="zh-CN"/>
                    </w:rPr>
                    <w:tab/>
                    <w:t>Native American/Alaskan Native</w:t>
                  </w:r>
                </w:p>
              </w:tc>
              <w:tc>
                <w:tcPr>
                  <w:tcW w:w="680" w:type="dxa"/>
                </w:tcPr>
                <w:p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White</w:t>
                  </w:r>
                </w:p>
              </w:tc>
              <w:tc>
                <w:tcPr>
                  <w:tcW w:w="680" w:type="dxa"/>
                </w:tcPr>
                <w:p w:rsidR="00A056DE" w:rsidRPr="005F41F6" w:rsidRDefault="00AF683B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:rsidR="00A056DE" w:rsidRPr="005F41F6" w:rsidRDefault="00AF683B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Multiracial</w:t>
                  </w:r>
                </w:p>
              </w:tc>
              <w:tc>
                <w:tcPr>
                  <w:tcW w:w="680" w:type="dxa"/>
                  <w:tcBorders>
                    <w:bottom w:val="single" w:sz="4" w:space="0" w:color="auto"/>
                  </w:tcBorders>
                </w:tcPr>
                <w:p w:rsidR="00A056DE" w:rsidRPr="005F41F6" w:rsidRDefault="00AF683B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:rsidR="00A056DE" w:rsidRPr="005F41F6" w:rsidRDefault="00AF683B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b/>
                      <w:sz w:val="20"/>
                      <w:lang w:eastAsia="zh-CN"/>
                    </w:rPr>
                  </w:pPr>
                  <w:r w:rsidRPr="00166A8A">
                    <w:rPr>
                      <w:b/>
                      <w:sz w:val="20"/>
                      <w:lang w:eastAsia="zh-CN"/>
                    </w:rPr>
                    <w:t>Subgroups:</w:t>
                  </w:r>
                </w:p>
              </w:tc>
              <w:tc>
                <w:tcPr>
                  <w:tcW w:w="680" w:type="dxa"/>
                  <w:shd w:val="pct10" w:color="auto" w:fill="auto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Students with Disabilities</w:t>
                  </w:r>
                </w:p>
              </w:tc>
              <w:tc>
                <w:tcPr>
                  <w:tcW w:w="680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:rsidTr="00A056DE">
              <w:trPr>
                <w:trHeight w:val="278"/>
                <w:jc w:val="center"/>
              </w:trPr>
              <w:tc>
                <w:tcPr>
                  <w:tcW w:w="3235" w:type="dxa"/>
                </w:tcPr>
                <w:p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Limited English Proficiency</w:t>
                  </w:r>
                </w:p>
              </w:tc>
              <w:tc>
                <w:tcPr>
                  <w:tcW w:w="680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Eligible for Free/Reduced Meals</w:t>
                  </w:r>
                </w:p>
              </w:tc>
              <w:tc>
                <w:tcPr>
                  <w:tcW w:w="680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</w:tbl>
          <w:p w:rsidR="00A056DE" w:rsidRPr="00C34190" w:rsidRDefault="00A056DE" w:rsidP="00C34190">
            <w:pPr>
              <w:rPr>
                <w:rFonts w:eastAsia="SimSun"/>
                <w:b/>
                <w:sz w:val="18"/>
                <w:lang w:eastAsia="zh-CN"/>
              </w:rPr>
            </w:pPr>
          </w:p>
        </w:tc>
      </w:tr>
      <w:tr w:rsidR="00A056DE" w:rsidRPr="00B405FD" w:rsidTr="00A056DE">
        <w:trPr>
          <w:trHeight w:val="440"/>
          <w:jc w:val="center"/>
        </w:trPr>
        <w:tc>
          <w:tcPr>
            <w:tcW w:w="12816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A056DE" w:rsidRDefault="00A056DE" w:rsidP="00A056DE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Reflection</w:t>
            </w:r>
          </w:p>
          <w:p w:rsidR="00A056DE" w:rsidRPr="00C34190" w:rsidRDefault="00A056DE" w:rsidP="00A056DE">
            <w:pPr>
              <w:jc w:val="center"/>
              <w:rPr>
                <w:rFonts w:eastAsia="SimSun"/>
                <w:b/>
                <w:sz w:val="18"/>
                <w:lang w:eastAsia="zh-CN"/>
              </w:rPr>
            </w:pPr>
            <w:r w:rsidRPr="00E46952">
              <w:rPr>
                <w:rFonts w:eastAsia="SimSun"/>
                <w:sz w:val="16"/>
                <w:szCs w:val="20"/>
                <w:lang w:eastAsia="zh-CN"/>
              </w:rPr>
              <w:t>(Minimum of 3-4 sentences per question)</w:t>
            </w:r>
          </w:p>
        </w:tc>
      </w:tr>
      <w:tr w:rsidR="00A056DE" w:rsidRPr="00B405FD" w:rsidTr="0075484D">
        <w:trPr>
          <w:trHeight w:val="3382"/>
          <w:jc w:val="center"/>
        </w:trPr>
        <w:tc>
          <w:tcPr>
            <w:tcW w:w="12816" w:type="dxa"/>
            <w:gridSpan w:val="4"/>
            <w:tcBorders>
              <w:bottom w:val="single" w:sz="4" w:space="0" w:color="auto"/>
            </w:tcBorders>
          </w:tcPr>
          <w:p w:rsidR="00A056DE" w:rsidRDefault="00A056DE" w:rsidP="00A056DE">
            <w:pPr>
              <w:rPr>
                <w:rFonts w:eastAsia="SimSun"/>
                <w:sz w:val="20"/>
                <w:szCs w:val="20"/>
                <w:lang w:eastAsia="zh-CN"/>
              </w:rPr>
            </w:pP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 xml:space="preserve">1. Briefly describe the field experience. What did you learn about technology </w:t>
            </w:r>
            <w:r w:rsidR="003D5CA6">
              <w:rPr>
                <w:rFonts w:eastAsia="SimSun"/>
                <w:b/>
                <w:sz w:val="20"/>
                <w:szCs w:val="20"/>
                <w:lang w:eastAsia="zh-CN"/>
              </w:rPr>
              <w:t>coaching</w:t>
            </w: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 xml:space="preserve"> and </w:t>
            </w:r>
            <w:r w:rsidR="003D5CA6">
              <w:rPr>
                <w:rFonts w:eastAsia="SimSun"/>
                <w:b/>
                <w:sz w:val="20"/>
                <w:szCs w:val="20"/>
                <w:lang w:eastAsia="zh-CN"/>
              </w:rPr>
              <w:t xml:space="preserve">technology </w:t>
            </w: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 xml:space="preserve">leadership from completing this field experience? </w:t>
            </w:r>
            <w:r w:rsidRPr="006C17FA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</w:p>
          <w:p w:rsidR="00A056DE" w:rsidRPr="006C17FA" w:rsidRDefault="003A2805" w:rsidP="00A056DE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br/>
            </w:r>
            <w:r w:rsidR="001B35DA">
              <w:rPr>
                <w:rFonts w:eastAsia="SimSun"/>
                <w:sz w:val="20"/>
                <w:szCs w:val="20"/>
                <w:lang w:eastAsia="zh-CN"/>
              </w:rPr>
              <w:t xml:space="preserve">This field experience was spent creating a professional learning opportunity on Web 2.0 assessment tools that are engaging for students. I also spent time researching the different tools and incorporating them into a presentation to the staff. I learned about new technologies such as </w:t>
            </w:r>
            <w:proofErr w:type="spellStart"/>
            <w:r w:rsidR="001B35DA">
              <w:rPr>
                <w:rFonts w:eastAsia="SimSun"/>
                <w:sz w:val="20"/>
                <w:szCs w:val="20"/>
                <w:lang w:eastAsia="zh-CN"/>
              </w:rPr>
              <w:t>Kahoot</w:t>
            </w:r>
            <w:proofErr w:type="spellEnd"/>
            <w:r w:rsidR="001B35DA">
              <w:rPr>
                <w:rFonts w:eastAsia="SimSun"/>
                <w:sz w:val="20"/>
                <w:szCs w:val="20"/>
                <w:lang w:eastAsia="zh-CN"/>
              </w:rPr>
              <w:t xml:space="preserve">, Nearpod, and </w:t>
            </w:r>
            <w:proofErr w:type="spellStart"/>
            <w:r w:rsidR="001B35DA">
              <w:rPr>
                <w:rFonts w:eastAsia="SimSun"/>
                <w:sz w:val="20"/>
                <w:szCs w:val="20"/>
                <w:lang w:eastAsia="zh-CN"/>
              </w:rPr>
              <w:t>Socrative</w:t>
            </w:r>
            <w:proofErr w:type="spellEnd"/>
            <w:r w:rsidR="001B35DA">
              <w:rPr>
                <w:rFonts w:eastAsia="SimSun"/>
                <w:sz w:val="20"/>
                <w:szCs w:val="20"/>
                <w:lang w:eastAsia="zh-CN"/>
              </w:rPr>
              <w:t xml:space="preserve">, that would help create engaging yet productive formative assessments. </w:t>
            </w:r>
          </w:p>
          <w:p w:rsidR="00A056DE" w:rsidRPr="006C17FA" w:rsidRDefault="00A056DE" w:rsidP="00A056DE">
            <w:pPr>
              <w:rPr>
                <w:rFonts w:eastAsia="SimSun"/>
                <w:sz w:val="20"/>
                <w:szCs w:val="20"/>
                <w:lang w:eastAsia="zh-CN"/>
              </w:rPr>
            </w:pPr>
          </w:p>
          <w:p w:rsidR="00A056DE" w:rsidRDefault="00A056DE" w:rsidP="001B35DA">
            <w:pPr>
              <w:rPr>
                <w:rFonts w:eastAsia="SimSun"/>
                <w:sz w:val="20"/>
                <w:szCs w:val="20"/>
                <w:lang w:eastAsia="zh-CN"/>
              </w:rPr>
            </w:pP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 xml:space="preserve">2. How did this learning relate to the knowledge (what must you know), skills (what must you be able to do) and dispositions (attitudes, beliefs, enthusiasm) required of a technology facilitator or technology leader? (Refer to the </w:t>
            </w:r>
            <w:r w:rsidR="00BA1D3D">
              <w:rPr>
                <w:rFonts w:eastAsia="SimSun"/>
                <w:b/>
                <w:sz w:val="20"/>
                <w:szCs w:val="20"/>
                <w:lang w:eastAsia="zh-CN"/>
              </w:rPr>
              <w:t>standards you selected above</w:t>
            </w: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>. Use the language of the PSC standards in your answer and reflect on all 3—knowledge, skills, and dispositions.)</w:t>
            </w:r>
            <w:r w:rsidRPr="006C17FA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  <w:r w:rsidR="00B92E30">
              <w:rPr>
                <w:rFonts w:eastAsia="SimSun"/>
                <w:sz w:val="20"/>
                <w:szCs w:val="20"/>
                <w:lang w:eastAsia="zh-CN"/>
              </w:rPr>
              <w:br/>
            </w:r>
          </w:p>
          <w:p w:rsidR="00B92E30" w:rsidRPr="003825D5" w:rsidRDefault="001B35DA" w:rsidP="00A056DE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 xml:space="preserve">This field experience helped me understand how to help teachers find interesting ways to formatively assess their </w:t>
            </w:r>
            <w:r w:rsidR="003825D5">
              <w:rPr>
                <w:rFonts w:eastAsia="SimSun"/>
                <w:sz w:val="20"/>
                <w:szCs w:val="20"/>
                <w:lang w:eastAsia="zh-CN"/>
              </w:rPr>
              <w:t>students</w:t>
            </w:r>
            <w:r>
              <w:rPr>
                <w:rFonts w:eastAsia="SimSun"/>
                <w:sz w:val="20"/>
                <w:szCs w:val="20"/>
                <w:lang w:eastAsia="zh-CN"/>
              </w:rPr>
              <w:t xml:space="preserve"> using digital tools and </w:t>
            </w:r>
            <w:r w:rsidR="003825D5">
              <w:rPr>
                <w:rFonts w:eastAsia="SimSun"/>
                <w:sz w:val="20"/>
                <w:szCs w:val="20"/>
                <w:lang w:eastAsia="zh-CN"/>
              </w:rPr>
              <w:t>resources</w:t>
            </w:r>
            <w:r>
              <w:rPr>
                <w:rFonts w:eastAsia="SimSun"/>
                <w:sz w:val="20"/>
                <w:szCs w:val="20"/>
                <w:lang w:eastAsia="zh-CN"/>
              </w:rPr>
              <w:t xml:space="preserve">. It also helped me to facilitate the </w:t>
            </w:r>
            <w:r w:rsidR="003825D5">
              <w:rPr>
                <w:rFonts w:eastAsia="SimSun"/>
                <w:sz w:val="20"/>
                <w:szCs w:val="20"/>
                <w:lang w:eastAsia="zh-CN"/>
              </w:rPr>
              <w:t>effective</w:t>
            </w:r>
            <w:r>
              <w:rPr>
                <w:rFonts w:eastAsia="SimSun"/>
                <w:sz w:val="20"/>
                <w:szCs w:val="20"/>
                <w:lang w:eastAsia="zh-CN"/>
              </w:rPr>
              <w:t xml:space="preserve"> use of research-based practiced in the classroom. The </w:t>
            </w:r>
            <w:r w:rsidR="003825D5">
              <w:rPr>
                <w:rFonts w:eastAsia="SimSun"/>
                <w:sz w:val="20"/>
                <w:szCs w:val="20"/>
                <w:lang w:eastAsia="zh-CN"/>
              </w:rPr>
              <w:t>professional</w:t>
            </w:r>
            <w:r>
              <w:rPr>
                <w:rFonts w:eastAsia="SimSun"/>
                <w:sz w:val="20"/>
                <w:szCs w:val="20"/>
                <w:lang w:eastAsia="zh-CN"/>
              </w:rPr>
              <w:t xml:space="preserve"> development </w:t>
            </w:r>
            <w:r w:rsidR="003825D5">
              <w:rPr>
                <w:rFonts w:eastAsia="SimSun"/>
                <w:sz w:val="20"/>
                <w:szCs w:val="20"/>
                <w:lang w:eastAsia="zh-CN"/>
              </w:rPr>
              <w:t xml:space="preserve">also gave me more leadership practice regarding how to integrate technology into the classroom. </w:t>
            </w:r>
            <w:r w:rsidR="003A2805">
              <w:rPr>
                <w:rFonts w:eastAsia="SimSun"/>
                <w:sz w:val="20"/>
                <w:szCs w:val="20"/>
                <w:lang w:eastAsia="zh-CN"/>
              </w:rPr>
              <w:br/>
            </w:r>
          </w:p>
          <w:p w:rsidR="00A056DE" w:rsidRDefault="00A056DE" w:rsidP="00C34190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>3. Describe how this field experience impacted school improvement, faculty development or student learning at your school. How can the impact be assessed?</w:t>
            </w:r>
          </w:p>
          <w:p w:rsidR="006C17FA" w:rsidRDefault="006C17FA" w:rsidP="00B92E30">
            <w:pPr>
              <w:rPr>
                <w:rFonts w:eastAsia="SimSun"/>
                <w:sz w:val="20"/>
                <w:szCs w:val="20"/>
                <w:lang w:eastAsia="zh-CN"/>
              </w:rPr>
            </w:pPr>
          </w:p>
          <w:p w:rsidR="00B92E30" w:rsidRPr="006C17FA" w:rsidRDefault="003825D5" w:rsidP="00B92E30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lastRenderedPageBreak/>
              <w:t>This field experience will be beneficial to the teachers in my school because it provides them with tools that they can instantly assess their students with. Teachers now have a few options to assess their students with that are engaging and even game like. This is a critical practice that also teachers must do. Providing various strategies keeps formatively assessing fresh for students.</w:t>
            </w:r>
          </w:p>
        </w:tc>
      </w:tr>
    </w:tbl>
    <w:p w:rsidR="00B2109C" w:rsidRDefault="00B2109C" w:rsidP="00272394">
      <w:pPr>
        <w:rPr>
          <w:rFonts w:eastAsia="SimSun"/>
          <w:b/>
          <w:lang w:eastAsia="zh-CN"/>
        </w:rPr>
      </w:pPr>
    </w:p>
    <w:p w:rsidR="006E08EE" w:rsidRDefault="006E08EE" w:rsidP="00272394">
      <w:pPr>
        <w:rPr>
          <w:rFonts w:eastAsia="SimSun"/>
          <w:b/>
          <w:lang w:eastAsia="zh-CN"/>
        </w:rPr>
      </w:pPr>
    </w:p>
    <w:p w:rsidR="006E08EE" w:rsidRDefault="006E08EE" w:rsidP="00272394">
      <w:pPr>
        <w:rPr>
          <w:rFonts w:eastAsia="SimSun"/>
          <w:b/>
          <w:lang w:eastAsia="zh-CN"/>
        </w:rPr>
      </w:pPr>
    </w:p>
    <w:p w:rsidR="006E08EE" w:rsidRDefault="006E08EE" w:rsidP="00272394">
      <w:pPr>
        <w:rPr>
          <w:rFonts w:eastAsia="SimSun"/>
          <w:b/>
          <w:lang w:eastAsia="zh-CN"/>
        </w:rPr>
      </w:pPr>
    </w:p>
    <w:p w:rsidR="006E08EE" w:rsidRDefault="006E08EE" w:rsidP="00272394">
      <w:pPr>
        <w:rPr>
          <w:rFonts w:eastAsia="SimSun"/>
          <w:b/>
          <w:lang w:eastAsia="zh-CN"/>
        </w:rPr>
      </w:pPr>
    </w:p>
    <w:p w:rsidR="006E08EE" w:rsidRDefault="006E08EE" w:rsidP="00272394">
      <w:pPr>
        <w:rPr>
          <w:rFonts w:eastAsia="SimSun"/>
          <w:b/>
          <w:lang w:eastAsia="zh-CN"/>
        </w:rPr>
      </w:pPr>
    </w:p>
    <w:p w:rsidR="006E08EE" w:rsidRDefault="006E08EE" w:rsidP="00272394">
      <w:pPr>
        <w:rPr>
          <w:rFonts w:eastAsia="SimSun"/>
          <w:b/>
          <w:lang w:eastAsia="zh-CN"/>
        </w:rPr>
      </w:pPr>
    </w:p>
    <w:p w:rsidR="006E08EE" w:rsidRDefault="006E08EE" w:rsidP="00272394">
      <w:pPr>
        <w:rPr>
          <w:rFonts w:eastAsia="SimSun"/>
          <w:b/>
          <w:lang w:eastAsia="zh-CN"/>
        </w:rPr>
      </w:pPr>
    </w:p>
    <w:p w:rsidR="006E08EE" w:rsidRDefault="006E08EE" w:rsidP="00272394">
      <w:pPr>
        <w:rPr>
          <w:rFonts w:eastAsia="SimSun"/>
          <w:b/>
          <w:lang w:eastAsia="zh-CN"/>
        </w:rPr>
      </w:pPr>
    </w:p>
    <w:p w:rsidR="006E08EE" w:rsidRDefault="006E08EE" w:rsidP="00272394">
      <w:pPr>
        <w:rPr>
          <w:rFonts w:eastAsia="SimSun"/>
          <w:b/>
          <w:lang w:eastAsia="zh-CN"/>
        </w:rPr>
      </w:pPr>
    </w:p>
    <w:p w:rsidR="006E08EE" w:rsidRDefault="006E08EE" w:rsidP="00272394">
      <w:pPr>
        <w:rPr>
          <w:rFonts w:eastAsia="SimSun"/>
          <w:b/>
          <w:lang w:eastAsia="zh-CN"/>
        </w:rPr>
      </w:pPr>
    </w:p>
    <w:p w:rsidR="006E08EE" w:rsidRDefault="006E08EE" w:rsidP="00272394">
      <w:pPr>
        <w:rPr>
          <w:rFonts w:eastAsia="SimSun"/>
          <w:b/>
          <w:lang w:eastAsia="zh-CN"/>
        </w:rPr>
      </w:pPr>
    </w:p>
    <w:p w:rsidR="00CF0F34" w:rsidRDefault="00CF0F34" w:rsidP="00272394">
      <w:pPr>
        <w:rPr>
          <w:rFonts w:eastAsia="SimSun"/>
          <w:b/>
          <w:lang w:eastAsia="zh-CN"/>
        </w:rPr>
      </w:pPr>
    </w:p>
    <w:p w:rsidR="00CF0F34" w:rsidRDefault="00CF0F34" w:rsidP="00272394">
      <w:pPr>
        <w:rPr>
          <w:rFonts w:eastAsia="SimSun"/>
          <w:b/>
          <w:lang w:eastAsia="zh-CN"/>
        </w:rPr>
      </w:pPr>
    </w:p>
    <w:p w:rsidR="006E08EE" w:rsidRDefault="006E08EE" w:rsidP="00272394">
      <w:pPr>
        <w:rPr>
          <w:rFonts w:eastAsia="SimSun"/>
          <w:b/>
          <w:lang w:eastAsia="zh-CN"/>
        </w:rPr>
      </w:pPr>
    </w:p>
    <w:p w:rsidR="006E08EE" w:rsidRDefault="006E08EE" w:rsidP="00272394">
      <w:pPr>
        <w:rPr>
          <w:rFonts w:eastAsia="SimSun"/>
          <w:b/>
          <w:lang w:eastAsia="zh-CN"/>
        </w:rPr>
      </w:pPr>
    </w:p>
    <w:p w:rsidR="006E08EE" w:rsidRDefault="006E08EE" w:rsidP="00272394">
      <w:pPr>
        <w:rPr>
          <w:rFonts w:eastAsia="SimSun"/>
          <w:b/>
          <w:lang w:eastAsia="zh-CN"/>
        </w:rPr>
      </w:pPr>
    </w:p>
    <w:p w:rsidR="006E08EE" w:rsidRDefault="006E08EE" w:rsidP="00272394">
      <w:pPr>
        <w:rPr>
          <w:rFonts w:eastAsia="SimSun"/>
          <w:b/>
          <w:lang w:eastAsia="zh-CN"/>
        </w:rPr>
      </w:pPr>
    </w:p>
    <w:p w:rsidR="006E08EE" w:rsidRDefault="006E08EE" w:rsidP="00272394">
      <w:pPr>
        <w:rPr>
          <w:rFonts w:eastAsia="SimSun"/>
          <w:b/>
          <w:lang w:eastAsia="zh-CN"/>
        </w:rPr>
      </w:pPr>
    </w:p>
    <w:p w:rsidR="006E08EE" w:rsidRDefault="006E08EE" w:rsidP="00272394">
      <w:pPr>
        <w:rPr>
          <w:rFonts w:eastAsia="SimSun"/>
          <w:b/>
          <w:lang w:eastAsia="zh-CN"/>
        </w:rPr>
      </w:pPr>
    </w:p>
    <w:p w:rsidR="006E08EE" w:rsidRDefault="006E08EE" w:rsidP="00272394">
      <w:pPr>
        <w:rPr>
          <w:rFonts w:eastAsia="SimSun"/>
          <w:b/>
          <w:lang w:eastAsia="zh-CN"/>
        </w:rPr>
      </w:pPr>
    </w:p>
    <w:p w:rsidR="006E08EE" w:rsidRDefault="006E08EE" w:rsidP="00272394">
      <w:pPr>
        <w:rPr>
          <w:rFonts w:eastAsia="SimSun"/>
          <w:b/>
          <w:lang w:eastAsia="zh-CN"/>
        </w:rPr>
      </w:pPr>
    </w:p>
    <w:p w:rsidR="006E08EE" w:rsidRDefault="006E08EE" w:rsidP="00272394">
      <w:pPr>
        <w:rPr>
          <w:rFonts w:eastAsia="SimSun"/>
          <w:b/>
          <w:lang w:eastAsia="zh-CN"/>
        </w:rPr>
      </w:pPr>
    </w:p>
    <w:p w:rsidR="006E08EE" w:rsidRPr="00B2109C" w:rsidRDefault="006E08EE" w:rsidP="00272394">
      <w:pPr>
        <w:rPr>
          <w:rFonts w:eastAsia="SimSun"/>
          <w:b/>
          <w:lang w:eastAsia="zh-CN"/>
        </w:rPr>
      </w:pPr>
    </w:p>
    <w:sectPr w:rsidR="006E08EE" w:rsidRPr="00B2109C" w:rsidSect="00C34190">
      <w:pgSz w:w="15840" w:h="12240" w:orient="landscape"/>
      <w:pgMar w:top="720" w:right="648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B632B1C"/>
    <w:multiLevelType w:val="hybridMultilevel"/>
    <w:tmpl w:val="06B824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1sjQ2MrM0MjQwNzdV0lEKTi0uzszPAykwqgUAb94ObCwAAAA="/>
  </w:docVars>
  <w:rsids>
    <w:rsidRoot w:val="00D31C2A"/>
    <w:rsid w:val="00002BA8"/>
    <w:rsid w:val="00010AC3"/>
    <w:rsid w:val="000149EA"/>
    <w:rsid w:val="0001656B"/>
    <w:rsid w:val="000168D4"/>
    <w:rsid w:val="000A2A10"/>
    <w:rsid w:val="000A5623"/>
    <w:rsid w:val="000B2528"/>
    <w:rsid w:val="000B2932"/>
    <w:rsid w:val="000C5DB7"/>
    <w:rsid w:val="001001D0"/>
    <w:rsid w:val="00130473"/>
    <w:rsid w:val="00137D3E"/>
    <w:rsid w:val="001B35DA"/>
    <w:rsid w:val="001B6E25"/>
    <w:rsid w:val="001C0FC5"/>
    <w:rsid w:val="001C1D43"/>
    <w:rsid w:val="001D556B"/>
    <w:rsid w:val="001D6B4C"/>
    <w:rsid w:val="001F3BD4"/>
    <w:rsid w:val="001F77AE"/>
    <w:rsid w:val="00210604"/>
    <w:rsid w:val="002158AE"/>
    <w:rsid w:val="002323D0"/>
    <w:rsid w:val="00272394"/>
    <w:rsid w:val="00293687"/>
    <w:rsid w:val="002C05D2"/>
    <w:rsid w:val="002C240A"/>
    <w:rsid w:val="002C6AB3"/>
    <w:rsid w:val="002F4B63"/>
    <w:rsid w:val="002F6616"/>
    <w:rsid w:val="0031246C"/>
    <w:rsid w:val="0035099A"/>
    <w:rsid w:val="00370592"/>
    <w:rsid w:val="003825D5"/>
    <w:rsid w:val="00394840"/>
    <w:rsid w:val="003A2805"/>
    <w:rsid w:val="003D49DD"/>
    <w:rsid w:val="003D5CA6"/>
    <w:rsid w:val="003F4EDD"/>
    <w:rsid w:val="003F703E"/>
    <w:rsid w:val="00404B8B"/>
    <w:rsid w:val="00412994"/>
    <w:rsid w:val="00462CF2"/>
    <w:rsid w:val="00476565"/>
    <w:rsid w:val="005614D1"/>
    <w:rsid w:val="005A44B0"/>
    <w:rsid w:val="005C112C"/>
    <w:rsid w:val="005D7F3E"/>
    <w:rsid w:val="005F41F6"/>
    <w:rsid w:val="006318C8"/>
    <w:rsid w:val="00635DC1"/>
    <w:rsid w:val="006C17FA"/>
    <w:rsid w:val="006E08EE"/>
    <w:rsid w:val="006F1F69"/>
    <w:rsid w:val="006F205A"/>
    <w:rsid w:val="007013B9"/>
    <w:rsid w:val="007043A5"/>
    <w:rsid w:val="0073496D"/>
    <w:rsid w:val="007376F6"/>
    <w:rsid w:val="00752D58"/>
    <w:rsid w:val="00754420"/>
    <w:rsid w:val="00775454"/>
    <w:rsid w:val="00783CE8"/>
    <w:rsid w:val="00790169"/>
    <w:rsid w:val="007C1F5D"/>
    <w:rsid w:val="00822644"/>
    <w:rsid w:val="008469CB"/>
    <w:rsid w:val="00847116"/>
    <w:rsid w:val="00890E62"/>
    <w:rsid w:val="00897A71"/>
    <w:rsid w:val="009352BF"/>
    <w:rsid w:val="009A3BA3"/>
    <w:rsid w:val="009A4AAE"/>
    <w:rsid w:val="009C5420"/>
    <w:rsid w:val="00A056DE"/>
    <w:rsid w:val="00A06832"/>
    <w:rsid w:val="00A57E94"/>
    <w:rsid w:val="00A63F92"/>
    <w:rsid w:val="00A84BFD"/>
    <w:rsid w:val="00AD5BA8"/>
    <w:rsid w:val="00AF524A"/>
    <w:rsid w:val="00AF683B"/>
    <w:rsid w:val="00B20E86"/>
    <w:rsid w:val="00B2109C"/>
    <w:rsid w:val="00B31458"/>
    <w:rsid w:val="00B31B25"/>
    <w:rsid w:val="00B375E2"/>
    <w:rsid w:val="00B405FD"/>
    <w:rsid w:val="00B477E3"/>
    <w:rsid w:val="00B5393D"/>
    <w:rsid w:val="00B92E30"/>
    <w:rsid w:val="00BA1D3D"/>
    <w:rsid w:val="00BE0AC8"/>
    <w:rsid w:val="00C34190"/>
    <w:rsid w:val="00C37C53"/>
    <w:rsid w:val="00C64054"/>
    <w:rsid w:val="00C73ED8"/>
    <w:rsid w:val="00C744C3"/>
    <w:rsid w:val="00CA56C5"/>
    <w:rsid w:val="00CB1F5E"/>
    <w:rsid w:val="00CB7B0F"/>
    <w:rsid w:val="00CC5442"/>
    <w:rsid w:val="00CD2660"/>
    <w:rsid w:val="00CF0C47"/>
    <w:rsid w:val="00CF0F34"/>
    <w:rsid w:val="00D153CC"/>
    <w:rsid w:val="00D31C2A"/>
    <w:rsid w:val="00D62DB8"/>
    <w:rsid w:val="00D942CA"/>
    <w:rsid w:val="00DE0903"/>
    <w:rsid w:val="00DE1726"/>
    <w:rsid w:val="00DF5ADD"/>
    <w:rsid w:val="00E0191B"/>
    <w:rsid w:val="00E25616"/>
    <w:rsid w:val="00E46952"/>
    <w:rsid w:val="00E6669F"/>
    <w:rsid w:val="00E66FA5"/>
    <w:rsid w:val="00E75E6B"/>
    <w:rsid w:val="00EA32FF"/>
    <w:rsid w:val="00ED665B"/>
    <w:rsid w:val="00EF3415"/>
    <w:rsid w:val="00EF35EB"/>
    <w:rsid w:val="00F17962"/>
    <w:rsid w:val="00F30979"/>
    <w:rsid w:val="00F320EA"/>
    <w:rsid w:val="00F61E6E"/>
    <w:rsid w:val="00F7766C"/>
    <w:rsid w:val="00F93B5F"/>
    <w:rsid w:val="00FD04FB"/>
    <w:rsid w:val="00FE4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A91029B2-C2BF-42D0-96F1-FC3821872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001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28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9</Words>
  <Characters>30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um Log</vt:lpstr>
    </vt:vector>
  </TitlesOfParts>
  <Company>Kennesaw State University</Company>
  <LinksUpToDate>false</LinksUpToDate>
  <CharactersWithSpaces>3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Log</dc:title>
  <dc:creator>JUser</dc:creator>
  <cp:lastModifiedBy>Stuart Ogburn</cp:lastModifiedBy>
  <cp:revision>2</cp:revision>
  <cp:lastPrinted>2011-08-08T20:50:00Z</cp:lastPrinted>
  <dcterms:created xsi:type="dcterms:W3CDTF">2016-02-22T00:25:00Z</dcterms:created>
  <dcterms:modified xsi:type="dcterms:W3CDTF">2016-02-22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merican Psychological Association 6th Edition</vt:lpwstr>
  </property>
</Properties>
</file>